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1528" w:rsidR="00221ABE" w:rsidP="00221ABE" w:rsidRDefault="00221ABE" w14:paraId="5B97E282" w14:textId="77777777">
      <w:pPr>
        <w:spacing w:before="0" w:after="0" w:line="240" w:lineRule="auto"/>
        <w:contextualSpacing/>
        <w:jc w:val="right"/>
        <w:rPr>
          <w:rFonts w:ascii="Times New Roman" w:hAnsi="Times New Roman" w:cs="Times New Roman"/>
          <w:bCs/>
        </w:rPr>
      </w:pPr>
      <w:r w:rsidRPr="005E1528">
        <w:rPr>
          <w:rFonts w:ascii="Times New Roman" w:hAnsi="Times New Roman" w:cs="Times New Roman"/>
          <w:bCs/>
        </w:rPr>
        <w:t>Form Approved</w:t>
      </w:r>
    </w:p>
    <w:p w:rsidRPr="005E1528" w:rsidR="00221ABE" w:rsidP="00221ABE" w:rsidRDefault="00221ABE" w14:paraId="6CD98701"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OMB # 0990-0459</w:t>
      </w:r>
    </w:p>
    <w:p w:rsidRPr="005E1528" w:rsidR="00221ABE" w:rsidP="00221ABE" w:rsidRDefault="00221ABE" w14:paraId="701D1790"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Expiration Date: 08/31/2023</w:t>
      </w:r>
    </w:p>
    <w:p w:rsidR="00221ABE" w:rsidP="00F955BB" w:rsidRDefault="00221ABE" w14:paraId="33EA37B1" w14:textId="624A8399">
      <w:pPr>
        <w:spacing w:before="0" w:after="0"/>
        <w:contextualSpacing/>
        <w:jc w:val="center"/>
        <w:rPr>
          <w:rFonts w:cstheme="minorHAnsi"/>
          <w:b/>
          <w:color w:val="185393"/>
          <w:sz w:val="24"/>
          <w:szCs w:val="24"/>
        </w:rPr>
      </w:pPr>
    </w:p>
    <w:p w:rsidR="00221ABE" w:rsidP="00F955BB" w:rsidRDefault="00221ABE" w14:paraId="5FA77C51" w14:textId="3759134E">
      <w:pPr>
        <w:spacing w:before="0" w:after="0"/>
        <w:contextualSpacing/>
        <w:jc w:val="center"/>
        <w:rPr>
          <w:rFonts w:cstheme="minorHAnsi"/>
          <w:b/>
          <w:color w:val="185393"/>
          <w:sz w:val="24"/>
          <w:szCs w:val="24"/>
        </w:rPr>
      </w:pPr>
    </w:p>
    <w:p w:rsidR="00221ABE" w:rsidP="00F955BB" w:rsidRDefault="00221ABE" w14:paraId="6F46760B" w14:textId="77777777">
      <w:pPr>
        <w:spacing w:before="0" w:after="0"/>
        <w:contextualSpacing/>
        <w:jc w:val="center"/>
        <w:rPr>
          <w:rFonts w:cstheme="minorHAnsi"/>
          <w:b/>
          <w:color w:val="185393"/>
          <w:sz w:val="24"/>
          <w:szCs w:val="24"/>
        </w:rPr>
      </w:pPr>
    </w:p>
    <w:p w:rsidRPr="00106238" w:rsidR="00BC37D7" w:rsidP="00F955BB" w:rsidRDefault="00BC37D7" w14:paraId="2A5F4D42" w14:textId="7FC14111">
      <w:pPr>
        <w:spacing w:before="0" w:after="0"/>
        <w:contextualSpacing/>
        <w:jc w:val="center"/>
        <w:rPr>
          <w:rFonts w:cstheme="minorHAnsi"/>
          <w:b/>
          <w:color w:val="185393"/>
          <w:sz w:val="24"/>
          <w:szCs w:val="24"/>
        </w:rPr>
      </w:pPr>
      <w:r w:rsidRPr="00106238">
        <w:rPr>
          <w:rFonts w:cstheme="minorHAnsi"/>
          <w:b/>
          <w:color w:val="185393"/>
          <w:sz w:val="24"/>
          <w:szCs w:val="24"/>
        </w:rPr>
        <w:t>OIDP Social Norming of Pediatric Vaccines Campaign</w:t>
      </w:r>
    </w:p>
    <w:p w:rsidR="0079427D" w:rsidP="00F955BB" w:rsidRDefault="001D2480" w14:paraId="46EE4492" w14:textId="31702856">
      <w:pPr>
        <w:spacing w:before="0" w:after="0"/>
        <w:contextualSpacing/>
        <w:jc w:val="center"/>
        <w:rPr>
          <w:rFonts w:cstheme="minorHAnsi"/>
          <w:b/>
          <w:color w:val="185393"/>
          <w:sz w:val="24"/>
          <w:szCs w:val="24"/>
        </w:rPr>
      </w:pPr>
      <w:r>
        <w:rPr>
          <w:rFonts w:cstheme="minorHAnsi"/>
          <w:b/>
          <w:color w:val="185393"/>
          <w:sz w:val="24"/>
          <w:szCs w:val="24"/>
        </w:rPr>
        <w:t>Parent/Guardian</w:t>
      </w:r>
      <w:r w:rsidR="00311DCB">
        <w:rPr>
          <w:rFonts w:cstheme="minorHAnsi"/>
          <w:b/>
          <w:color w:val="185393"/>
          <w:sz w:val="24"/>
          <w:szCs w:val="24"/>
        </w:rPr>
        <w:t xml:space="preserve"> </w:t>
      </w:r>
      <w:r w:rsidRPr="0079427D" w:rsidR="0079427D">
        <w:rPr>
          <w:rFonts w:cstheme="minorHAnsi"/>
          <w:b/>
          <w:color w:val="185393"/>
          <w:sz w:val="24"/>
          <w:szCs w:val="24"/>
        </w:rPr>
        <w:t>Focus Group - Eligibility Screener Questions</w:t>
      </w:r>
    </w:p>
    <w:p w:rsidRPr="00106238" w:rsidR="000E2B33" w:rsidP="00F955BB" w:rsidRDefault="0003609B" w14:paraId="2FF1F4CD" w14:textId="776863C1">
      <w:pPr>
        <w:spacing w:before="0" w:after="0"/>
        <w:contextualSpacing/>
        <w:jc w:val="center"/>
        <w:rPr>
          <w:rFonts w:cstheme="minorHAnsi"/>
          <w:sz w:val="22"/>
          <w:szCs w:val="22"/>
        </w:rPr>
      </w:pPr>
      <w:r>
        <w:rPr>
          <w:rFonts w:cstheme="minorHAnsi"/>
          <w:sz w:val="22"/>
          <w:szCs w:val="22"/>
        </w:rPr>
        <w:t>March 1</w:t>
      </w:r>
      <w:r w:rsidR="002912ED">
        <w:rPr>
          <w:rFonts w:cstheme="minorHAnsi"/>
          <w:sz w:val="22"/>
          <w:szCs w:val="22"/>
        </w:rPr>
        <w:t>7</w:t>
      </w:r>
      <w:r w:rsidR="0079427D">
        <w:rPr>
          <w:rFonts w:cstheme="minorHAnsi"/>
          <w:sz w:val="22"/>
          <w:szCs w:val="22"/>
        </w:rPr>
        <w:t>, 2022</w:t>
      </w:r>
    </w:p>
    <w:p w:rsidR="000E2B33" w:rsidP="00F955BB" w:rsidRDefault="000E2B33" w14:paraId="1FE06A0A" w14:textId="4C6032A7">
      <w:pPr>
        <w:spacing w:before="0" w:after="0"/>
        <w:contextualSpacing/>
        <w:rPr>
          <w:rFonts w:cstheme="minorHAnsi"/>
          <w:bCs/>
          <w:sz w:val="22"/>
          <w:szCs w:val="22"/>
        </w:rPr>
      </w:pPr>
    </w:p>
    <w:p w:rsidR="00221ABE" w:rsidP="00F955BB" w:rsidRDefault="00221ABE" w14:paraId="2183FC59" w14:textId="5F74A757">
      <w:pPr>
        <w:spacing w:before="0" w:after="0"/>
        <w:contextualSpacing/>
        <w:rPr>
          <w:rFonts w:cstheme="minorHAnsi"/>
          <w:bCs/>
          <w:sz w:val="22"/>
          <w:szCs w:val="22"/>
        </w:rPr>
      </w:pPr>
    </w:p>
    <w:p w:rsidR="00221ABE" w:rsidP="00F955BB" w:rsidRDefault="00221ABE" w14:paraId="1944999D" w14:textId="77C5C9D0">
      <w:pPr>
        <w:spacing w:before="0" w:after="0"/>
        <w:contextualSpacing/>
        <w:rPr>
          <w:rFonts w:cstheme="minorHAnsi"/>
          <w:bCs/>
          <w:sz w:val="22"/>
          <w:szCs w:val="22"/>
        </w:rPr>
      </w:pPr>
    </w:p>
    <w:p w:rsidR="00221ABE" w:rsidP="00F955BB" w:rsidRDefault="00221ABE" w14:paraId="79DC3016" w14:textId="0F2DC231">
      <w:pPr>
        <w:spacing w:before="0" w:after="0"/>
        <w:contextualSpacing/>
        <w:rPr>
          <w:rFonts w:cstheme="minorHAnsi"/>
          <w:bCs/>
          <w:sz w:val="22"/>
          <w:szCs w:val="22"/>
        </w:rPr>
      </w:pPr>
    </w:p>
    <w:p w:rsidR="00221ABE" w:rsidP="00F955BB" w:rsidRDefault="00221ABE" w14:paraId="697F9190" w14:textId="5E003141">
      <w:pPr>
        <w:spacing w:before="0" w:after="0"/>
        <w:contextualSpacing/>
        <w:rPr>
          <w:rFonts w:cstheme="minorHAnsi"/>
          <w:bCs/>
          <w:sz w:val="22"/>
          <w:szCs w:val="22"/>
        </w:rPr>
      </w:pPr>
    </w:p>
    <w:p w:rsidR="00221ABE" w:rsidP="00F955BB" w:rsidRDefault="00221ABE" w14:paraId="486E72B0" w14:textId="5032AF3D">
      <w:pPr>
        <w:spacing w:before="0" w:after="0"/>
        <w:contextualSpacing/>
        <w:rPr>
          <w:rFonts w:cstheme="minorHAnsi"/>
          <w:bCs/>
          <w:sz w:val="22"/>
          <w:szCs w:val="22"/>
        </w:rPr>
      </w:pPr>
    </w:p>
    <w:p w:rsidR="00221ABE" w:rsidP="00F955BB" w:rsidRDefault="00221ABE" w14:paraId="4379A72E" w14:textId="2D0F5865">
      <w:pPr>
        <w:spacing w:before="0" w:after="0"/>
        <w:contextualSpacing/>
        <w:rPr>
          <w:rFonts w:cstheme="minorHAnsi"/>
          <w:bCs/>
          <w:sz w:val="22"/>
          <w:szCs w:val="22"/>
        </w:rPr>
      </w:pPr>
    </w:p>
    <w:p w:rsidR="00221ABE" w:rsidP="00F955BB" w:rsidRDefault="00221ABE" w14:paraId="40BED583" w14:textId="7411CC9E">
      <w:pPr>
        <w:spacing w:before="0" w:after="0"/>
        <w:contextualSpacing/>
        <w:rPr>
          <w:rFonts w:cstheme="minorHAnsi"/>
          <w:bCs/>
          <w:sz w:val="22"/>
          <w:szCs w:val="22"/>
        </w:rPr>
      </w:pPr>
    </w:p>
    <w:p w:rsidR="00221ABE" w:rsidP="00F955BB" w:rsidRDefault="00221ABE" w14:paraId="69E3B4EB" w14:textId="5FA08E62">
      <w:pPr>
        <w:spacing w:before="0" w:after="0"/>
        <w:contextualSpacing/>
        <w:rPr>
          <w:rFonts w:cstheme="minorHAnsi"/>
          <w:bCs/>
          <w:sz w:val="22"/>
          <w:szCs w:val="22"/>
        </w:rPr>
      </w:pPr>
    </w:p>
    <w:p w:rsidR="00221ABE" w:rsidP="00F955BB" w:rsidRDefault="00221ABE" w14:paraId="2D833ED6" w14:textId="1F0E6D8A">
      <w:pPr>
        <w:spacing w:before="0" w:after="0"/>
        <w:contextualSpacing/>
        <w:rPr>
          <w:rFonts w:cstheme="minorHAnsi"/>
          <w:bCs/>
          <w:sz w:val="22"/>
          <w:szCs w:val="22"/>
        </w:rPr>
      </w:pPr>
    </w:p>
    <w:p w:rsidR="00221ABE" w:rsidP="00F955BB" w:rsidRDefault="00221ABE" w14:paraId="078CF9CA" w14:textId="465765C4">
      <w:pPr>
        <w:spacing w:before="0" w:after="0"/>
        <w:contextualSpacing/>
        <w:rPr>
          <w:rFonts w:cstheme="minorHAnsi"/>
          <w:bCs/>
          <w:sz w:val="22"/>
          <w:szCs w:val="22"/>
        </w:rPr>
      </w:pPr>
    </w:p>
    <w:p w:rsidR="00221ABE" w:rsidP="00F955BB" w:rsidRDefault="00221ABE" w14:paraId="21E7F090" w14:textId="5A048E6A">
      <w:pPr>
        <w:spacing w:before="0" w:after="0"/>
        <w:contextualSpacing/>
        <w:rPr>
          <w:rFonts w:cstheme="minorHAnsi"/>
          <w:bCs/>
          <w:sz w:val="22"/>
          <w:szCs w:val="22"/>
        </w:rPr>
      </w:pPr>
    </w:p>
    <w:p w:rsidR="00221ABE" w:rsidP="00F955BB" w:rsidRDefault="00221ABE" w14:paraId="7BD86AFF" w14:textId="388DA775">
      <w:pPr>
        <w:spacing w:before="0" w:after="0"/>
        <w:contextualSpacing/>
        <w:rPr>
          <w:rFonts w:cstheme="minorHAnsi"/>
          <w:bCs/>
          <w:sz w:val="22"/>
          <w:szCs w:val="22"/>
        </w:rPr>
      </w:pPr>
    </w:p>
    <w:p w:rsidR="00221ABE" w:rsidP="00F955BB" w:rsidRDefault="00221ABE" w14:paraId="2D5DFFDB" w14:textId="0A2D51EC">
      <w:pPr>
        <w:spacing w:before="0" w:after="0"/>
        <w:contextualSpacing/>
        <w:rPr>
          <w:rFonts w:cstheme="minorHAnsi"/>
          <w:bCs/>
          <w:sz w:val="22"/>
          <w:szCs w:val="22"/>
        </w:rPr>
      </w:pPr>
    </w:p>
    <w:p w:rsidR="00221ABE" w:rsidP="00F955BB" w:rsidRDefault="00221ABE" w14:paraId="07AC8AA7" w14:textId="014FD9D3">
      <w:pPr>
        <w:spacing w:before="0" w:after="0"/>
        <w:contextualSpacing/>
        <w:rPr>
          <w:rFonts w:cstheme="minorHAnsi"/>
          <w:bCs/>
          <w:sz w:val="22"/>
          <w:szCs w:val="22"/>
        </w:rPr>
      </w:pPr>
    </w:p>
    <w:p w:rsidR="00221ABE" w:rsidP="00F955BB" w:rsidRDefault="00221ABE" w14:paraId="6F642D1F" w14:textId="7123E450">
      <w:pPr>
        <w:spacing w:before="0" w:after="0"/>
        <w:contextualSpacing/>
        <w:rPr>
          <w:rFonts w:cstheme="minorHAnsi"/>
          <w:bCs/>
          <w:sz w:val="22"/>
          <w:szCs w:val="22"/>
        </w:rPr>
      </w:pPr>
    </w:p>
    <w:p w:rsidR="00221ABE" w:rsidP="00F955BB" w:rsidRDefault="00221ABE" w14:paraId="08FAC594" w14:textId="177A83A1">
      <w:pPr>
        <w:spacing w:before="0" w:after="0"/>
        <w:contextualSpacing/>
        <w:rPr>
          <w:rFonts w:cstheme="minorHAnsi"/>
          <w:bCs/>
          <w:sz w:val="22"/>
          <w:szCs w:val="22"/>
        </w:rPr>
      </w:pPr>
    </w:p>
    <w:p w:rsidR="00221ABE" w:rsidP="00F955BB" w:rsidRDefault="00221ABE" w14:paraId="52186831" w14:textId="0D61FC31">
      <w:pPr>
        <w:spacing w:before="0" w:after="0"/>
        <w:contextualSpacing/>
        <w:rPr>
          <w:rFonts w:cstheme="minorHAnsi"/>
          <w:bCs/>
          <w:sz w:val="22"/>
          <w:szCs w:val="22"/>
        </w:rPr>
      </w:pPr>
    </w:p>
    <w:p w:rsidR="00221ABE" w:rsidP="00F955BB" w:rsidRDefault="00221ABE" w14:paraId="031495DB" w14:textId="47C5B2EC">
      <w:pPr>
        <w:spacing w:before="0" w:after="0"/>
        <w:contextualSpacing/>
        <w:rPr>
          <w:rFonts w:cstheme="minorHAnsi"/>
          <w:bCs/>
          <w:sz w:val="22"/>
          <w:szCs w:val="22"/>
        </w:rPr>
      </w:pPr>
    </w:p>
    <w:p w:rsidR="00221ABE" w:rsidP="00F955BB" w:rsidRDefault="00221ABE" w14:paraId="066DE2B4" w14:textId="409ECB23">
      <w:pPr>
        <w:spacing w:before="0" w:after="0"/>
        <w:contextualSpacing/>
        <w:rPr>
          <w:rFonts w:cstheme="minorHAnsi"/>
          <w:bCs/>
          <w:sz w:val="22"/>
          <w:szCs w:val="22"/>
        </w:rPr>
      </w:pPr>
    </w:p>
    <w:p w:rsidR="00221ABE" w:rsidP="00F955BB" w:rsidRDefault="00221ABE" w14:paraId="26E3DCF3" w14:textId="0EA02AF3">
      <w:pPr>
        <w:spacing w:before="0" w:after="0"/>
        <w:contextualSpacing/>
        <w:rPr>
          <w:rFonts w:cstheme="minorHAnsi"/>
          <w:bCs/>
          <w:sz w:val="22"/>
          <w:szCs w:val="22"/>
        </w:rPr>
      </w:pPr>
    </w:p>
    <w:p w:rsidR="00221ABE" w:rsidP="00F955BB" w:rsidRDefault="00221ABE" w14:paraId="319C697F" w14:textId="5887EFF9">
      <w:pPr>
        <w:spacing w:before="0" w:after="0"/>
        <w:contextualSpacing/>
        <w:rPr>
          <w:rFonts w:cstheme="minorHAnsi"/>
          <w:bCs/>
          <w:sz w:val="22"/>
          <w:szCs w:val="22"/>
        </w:rPr>
      </w:pPr>
    </w:p>
    <w:p w:rsidR="00221ABE" w:rsidP="00F955BB" w:rsidRDefault="00221ABE" w14:paraId="720DFE31" w14:textId="1DDD9CBB">
      <w:pPr>
        <w:spacing w:before="0" w:after="0"/>
        <w:contextualSpacing/>
        <w:rPr>
          <w:rFonts w:cstheme="minorHAnsi"/>
          <w:bCs/>
          <w:sz w:val="22"/>
          <w:szCs w:val="22"/>
        </w:rPr>
      </w:pPr>
    </w:p>
    <w:p w:rsidR="00221ABE" w:rsidP="00F955BB" w:rsidRDefault="00221ABE" w14:paraId="59D28062" w14:textId="7B941041">
      <w:pPr>
        <w:spacing w:before="0" w:after="0"/>
        <w:contextualSpacing/>
        <w:rPr>
          <w:rFonts w:cstheme="minorHAnsi"/>
          <w:bCs/>
          <w:sz w:val="22"/>
          <w:szCs w:val="22"/>
        </w:rPr>
      </w:pPr>
    </w:p>
    <w:p w:rsidR="00221ABE" w:rsidP="00F955BB" w:rsidRDefault="00221ABE" w14:paraId="7A4099F3" w14:textId="1B5F07B9">
      <w:pPr>
        <w:spacing w:before="0" w:after="0"/>
        <w:contextualSpacing/>
        <w:rPr>
          <w:rFonts w:cstheme="minorHAnsi"/>
          <w:bCs/>
          <w:sz w:val="22"/>
          <w:szCs w:val="22"/>
        </w:rPr>
      </w:pPr>
    </w:p>
    <w:p w:rsidR="00221ABE" w:rsidP="00F955BB" w:rsidRDefault="00221ABE" w14:paraId="27B81535" w14:textId="5C12534A">
      <w:pPr>
        <w:spacing w:before="0" w:after="0"/>
        <w:contextualSpacing/>
        <w:rPr>
          <w:rFonts w:cstheme="minorHAnsi"/>
          <w:bCs/>
          <w:sz w:val="22"/>
          <w:szCs w:val="22"/>
        </w:rPr>
      </w:pPr>
    </w:p>
    <w:p w:rsidR="00221ABE" w:rsidP="00F955BB" w:rsidRDefault="00221ABE" w14:paraId="46123133" w14:textId="42F639E9">
      <w:pPr>
        <w:spacing w:before="0" w:after="0"/>
        <w:contextualSpacing/>
        <w:rPr>
          <w:rFonts w:cstheme="minorHAnsi"/>
          <w:bCs/>
          <w:sz w:val="22"/>
          <w:szCs w:val="22"/>
        </w:rPr>
      </w:pPr>
    </w:p>
    <w:p w:rsidR="00221ABE" w:rsidP="00F955BB" w:rsidRDefault="00221ABE" w14:paraId="486E4B50" w14:textId="77777777">
      <w:pPr>
        <w:spacing w:before="0" w:after="0"/>
        <w:contextualSpacing/>
        <w:rPr>
          <w:rFonts w:cstheme="minorHAnsi"/>
          <w:bCs/>
          <w:sz w:val="22"/>
          <w:szCs w:val="22"/>
        </w:rPr>
      </w:pPr>
    </w:p>
    <w:p w:rsidRPr="004A0968" w:rsidR="00221ABE" w:rsidP="00221ABE" w:rsidRDefault="00221ABE" w14:paraId="7BF11B0F" w14:textId="77777777">
      <w:pPr>
        <w:pStyle w:val="NormalWeb"/>
        <w:spacing w:line="160" w:lineRule="atLeast"/>
        <w:rPr>
          <w:color w:val="000000"/>
          <w:sz w:val="16"/>
        </w:rPr>
      </w:pPr>
      <w:r w:rsidRPr="004A0968">
        <w:rPr>
          <w:color w:val="000000"/>
          <w:sz w:val="16"/>
        </w:rPr>
        <w:t>According to the Paperwork Reduction Act of 1995, no persons are required to respond to a collection of information unless it displays a valid OMB control number. The valid OMB control number for this information collection is 0990-0</w:t>
      </w:r>
      <w:r>
        <w:rPr>
          <w:color w:val="000000"/>
          <w:sz w:val="16"/>
        </w:rPr>
        <w:t>459</w:t>
      </w:r>
      <w:r w:rsidRPr="004A0968">
        <w:rPr>
          <w:color w:val="000000"/>
          <w:sz w:val="16"/>
        </w:rPr>
        <w:t xml:space="preserve">. The time required to complete this information collection is estimated to average </w:t>
      </w:r>
      <w:r>
        <w:rPr>
          <w:color w:val="000000"/>
          <w:sz w:val="16"/>
        </w:rPr>
        <w:t>90</w:t>
      </w:r>
      <w:r w:rsidRPr="004A0968">
        <w:rPr>
          <w:color w:val="000000"/>
          <w:sz w:val="16"/>
        </w:rPr>
        <w:t xml:space="preserve"> minutes per response, including the time to review instructions, search existing data resources, gather the data nee</w:t>
      </w:r>
      <w:r>
        <w:rPr>
          <w:color w:val="000000"/>
          <w:sz w:val="16"/>
        </w:rPr>
        <w:t xml:space="preserve">ded, to </w:t>
      </w:r>
      <w:r w:rsidRPr="004A0968">
        <w:rPr>
          <w:color w:val="000000"/>
          <w:sz w:val="16"/>
        </w:rPr>
        <w:t xml:space="preserve">review </w:t>
      </w:r>
      <w:r>
        <w:rPr>
          <w:color w:val="000000"/>
          <w:sz w:val="16"/>
        </w:rPr>
        <w:t xml:space="preserve">and complete </w:t>
      </w:r>
      <w:r w:rsidRPr="004A0968">
        <w:rPr>
          <w:color w:val="000000"/>
          <w:sz w:val="16"/>
        </w:rPr>
        <w:t>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r</w:t>
      </w:r>
    </w:p>
    <w:p w:rsidRPr="001D2480" w:rsidR="001D2480" w:rsidP="001D2480" w:rsidRDefault="001D2480" w14:paraId="241EE2AE" w14:textId="038DA4F2">
      <w:pPr>
        <w:spacing w:after="0" w:line="240" w:lineRule="auto"/>
        <w:contextualSpacing/>
        <w:rPr>
          <w:rFonts w:cstheme="minorHAnsi"/>
          <w:b/>
          <w:sz w:val="22"/>
          <w:szCs w:val="22"/>
        </w:rPr>
      </w:pPr>
      <w:r w:rsidRPr="001D2480">
        <w:rPr>
          <w:rFonts w:cstheme="minorHAnsi"/>
          <w:b/>
          <w:sz w:val="22"/>
          <w:szCs w:val="22"/>
        </w:rPr>
        <w:lastRenderedPageBreak/>
        <w:t>Recruitment Screening Criteria:</w:t>
      </w:r>
    </w:p>
    <w:p w:rsidRPr="001D2480" w:rsidR="001D2480" w:rsidP="001D2480" w:rsidRDefault="001D2480" w14:paraId="4FEAF7B0" w14:textId="77777777">
      <w:pPr>
        <w:pStyle w:val="ListParagraph"/>
        <w:numPr>
          <w:ilvl w:val="0"/>
          <w:numId w:val="35"/>
        </w:numPr>
        <w:spacing w:before="0" w:after="0" w:line="240" w:lineRule="auto"/>
        <w:rPr>
          <w:rFonts w:cstheme="minorHAnsi"/>
          <w:sz w:val="22"/>
          <w:szCs w:val="22"/>
        </w:rPr>
      </w:pPr>
      <w:r w:rsidRPr="001D2480">
        <w:rPr>
          <w:rFonts w:cstheme="minorHAnsi"/>
          <w:sz w:val="22"/>
          <w:szCs w:val="22"/>
        </w:rPr>
        <w:t>Parents/guardians must be currently parenting at least one child under the age of 5 OR one child between the ages of 5 and 8.</w:t>
      </w:r>
    </w:p>
    <w:p w:rsidRPr="001D2480" w:rsidR="001D2480" w:rsidP="001D2480" w:rsidRDefault="001D2480" w14:paraId="042D09E9" w14:textId="77777777">
      <w:pPr>
        <w:pStyle w:val="ListParagraph"/>
        <w:numPr>
          <w:ilvl w:val="0"/>
          <w:numId w:val="35"/>
        </w:numPr>
        <w:spacing w:before="0" w:after="0" w:line="240" w:lineRule="auto"/>
        <w:rPr>
          <w:rFonts w:cstheme="minorHAnsi"/>
          <w:sz w:val="22"/>
          <w:szCs w:val="22"/>
        </w:rPr>
      </w:pPr>
      <w:r w:rsidRPr="001D2480">
        <w:rPr>
          <w:rFonts w:cstheme="minorHAnsi"/>
          <w:sz w:val="22"/>
          <w:szCs w:val="22"/>
        </w:rPr>
        <w:t>Parents/guardians must have at least one child under 5 OR one child between the ages of 5 and 8 who is not up to date on routine vaccines (regardless of reason).</w:t>
      </w:r>
    </w:p>
    <w:p w:rsidRPr="001D2480" w:rsidR="001D2480" w:rsidP="001D2480" w:rsidRDefault="001D2480" w14:paraId="4EE1E37F" w14:textId="77777777">
      <w:pPr>
        <w:pStyle w:val="ListParagraph"/>
        <w:numPr>
          <w:ilvl w:val="0"/>
          <w:numId w:val="35"/>
        </w:numPr>
        <w:spacing w:before="0" w:after="0" w:line="240" w:lineRule="auto"/>
        <w:rPr>
          <w:rFonts w:cstheme="minorHAnsi"/>
          <w:sz w:val="22"/>
          <w:szCs w:val="22"/>
        </w:rPr>
      </w:pPr>
      <w:r w:rsidRPr="001D2480">
        <w:rPr>
          <w:rFonts w:cstheme="minorHAnsi"/>
          <w:sz w:val="22"/>
          <w:szCs w:val="22"/>
        </w:rPr>
        <w:t>Parents/guardians must be responsible for health-related decision making for their child(ren).</w:t>
      </w:r>
    </w:p>
    <w:p w:rsidRPr="001D2480" w:rsidR="001D2480" w:rsidP="001D2480" w:rsidRDefault="001D2480" w14:paraId="4AE14D49" w14:textId="77777777">
      <w:pPr>
        <w:spacing w:after="0" w:line="240" w:lineRule="auto"/>
        <w:rPr>
          <w:rFonts w:cstheme="minorHAnsi"/>
          <w:b/>
          <w:sz w:val="22"/>
          <w:szCs w:val="22"/>
        </w:rPr>
      </w:pPr>
    </w:p>
    <w:p w:rsidRPr="001D2480" w:rsidR="001D2480" w:rsidP="001D2480" w:rsidRDefault="001D2480" w14:paraId="405ED4AB" w14:textId="77777777">
      <w:pPr>
        <w:spacing w:after="0" w:line="240" w:lineRule="auto"/>
        <w:contextualSpacing/>
        <w:rPr>
          <w:rFonts w:cstheme="minorHAnsi"/>
          <w:sz w:val="22"/>
          <w:szCs w:val="22"/>
        </w:rPr>
      </w:pPr>
      <w:r w:rsidRPr="001D2480">
        <w:rPr>
          <w:rFonts w:cstheme="minorHAnsi"/>
          <w:b/>
          <w:sz w:val="22"/>
          <w:szCs w:val="22"/>
        </w:rPr>
        <w:t>NOTE TO RECRUITER:</w:t>
      </w:r>
      <w:r w:rsidRPr="001D2480">
        <w:rPr>
          <w:rFonts w:cstheme="minorHAnsi"/>
          <w:sz w:val="22"/>
          <w:szCs w:val="22"/>
        </w:rPr>
        <w:t xml:space="preserve"> Continue through all questions before letting individual know if they are eligible for the focus groups. See below for the segmentation for parent/guardian focus groups.</w:t>
      </w:r>
    </w:p>
    <w:p w:rsidRPr="001D2480" w:rsidR="001D2480" w:rsidP="001D2480" w:rsidRDefault="001D2480" w14:paraId="11117439" w14:textId="77777777">
      <w:pPr>
        <w:spacing w:after="0" w:line="240" w:lineRule="auto"/>
        <w:contextualSpacing/>
        <w:rPr>
          <w:rFonts w:cstheme="minorHAnsi"/>
          <w:sz w:val="22"/>
          <w:szCs w:val="22"/>
        </w:rPr>
      </w:pPr>
    </w:p>
    <w:p w:rsidRPr="001D2480" w:rsidR="001D2480" w:rsidP="001D2480" w:rsidRDefault="001D2480" w14:paraId="65A468D9" w14:textId="77777777">
      <w:pPr>
        <w:spacing w:after="0"/>
        <w:rPr>
          <w:rFonts w:cstheme="minorHAnsi"/>
          <w:b/>
          <w:bCs/>
          <w:sz w:val="22"/>
          <w:szCs w:val="22"/>
        </w:rPr>
      </w:pPr>
      <w:r w:rsidRPr="001D2480">
        <w:rPr>
          <w:rFonts w:cstheme="minorHAnsi"/>
          <w:b/>
          <w:bCs/>
          <w:sz w:val="22"/>
          <w:szCs w:val="22"/>
        </w:rPr>
        <w:t>Desired Parent/Guardian Focus Group Composition (n ≤14 groups)</w:t>
      </w:r>
    </w:p>
    <w:p w:rsidRPr="001D2480" w:rsidR="001D2480" w:rsidP="001D2480" w:rsidRDefault="001D2480" w14:paraId="6F574B3C"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African American parents/guardians of children under 5 years old (2 groups)</w:t>
      </w:r>
    </w:p>
    <w:p w:rsidRPr="001D2480" w:rsidR="001D2480" w:rsidP="001D2480" w:rsidRDefault="001D2480" w14:paraId="02EE270D"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African American parents/guardians of children 5–8 years old (2 groups)</w:t>
      </w:r>
    </w:p>
    <w:p w:rsidRPr="001D2480" w:rsidR="001D2480" w:rsidP="001D2480" w:rsidRDefault="001D2480" w14:paraId="055CC0B8" w14:textId="2071A246">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 xml:space="preserve">Hispanic/Latino (non-White, non-Black) parents/guardians of children under 5 years old </w:t>
      </w:r>
      <w:r w:rsidR="007130D4">
        <w:rPr>
          <w:rFonts w:cstheme="minorHAnsi"/>
          <w:sz w:val="22"/>
          <w:szCs w:val="22"/>
        </w:rPr>
        <w:br/>
      </w:r>
      <w:r w:rsidRPr="001D2480">
        <w:rPr>
          <w:rFonts w:cstheme="minorHAnsi"/>
          <w:sz w:val="22"/>
          <w:szCs w:val="22"/>
        </w:rPr>
        <w:t>(2 groups)</w:t>
      </w:r>
    </w:p>
    <w:p w:rsidRPr="001D2480" w:rsidR="001D2480" w:rsidP="001D2480" w:rsidRDefault="001D2480" w14:paraId="5259FFA7"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 xml:space="preserve">Hispanic/Latino (non-White, non-Black) parents/guardians of children 5–8 years old </w:t>
      </w:r>
      <w:r w:rsidRPr="001D2480">
        <w:rPr>
          <w:rFonts w:cstheme="minorHAnsi"/>
          <w:sz w:val="22"/>
          <w:szCs w:val="22"/>
        </w:rPr>
        <w:br/>
        <w:t>(2 groups)</w:t>
      </w:r>
    </w:p>
    <w:p w:rsidRPr="001D2480" w:rsidR="001D2480" w:rsidP="001D2480" w:rsidRDefault="001D2480" w14:paraId="61B18BF6"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guardians of children under 5 years old (heterogenous race/ethnicity)</w:t>
      </w:r>
    </w:p>
    <w:p w:rsidRPr="001D2480" w:rsidR="001D2480" w:rsidP="001D2480" w:rsidRDefault="001D2480" w14:paraId="73535945"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guardians of children of children 5–8 years old (heterogenous race/ethnicity)</w:t>
      </w:r>
    </w:p>
    <w:p w:rsidRPr="001D2480" w:rsidR="001D2480" w:rsidP="001D2480" w:rsidRDefault="001D2480" w14:paraId="5F94A466"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guardians living in rural areas (heterogenous race/ethnicity)</w:t>
      </w:r>
    </w:p>
    <w:p w:rsidRPr="001D2480" w:rsidR="001D2480" w:rsidP="001D2480" w:rsidRDefault="001D2480" w14:paraId="6473D277"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guardians living in urban areas (heterogenous race/ethnicity)</w:t>
      </w:r>
    </w:p>
    <w:p w:rsidRPr="001D2480" w:rsidR="001D2480" w:rsidP="001D2480" w:rsidRDefault="001D2480" w14:paraId="4A5E1145"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 with household income &lt;$75k (heterogenous race/ethnicity)</w:t>
      </w:r>
    </w:p>
    <w:p w:rsidRPr="001D2480" w:rsidR="001D2480" w:rsidP="001D2480" w:rsidRDefault="001D2480" w14:paraId="15C96F71" w14:textId="77777777">
      <w:pPr>
        <w:pStyle w:val="ListParagraph"/>
        <w:numPr>
          <w:ilvl w:val="0"/>
          <w:numId w:val="37"/>
        </w:numPr>
        <w:spacing w:before="0" w:after="0" w:line="240" w:lineRule="auto"/>
        <w:ind w:left="720" w:hanging="360"/>
        <w:rPr>
          <w:rFonts w:cstheme="minorHAnsi"/>
          <w:sz w:val="22"/>
          <w:szCs w:val="22"/>
        </w:rPr>
      </w:pPr>
      <w:r w:rsidRPr="001D2480">
        <w:rPr>
          <w:rFonts w:cstheme="minorHAnsi"/>
          <w:sz w:val="22"/>
          <w:szCs w:val="22"/>
        </w:rPr>
        <w:t>Parents with household income &gt;$75k (heterogenous race/ethnicity)</w:t>
      </w:r>
    </w:p>
    <w:p w:rsidRPr="001D2480" w:rsidR="001D2480" w:rsidP="001D2480" w:rsidRDefault="001D2480" w14:paraId="6BC500B0" w14:textId="77777777">
      <w:pPr>
        <w:spacing w:after="0" w:line="240" w:lineRule="auto"/>
        <w:contextualSpacing/>
        <w:rPr>
          <w:rFonts w:cstheme="minorHAnsi"/>
          <w:sz w:val="22"/>
          <w:szCs w:val="22"/>
        </w:rPr>
      </w:pPr>
    </w:p>
    <w:p w:rsidRPr="001D2480" w:rsidR="001D2480" w:rsidP="001D2480" w:rsidRDefault="001D2480" w14:paraId="7FB85A71" w14:textId="77777777">
      <w:pPr>
        <w:spacing w:after="0" w:line="240" w:lineRule="auto"/>
        <w:contextualSpacing/>
        <w:rPr>
          <w:rFonts w:cstheme="minorHAnsi"/>
          <w:b/>
          <w:sz w:val="22"/>
          <w:szCs w:val="22"/>
        </w:rPr>
      </w:pPr>
      <w:r w:rsidRPr="001D2480">
        <w:rPr>
          <w:rFonts w:cstheme="minorHAnsi"/>
          <w:b/>
          <w:sz w:val="22"/>
          <w:szCs w:val="22"/>
        </w:rPr>
        <w:t xml:space="preserve">Notes: </w:t>
      </w:r>
    </w:p>
    <w:p w:rsidRPr="001D2480" w:rsidR="001D2480" w:rsidP="001D2480" w:rsidRDefault="001D2480" w14:paraId="5E72A0A7" w14:textId="77777777">
      <w:pPr>
        <w:pStyle w:val="ListParagraph"/>
        <w:numPr>
          <w:ilvl w:val="0"/>
          <w:numId w:val="36"/>
        </w:numPr>
        <w:spacing w:before="0" w:after="0" w:line="240" w:lineRule="auto"/>
        <w:rPr>
          <w:rFonts w:cstheme="minorHAnsi"/>
          <w:sz w:val="22"/>
          <w:szCs w:val="22"/>
        </w:rPr>
      </w:pPr>
      <w:r w:rsidRPr="001D2480">
        <w:rPr>
          <w:rFonts w:cstheme="minorHAnsi"/>
          <w:sz w:val="22"/>
          <w:szCs w:val="22"/>
        </w:rPr>
        <w:t>Recruit for conduct of 9 focus groups</w:t>
      </w:r>
    </w:p>
    <w:p w:rsidRPr="001D2480" w:rsidR="001D2480" w:rsidP="002912ED" w:rsidRDefault="001D2480" w14:paraId="4130B6A8" w14:textId="00A8FAD0">
      <w:pPr>
        <w:pStyle w:val="ListParagraph"/>
        <w:numPr>
          <w:ilvl w:val="0"/>
          <w:numId w:val="36"/>
        </w:numPr>
        <w:spacing w:before="0" w:after="0" w:line="240" w:lineRule="auto"/>
        <w:rPr>
          <w:rFonts w:cstheme="minorHAnsi"/>
          <w:sz w:val="22"/>
          <w:szCs w:val="22"/>
        </w:rPr>
      </w:pPr>
      <w:r w:rsidRPr="001D2480">
        <w:rPr>
          <w:rFonts w:cstheme="minorHAnsi"/>
          <w:sz w:val="22"/>
          <w:szCs w:val="22"/>
        </w:rPr>
        <w:t>Participants will receive</w:t>
      </w:r>
      <w:r w:rsidR="002912ED">
        <w:rPr>
          <w:rFonts w:cstheme="minorHAnsi"/>
          <w:sz w:val="22"/>
          <w:szCs w:val="22"/>
        </w:rPr>
        <w:t xml:space="preserve"> a $95 incentive</w:t>
      </w:r>
    </w:p>
    <w:p w:rsidRPr="001D2480" w:rsidR="001D2480" w:rsidP="001D2480" w:rsidRDefault="001D2480" w14:paraId="04DC124B" w14:textId="416930AC">
      <w:pPr>
        <w:pStyle w:val="ListParagraph"/>
        <w:numPr>
          <w:ilvl w:val="0"/>
          <w:numId w:val="36"/>
        </w:numPr>
        <w:spacing w:before="0" w:after="0" w:line="240" w:lineRule="auto"/>
        <w:rPr>
          <w:rFonts w:cstheme="minorHAnsi"/>
          <w:sz w:val="22"/>
          <w:szCs w:val="22"/>
        </w:rPr>
      </w:pPr>
      <w:r w:rsidRPr="001D2480">
        <w:rPr>
          <w:rFonts w:cstheme="minorHAnsi"/>
          <w:sz w:val="22"/>
          <w:szCs w:val="22"/>
        </w:rPr>
        <w:t>Focus groups will last up to 90 minutes</w:t>
      </w:r>
    </w:p>
    <w:p w:rsidRPr="001D2480" w:rsidR="001D2480" w:rsidP="001D2480" w:rsidRDefault="001D2480" w14:paraId="09B670C3" w14:textId="77777777">
      <w:pPr>
        <w:pStyle w:val="ListParagraph"/>
        <w:numPr>
          <w:ilvl w:val="0"/>
          <w:numId w:val="36"/>
        </w:numPr>
        <w:spacing w:before="0" w:after="0" w:line="240" w:lineRule="auto"/>
        <w:rPr>
          <w:rFonts w:cstheme="minorHAnsi"/>
          <w:sz w:val="22"/>
          <w:szCs w:val="22"/>
        </w:rPr>
      </w:pPr>
      <w:bookmarkStart w:name="_Hlk94712674" w:id="0"/>
      <w:r w:rsidRPr="001D2480">
        <w:rPr>
          <w:rFonts w:cstheme="minorHAnsi"/>
          <w:sz w:val="22"/>
          <w:szCs w:val="22"/>
        </w:rPr>
        <w:t>Focus groups will be held virtually</w:t>
      </w:r>
    </w:p>
    <w:p w:rsidRPr="001D2480" w:rsidR="001D2480" w:rsidP="001D2480" w:rsidRDefault="001D2480" w14:paraId="37108E15" w14:textId="7B7D03F5">
      <w:pPr>
        <w:pStyle w:val="ListParagraph"/>
        <w:numPr>
          <w:ilvl w:val="0"/>
          <w:numId w:val="36"/>
        </w:numPr>
        <w:spacing w:before="0" w:after="0" w:line="240" w:lineRule="auto"/>
        <w:rPr>
          <w:rFonts w:cstheme="minorHAnsi"/>
          <w:sz w:val="22"/>
          <w:szCs w:val="22"/>
        </w:rPr>
      </w:pPr>
      <w:r w:rsidRPr="001D2480">
        <w:rPr>
          <w:rFonts w:cstheme="minorHAnsi"/>
          <w:sz w:val="22"/>
          <w:szCs w:val="22"/>
        </w:rPr>
        <w:t>Focus groups will be recorded (audio and video) for internal purposes only</w:t>
      </w:r>
    </w:p>
    <w:bookmarkEnd w:id="0"/>
    <w:p w:rsidRPr="001D2480" w:rsidR="001D2480" w:rsidP="001D2480" w:rsidRDefault="001D2480" w14:paraId="112779AC" w14:textId="060DC72B">
      <w:pPr>
        <w:pStyle w:val="ListParagraph"/>
        <w:numPr>
          <w:ilvl w:val="0"/>
          <w:numId w:val="36"/>
        </w:numPr>
        <w:spacing w:before="0" w:after="0" w:line="240" w:lineRule="auto"/>
        <w:rPr>
          <w:rFonts w:cstheme="minorHAnsi"/>
          <w:sz w:val="22"/>
          <w:szCs w:val="22"/>
        </w:rPr>
      </w:pPr>
      <w:r w:rsidRPr="001D2480">
        <w:rPr>
          <w:rFonts w:cstheme="minorHAnsi"/>
          <w:sz w:val="22"/>
          <w:szCs w:val="22"/>
        </w:rPr>
        <w:t>Respondent’s identity will remain confidential</w:t>
      </w:r>
    </w:p>
    <w:p w:rsidRPr="001D2480" w:rsidR="001D2480" w:rsidP="001D2480" w:rsidRDefault="001D2480" w14:paraId="13BF0AA9" w14:textId="77777777">
      <w:pPr>
        <w:pStyle w:val="Default"/>
        <w:rPr>
          <w:rFonts w:asciiTheme="minorHAnsi" w:hAnsiTheme="minorHAnsi" w:cstheme="minorHAnsi"/>
          <w:sz w:val="22"/>
          <w:szCs w:val="22"/>
        </w:rPr>
      </w:pPr>
    </w:p>
    <w:p w:rsidRPr="001D2480" w:rsidR="001D2480" w:rsidP="001D2480" w:rsidRDefault="001D2480" w14:paraId="2308ABB8" w14:textId="77777777">
      <w:pPr>
        <w:rPr>
          <w:rFonts w:cstheme="minorHAnsi"/>
          <w:b/>
          <w:color w:val="000000"/>
          <w:sz w:val="22"/>
          <w:szCs w:val="22"/>
        </w:rPr>
      </w:pPr>
      <w:r w:rsidRPr="001D2480">
        <w:rPr>
          <w:rFonts w:cstheme="minorHAnsi"/>
          <w:b/>
          <w:sz w:val="22"/>
          <w:szCs w:val="22"/>
        </w:rPr>
        <w:br w:type="page"/>
      </w:r>
    </w:p>
    <w:p w:rsidRPr="001D2480" w:rsidR="001D2480" w:rsidP="001D2480" w:rsidRDefault="001D2480" w14:paraId="74227ECE" w14:textId="1E87B423">
      <w:pPr>
        <w:pStyle w:val="Default"/>
        <w:rPr>
          <w:rFonts w:asciiTheme="minorHAnsi" w:hAnsiTheme="minorHAnsi" w:cstheme="minorHAnsi"/>
          <w:b/>
          <w:sz w:val="22"/>
          <w:szCs w:val="22"/>
        </w:rPr>
      </w:pPr>
      <w:r w:rsidRPr="001D2480">
        <w:rPr>
          <w:rFonts w:asciiTheme="minorHAnsi" w:hAnsiTheme="minorHAnsi" w:cstheme="minorHAnsi"/>
          <w:b/>
          <w:sz w:val="22"/>
          <w:szCs w:val="22"/>
        </w:rPr>
        <w:lastRenderedPageBreak/>
        <w:t>Welcome</w:t>
      </w:r>
    </w:p>
    <w:p w:rsidR="001D2480" w:rsidP="001D2480" w:rsidRDefault="001D2480" w14:paraId="43D2C2E9" w14:textId="1A62236D">
      <w:pPr>
        <w:pStyle w:val="Default"/>
        <w:spacing w:line="276" w:lineRule="auto"/>
        <w:rPr>
          <w:rFonts w:asciiTheme="minorHAnsi" w:hAnsiTheme="minorHAnsi" w:cstheme="minorHAnsi"/>
          <w:sz w:val="22"/>
          <w:szCs w:val="22"/>
        </w:rPr>
      </w:pPr>
      <w:r w:rsidRPr="001D2480">
        <w:rPr>
          <w:rFonts w:asciiTheme="minorHAnsi" w:hAnsiTheme="minorHAnsi" w:cstheme="minorHAnsi"/>
          <w:sz w:val="22"/>
          <w:szCs w:val="22"/>
        </w:rPr>
        <w:t>Hello. My name is ____________ and I work with [</w:t>
      </w:r>
      <w:r w:rsidRPr="001D2480">
        <w:rPr>
          <w:rFonts w:asciiTheme="minorHAnsi" w:hAnsiTheme="minorHAnsi" w:cstheme="minorHAnsi"/>
          <w:sz w:val="22"/>
          <w:szCs w:val="22"/>
          <w:highlight w:val="yellow"/>
        </w:rPr>
        <w:t>Name of Recruiting Firm</w:t>
      </w:r>
      <w:r w:rsidRPr="001D2480">
        <w:rPr>
          <w:rFonts w:asciiTheme="minorHAnsi" w:hAnsiTheme="minorHAnsi" w:cstheme="minorHAnsi"/>
          <w:sz w:val="22"/>
          <w:szCs w:val="22"/>
        </w:rPr>
        <w:t xml:space="preserve">]. We are working with the U.S. Department of Health and Human Services Office of Infectious Disease and HIV/AIDS Policy (OIDP) to </w:t>
      </w:r>
      <w:r w:rsidRPr="001D2480">
        <w:rPr>
          <w:rFonts w:eastAsia="Calibri" w:asciiTheme="minorHAnsi" w:hAnsiTheme="minorHAnsi" w:cstheme="minorHAnsi"/>
          <w:bCs/>
          <w:sz w:val="22"/>
          <w:szCs w:val="22"/>
        </w:rPr>
        <w:t>obtain feedback on messages and materials related to pediatric vaccinations in order to develop a social norming campaign to motivate parents/guardians and clinicians to stay up to date with routine childhood vaccines (including measles, HPV, whooping cough, and tetanus) and promptly catch</w:t>
      </w:r>
      <w:r w:rsidR="007130D4">
        <w:rPr>
          <w:rFonts w:eastAsia="Calibri" w:asciiTheme="minorHAnsi" w:hAnsiTheme="minorHAnsi" w:cstheme="minorHAnsi"/>
          <w:bCs/>
          <w:sz w:val="22"/>
          <w:szCs w:val="22"/>
        </w:rPr>
        <w:t xml:space="preserve"> </w:t>
      </w:r>
      <w:r w:rsidRPr="001D2480">
        <w:rPr>
          <w:rFonts w:eastAsia="Calibri" w:asciiTheme="minorHAnsi" w:hAnsiTheme="minorHAnsi" w:cstheme="minorHAnsi"/>
          <w:bCs/>
          <w:sz w:val="22"/>
          <w:szCs w:val="22"/>
        </w:rPr>
        <w:t>up on routine vaccines  that have been missed or delayed. Your participation will help us to assess campaign materials for further refinement and finalization for dissemination</w:t>
      </w:r>
      <w:r w:rsidRPr="001D2480">
        <w:rPr>
          <w:rFonts w:asciiTheme="minorHAnsi" w:hAnsiTheme="minorHAnsi" w:cstheme="minorHAnsi"/>
          <w:sz w:val="22"/>
          <w:szCs w:val="22"/>
        </w:rPr>
        <w:t xml:space="preserve">. The focus group will last about 90 minutes and will be held online using Zoom. We will not ask you any questions about your own health status or personal health issues. If you participate in the focus group, you will receive </w:t>
      </w:r>
      <w:r>
        <w:rPr>
          <w:rFonts w:asciiTheme="minorHAnsi" w:hAnsiTheme="minorHAnsi" w:cstheme="minorHAnsi"/>
          <w:sz w:val="22"/>
          <w:szCs w:val="22"/>
        </w:rPr>
        <w:t>$</w:t>
      </w:r>
      <w:r w:rsidR="002912ED">
        <w:rPr>
          <w:rFonts w:asciiTheme="minorHAnsi" w:hAnsiTheme="minorHAnsi" w:cstheme="minorHAnsi"/>
          <w:sz w:val="22"/>
          <w:szCs w:val="22"/>
        </w:rPr>
        <w:t>9</w:t>
      </w:r>
      <w:r>
        <w:rPr>
          <w:rFonts w:asciiTheme="minorHAnsi" w:hAnsiTheme="minorHAnsi" w:cstheme="minorHAnsi"/>
          <w:sz w:val="22"/>
          <w:szCs w:val="22"/>
        </w:rPr>
        <w:t>5</w:t>
      </w:r>
      <w:r w:rsidRPr="001D2480">
        <w:rPr>
          <w:rFonts w:asciiTheme="minorHAnsi" w:hAnsiTheme="minorHAnsi" w:cstheme="minorHAnsi"/>
          <w:sz w:val="22"/>
          <w:szCs w:val="22"/>
        </w:rPr>
        <w:t xml:space="preserve"> </w:t>
      </w:r>
      <w:r>
        <w:rPr>
          <w:rFonts w:asciiTheme="minorHAnsi" w:hAnsiTheme="minorHAnsi" w:cstheme="minorHAnsi"/>
          <w:sz w:val="22"/>
          <w:szCs w:val="22"/>
        </w:rPr>
        <w:t>as a token of</w:t>
      </w:r>
      <w:r w:rsidRPr="001D2480">
        <w:rPr>
          <w:rFonts w:asciiTheme="minorHAnsi" w:hAnsiTheme="minorHAnsi" w:cstheme="minorHAnsi"/>
          <w:sz w:val="22"/>
          <w:szCs w:val="22"/>
        </w:rPr>
        <w:t xml:space="preserve"> appreciation </w:t>
      </w:r>
      <w:r>
        <w:rPr>
          <w:rFonts w:asciiTheme="minorHAnsi" w:hAnsiTheme="minorHAnsi" w:cstheme="minorHAnsi"/>
          <w:sz w:val="22"/>
          <w:szCs w:val="22"/>
        </w:rPr>
        <w:t>for</w:t>
      </w:r>
      <w:r w:rsidRPr="001D2480">
        <w:rPr>
          <w:rFonts w:asciiTheme="minorHAnsi" w:hAnsiTheme="minorHAnsi" w:cstheme="minorHAnsi"/>
          <w:sz w:val="22"/>
          <w:szCs w:val="22"/>
        </w:rPr>
        <w:t xml:space="preserve"> your time.</w:t>
      </w:r>
    </w:p>
    <w:p w:rsidR="001D2480" w:rsidP="001D2480" w:rsidRDefault="001D2480" w14:paraId="28C4BE0D" w14:textId="77777777">
      <w:pPr>
        <w:pStyle w:val="Default"/>
        <w:spacing w:line="276" w:lineRule="auto"/>
        <w:rPr>
          <w:rFonts w:asciiTheme="minorHAnsi" w:hAnsiTheme="minorHAnsi" w:cstheme="minorHAnsi"/>
          <w:sz w:val="22"/>
          <w:szCs w:val="22"/>
        </w:rPr>
      </w:pPr>
    </w:p>
    <w:p w:rsidRPr="001D2480" w:rsidR="001D2480" w:rsidP="001D2480" w:rsidRDefault="001D2480" w14:paraId="4E29BDA4" w14:textId="078C3472">
      <w:pPr>
        <w:pStyle w:val="Default"/>
        <w:spacing w:line="276" w:lineRule="auto"/>
        <w:rPr>
          <w:rFonts w:asciiTheme="minorHAnsi" w:hAnsiTheme="minorHAnsi" w:cstheme="minorHAnsi"/>
          <w:sz w:val="22"/>
          <w:szCs w:val="22"/>
        </w:rPr>
      </w:pPr>
      <w:r w:rsidRPr="001D2480">
        <w:rPr>
          <w:rFonts w:asciiTheme="minorHAnsi" w:hAnsiTheme="minorHAnsi" w:cstheme="minorHAnsi"/>
          <w:sz w:val="22"/>
          <w:szCs w:val="22"/>
        </w:rPr>
        <w:t xml:space="preserve">Are you interested in participating in a focus group? </w:t>
      </w:r>
    </w:p>
    <w:p w:rsidRPr="001D2480" w:rsidR="001D2480" w:rsidP="001D2480" w:rsidRDefault="00611BBB" w14:paraId="325D0FAD" w14:textId="34D94DA9">
      <w:pPr>
        <w:pStyle w:val="Default"/>
        <w:spacing w:after="1" w:line="276" w:lineRule="auto"/>
        <w:rPr>
          <w:rFonts w:asciiTheme="minorHAnsi" w:hAnsiTheme="minorHAnsi" w:cstheme="minorHAnsi"/>
          <w:sz w:val="22"/>
          <w:szCs w:val="22"/>
        </w:rPr>
      </w:pPr>
      <w:sdt>
        <w:sdtPr>
          <w:rPr>
            <w:rFonts w:eastAsia="MS Gothic" w:asciiTheme="minorHAnsi" w:hAnsiTheme="minorHAnsi" w:cstheme="minorHAnsi"/>
            <w:sz w:val="22"/>
            <w:szCs w:val="22"/>
          </w:rPr>
          <w:id w:val="-661860950"/>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asciiTheme="minorHAnsi" w:hAnsiTheme="minorHAnsi" w:cstheme="minorHAnsi"/>
          <w:bCs/>
          <w:sz w:val="22"/>
          <w:szCs w:val="22"/>
        </w:rPr>
        <w:t xml:space="preserve"> </w:t>
      </w:r>
      <w:r w:rsidRPr="001D2480" w:rsidR="001D2480">
        <w:rPr>
          <w:rFonts w:asciiTheme="minorHAnsi" w:hAnsiTheme="minorHAnsi" w:cstheme="minorHAnsi"/>
          <w:sz w:val="22"/>
          <w:szCs w:val="22"/>
        </w:rPr>
        <w:t xml:space="preserve">Yes (Continue with screener.) </w:t>
      </w:r>
    </w:p>
    <w:p w:rsidRPr="001D2480" w:rsidR="001D2480" w:rsidP="001D2480" w:rsidRDefault="00611BBB" w14:paraId="372F242F" w14:textId="4D3808DF">
      <w:pPr>
        <w:pStyle w:val="Default"/>
        <w:spacing w:line="276" w:lineRule="auto"/>
        <w:rPr>
          <w:rFonts w:asciiTheme="minorHAnsi" w:hAnsiTheme="minorHAnsi" w:cstheme="minorHAnsi"/>
          <w:sz w:val="22"/>
          <w:szCs w:val="22"/>
        </w:rPr>
      </w:pPr>
      <w:sdt>
        <w:sdtPr>
          <w:rPr>
            <w:rFonts w:eastAsia="MS Gothic" w:asciiTheme="minorHAnsi" w:hAnsiTheme="minorHAnsi" w:cstheme="minorHAnsi"/>
            <w:sz w:val="22"/>
            <w:szCs w:val="22"/>
          </w:rPr>
          <w:id w:val="-52229134"/>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asciiTheme="minorHAnsi" w:hAnsiTheme="minorHAnsi" w:cstheme="minorHAnsi"/>
          <w:bCs/>
          <w:sz w:val="22"/>
          <w:szCs w:val="22"/>
        </w:rPr>
        <w:t xml:space="preserve"> </w:t>
      </w:r>
      <w:r w:rsidRPr="001D2480" w:rsidR="001D2480">
        <w:rPr>
          <w:rFonts w:asciiTheme="minorHAnsi" w:hAnsiTheme="minorHAnsi" w:cstheme="minorHAnsi"/>
          <w:sz w:val="22"/>
          <w:szCs w:val="22"/>
        </w:rPr>
        <w:t>No (</w:t>
      </w:r>
      <w:r w:rsidRPr="001D2480" w:rsidR="001D2480">
        <w:rPr>
          <w:rFonts w:asciiTheme="minorHAnsi" w:hAnsiTheme="minorHAnsi" w:cstheme="minorHAnsi"/>
          <w:color w:val="FF0000"/>
          <w:sz w:val="22"/>
          <w:szCs w:val="22"/>
        </w:rPr>
        <w:t>Thank person for time and end conversation</w:t>
      </w:r>
      <w:r w:rsidRPr="001D2480" w:rsidR="001D2480">
        <w:rPr>
          <w:rFonts w:asciiTheme="minorHAnsi" w:hAnsiTheme="minorHAnsi" w:cstheme="minorHAnsi"/>
          <w:sz w:val="22"/>
          <w:szCs w:val="22"/>
        </w:rPr>
        <w:t xml:space="preserve">.) </w:t>
      </w:r>
    </w:p>
    <w:p w:rsidRPr="001D2480" w:rsidR="001D2480" w:rsidP="001D2480" w:rsidRDefault="001D2480" w14:paraId="268BEBBA" w14:textId="77777777">
      <w:pPr>
        <w:pStyle w:val="Default"/>
        <w:spacing w:line="276" w:lineRule="auto"/>
        <w:rPr>
          <w:rFonts w:asciiTheme="minorHAnsi" w:hAnsiTheme="minorHAnsi" w:cstheme="minorHAnsi"/>
          <w:sz w:val="22"/>
          <w:szCs w:val="22"/>
        </w:rPr>
      </w:pPr>
    </w:p>
    <w:p w:rsidRPr="001D2480" w:rsidR="001D2480" w:rsidP="001D2480" w:rsidRDefault="001D2480" w14:paraId="60DF1170" w14:textId="77777777">
      <w:pPr>
        <w:pStyle w:val="Default"/>
        <w:spacing w:line="276" w:lineRule="auto"/>
        <w:rPr>
          <w:rFonts w:asciiTheme="minorHAnsi" w:hAnsiTheme="minorHAnsi" w:cstheme="minorHAnsi"/>
          <w:sz w:val="22"/>
          <w:szCs w:val="22"/>
        </w:rPr>
      </w:pPr>
      <w:r w:rsidRPr="001D2480">
        <w:rPr>
          <w:rFonts w:asciiTheme="minorHAnsi" w:hAnsiTheme="minorHAnsi" w:cstheme="minorHAnsi"/>
          <w:sz w:val="22"/>
          <w:szCs w:val="22"/>
        </w:rPr>
        <w:t xml:space="preserve">May I ask you a few questions to determine whether or not you are eligible for the focus group? </w:t>
      </w:r>
    </w:p>
    <w:p w:rsidRPr="001D2480" w:rsidR="001D2480" w:rsidP="001D2480" w:rsidRDefault="00611BBB" w14:paraId="68ACF1D7" w14:textId="25C52C31">
      <w:pPr>
        <w:pStyle w:val="Default"/>
        <w:spacing w:after="1" w:line="276" w:lineRule="auto"/>
        <w:rPr>
          <w:rFonts w:asciiTheme="minorHAnsi" w:hAnsiTheme="minorHAnsi" w:cstheme="minorHAnsi"/>
          <w:sz w:val="22"/>
          <w:szCs w:val="22"/>
        </w:rPr>
      </w:pPr>
      <w:sdt>
        <w:sdtPr>
          <w:rPr>
            <w:rFonts w:eastAsia="MS Gothic" w:asciiTheme="minorHAnsi" w:hAnsiTheme="minorHAnsi" w:cstheme="minorHAnsi"/>
            <w:sz w:val="22"/>
            <w:szCs w:val="22"/>
          </w:rPr>
          <w:id w:val="-1521314448"/>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asciiTheme="minorHAnsi" w:hAnsiTheme="minorHAnsi" w:cstheme="minorHAnsi"/>
          <w:sz w:val="22"/>
          <w:szCs w:val="22"/>
        </w:rPr>
        <w:t xml:space="preserve"> Yes (Continue with screener.) </w:t>
      </w:r>
    </w:p>
    <w:p w:rsidRPr="001D2480" w:rsidR="001D2480" w:rsidP="001D2480" w:rsidRDefault="00611BBB" w14:paraId="4DC6C47C" w14:textId="2E00D4E5">
      <w:pPr>
        <w:pStyle w:val="Default"/>
        <w:spacing w:line="276" w:lineRule="auto"/>
        <w:rPr>
          <w:rFonts w:asciiTheme="minorHAnsi" w:hAnsiTheme="minorHAnsi" w:cstheme="minorHAnsi"/>
          <w:sz w:val="22"/>
          <w:szCs w:val="22"/>
        </w:rPr>
      </w:pPr>
      <w:sdt>
        <w:sdtPr>
          <w:rPr>
            <w:rFonts w:eastAsia="MS Gothic" w:asciiTheme="minorHAnsi" w:hAnsiTheme="minorHAnsi" w:cstheme="minorHAnsi"/>
            <w:sz w:val="22"/>
            <w:szCs w:val="22"/>
          </w:rPr>
          <w:id w:val="-145363146"/>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asciiTheme="minorHAnsi" w:hAnsiTheme="minorHAnsi" w:cstheme="minorHAnsi"/>
          <w:bCs/>
          <w:sz w:val="22"/>
          <w:szCs w:val="22"/>
        </w:rPr>
        <w:t xml:space="preserve"> </w:t>
      </w:r>
      <w:r w:rsidRPr="001D2480" w:rsidR="001D2480">
        <w:rPr>
          <w:rFonts w:asciiTheme="minorHAnsi" w:hAnsiTheme="minorHAnsi" w:cstheme="minorHAnsi"/>
          <w:sz w:val="22"/>
          <w:szCs w:val="22"/>
        </w:rPr>
        <w:t>No (</w:t>
      </w:r>
      <w:r w:rsidRPr="001D2480" w:rsidR="001D2480">
        <w:rPr>
          <w:rFonts w:asciiTheme="minorHAnsi" w:hAnsiTheme="minorHAnsi" w:cstheme="minorHAnsi"/>
          <w:color w:val="FF0000"/>
          <w:sz w:val="22"/>
          <w:szCs w:val="22"/>
        </w:rPr>
        <w:t xml:space="preserve">INELIGIBLE, thank person for time and end conversation.) </w:t>
      </w:r>
    </w:p>
    <w:p w:rsidRPr="001D2480" w:rsidR="001D2480" w:rsidP="001D2480" w:rsidRDefault="001D2480" w14:paraId="5D6C9ACB" w14:textId="77777777">
      <w:pPr>
        <w:pStyle w:val="Default"/>
        <w:rPr>
          <w:rFonts w:asciiTheme="minorHAnsi" w:hAnsiTheme="minorHAnsi" w:cstheme="minorHAnsi"/>
          <w:sz w:val="22"/>
          <w:szCs w:val="22"/>
        </w:rPr>
      </w:pPr>
    </w:p>
    <w:p w:rsidRPr="001D2480" w:rsidR="001D2480" w:rsidP="001D2480" w:rsidRDefault="001D2480" w14:paraId="2A7B3E1B" w14:textId="77777777">
      <w:pPr>
        <w:pBdr>
          <w:bottom w:val="single" w:color="auto" w:sz="12" w:space="1"/>
        </w:pBdr>
        <w:spacing w:after="0" w:line="240" w:lineRule="auto"/>
        <w:contextualSpacing/>
        <w:rPr>
          <w:rFonts w:cstheme="minorHAnsi"/>
          <w:b/>
          <w:sz w:val="22"/>
          <w:szCs w:val="22"/>
        </w:rPr>
      </w:pPr>
      <w:r w:rsidRPr="001D2480">
        <w:rPr>
          <w:rFonts w:cstheme="minorHAnsi"/>
          <w:b/>
          <w:sz w:val="22"/>
          <w:szCs w:val="22"/>
        </w:rPr>
        <w:t>Inclusion/Exclusion Criteria (Required)</w:t>
      </w:r>
    </w:p>
    <w:p w:rsidRPr="001D2480" w:rsidR="001D2480" w:rsidP="001D2480" w:rsidRDefault="001D2480" w14:paraId="0974EC23" w14:textId="77777777">
      <w:pPr>
        <w:shd w:val="clear" w:color="auto" w:fill="D9D9D9" w:themeFill="background1" w:themeFillShade="D9"/>
        <w:spacing w:after="0" w:line="240" w:lineRule="auto"/>
        <w:rPr>
          <w:rFonts w:cstheme="minorHAnsi"/>
          <w:color w:val="000000" w:themeColor="text1"/>
          <w:sz w:val="22"/>
          <w:szCs w:val="22"/>
        </w:rPr>
      </w:pPr>
      <w:r w:rsidRPr="001D2480">
        <w:rPr>
          <w:rFonts w:cstheme="minorHAnsi"/>
          <w:b/>
          <w:color w:val="000000" w:themeColor="text1"/>
          <w:sz w:val="22"/>
          <w:szCs w:val="22"/>
        </w:rPr>
        <w:t>NOTE TO RECRUITER</w:t>
      </w:r>
      <w:r w:rsidRPr="001D2480">
        <w:rPr>
          <w:rFonts w:cstheme="minorHAnsi"/>
          <w:color w:val="000000" w:themeColor="text1"/>
          <w:sz w:val="22"/>
          <w:szCs w:val="22"/>
        </w:rPr>
        <w:t>: Record and keep all screener data.</w:t>
      </w:r>
    </w:p>
    <w:p w:rsidRPr="001D2480" w:rsidR="001D2480" w:rsidP="001D2480" w:rsidRDefault="001D2480" w14:paraId="6593C32B" w14:textId="77777777">
      <w:pPr>
        <w:spacing w:after="0" w:line="240" w:lineRule="auto"/>
        <w:contextualSpacing/>
        <w:rPr>
          <w:rFonts w:cstheme="minorHAnsi"/>
          <w:sz w:val="22"/>
          <w:szCs w:val="22"/>
        </w:rPr>
      </w:pPr>
    </w:p>
    <w:p w:rsidR="00196582" w:rsidP="001D2480" w:rsidRDefault="00196582" w14:paraId="76914682" w14:textId="77777777">
      <w:pPr>
        <w:numPr>
          <w:ilvl w:val="0"/>
          <w:numId w:val="30"/>
        </w:numPr>
        <w:spacing w:before="0" w:after="0" w:line="240" w:lineRule="auto"/>
        <w:contextualSpacing/>
        <w:rPr>
          <w:rFonts w:cstheme="minorHAnsi"/>
          <w:sz w:val="22"/>
          <w:szCs w:val="22"/>
        </w:rPr>
      </w:pPr>
      <w:bookmarkStart w:name="_Hlk96609332" w:id="1"/>
      <w:r>
        <w:rPr>
          <w:rFonts w:cstheme="minorHAnsi"/>
          <w:sz w:val="22"/>
          <w:szCs w:val="22"/>
        </w:rPr>
        <w:t>Are you a federal government employee?</w:t>
      </w:r>
    </w:p>
    <w:bookmarkEnd w:id="1"/>
    <w:p w:rsidRPr="00196582" w:rsidR="00196582" w:rsidP="00196582" w:rsidRDefault="00611BBB" w14:paraId="1D499569" w14:textId="1112FDEE">
      <w:pPr>
        <w:spacing w:before="0" w:after="0" w:line="240" w:lineRule="auto"/>
        <w:ind w:left="720"/>
        <w:rPr>
          <w:rFonts w:eastAsia="Calibri" w:cstheme="minorHAnsi"/>
          <w:bCs/>
          <w:sz w:val="22"/>
          <w:szCs w:val="22"/>
        </w:rPr>
      </w:pPr>
      <w:sdt>
        <w:sdtPr>
          <w:rPr>
            <w:rFonts w:ascii="MS Gothic" w:hAnsi="MS Gothic" w:eastAsia="MS Gothic" w:cstheme="minorHAnsi"/>
            <w:sz w:val="22"/>
            <w:szCs w:val="22"/>
          </w:rPr>
          <w:id w:val="680791653"/>
          <w14:checkbox>
            <w14:checked w14:val="0"/>
            <w14:checkedState w14:font="MS Gothic" w14:val="2612"/>
            <w14:uncheckedState w14:font="MS Gothic" w14:val="2610"/>
          </w14:checkbox>
        </w:sdtPr>
        <w:sdtEndPr/>
        <w:sdtContent>
          <w:r w:rsidRPr="00196582" w:rsidR="00196582">
            <w:rPr>
              <w:rFonts w:hint="eastAsia" w:ascii="MS Gothic" w:hAnsi="MS Gothic" w:eastAsia="MS Gothic" w:cstheme="minorHAnsi"/>
              <w:sz w:val="22"/>
              <w:szCs w:val="22"/>
            </w:rPr>
            <w:t>☐</w:t>
          </w:r>
        </w:sdtContent>
      </w:sdt>
      <w:r w:rsidRPr="00196582" w:rsidR="00196582">
        <w:rPr>
          <w:rFonts w:eastAsia="Calibri" w:cstheme="minorHAnsi"/>
          <w:bCs/>
          <w:sz w:val="22"/>
          <w:szCs w:val="22"/>
        </w:rPr>
        <w:t xml:space="preserve"> Yes</w:t>
      </w:r>
      <w:r w:rsidR="00196582">
        <w:rPr>
          <w:rFonts w:eastAsia="Calibri" w:cstheme="minorHAnsi"/>
          <w:bCs/>
          <w:sz w:val="22"/>
          <w:szCs w:val="22"/>
        </w:rPr>
        <w:t xml:space="preserve"> </w:t>
      </w:r>
      <w:r w:rsidRPr="00196582" w:rsidR="00196582">
        <w:rPr>
          <w:rFonts w:eastAsia="Calibri" w:cstheme="minorHAnsi"/>
          <w:b/>
          <w:bCs/>
          <w:color w:val="FF0000"/>
          <w:sz w:val="22"/>
          <w:szCs w:val="22"/>
        </w:rPr>
        <w:t>(TERMINATE, GO TO END)</w:t>
      </w:r>
    </w:p>
    <w:p w:rsidRPr="00196582" w:rsidR="00196582" w:rsidP="00196582" w:rsidRDefault="00611BBB" w14:paraId="2AF59006" w14:textId="71B968BB">
      <w:pPr>
        <w:spacing w:before="0" w:after="0" w:line="240" w:lineRule="auto"/>
        <w:ind w:left="720"/>
        <w:rPr>
          <w:rFonts w:eastAsia="Calibri" w:cstheme="minorHAnsi"/>
          <w:b/>
          <w:bCs/>
          <w:color w:val="FF0000"/>
          <w:sz w:val="22"/>
          <w:szCs w:val="22"/>
        </w:rPr>
      </w:pPr>
      <w:sdt>
        <w:sdtPr>
          <w:rPr>
            <w:rFonts w:ascii="Segoe UI Symbol" w:hAnsi="Segoe UI Symbol" w:eastAsia="MS Gothic" w:cs="Segoe UI Symbol"/>
            <w:sz w:val="22"/>
            <w:szCs w:val="22"/>
          </w:rPr>
          <w:id w:val="-2108645872"/>
          <w14:checkbox>
            <w14:checked w14:val="0"/>
            <w14:checkedState w14:font="MS Gothic" w14:val="2612"/>
            <w14:uncheckedState w14:font="MS Gothic" w14:val="2610"/>
          </w14:checkbox>
        </w:sdtPr>
        <w:sdtEndPr/>
        <w:sdtContent>
          <w:r w:rsidRPr="00196582" w:rsidR="00196582">
            <w:rPr>
              <w:rFonts w:ascii="Segoe UI Symbol" w:hAnsi="Segoe UI Symbol" w:eastAsia="MS Gothic" w:cs="Segoe UI Symbol"/>
              <w:sz w:val="22"/>
              <w:szCs w:val="22"/>
            </w:rPr>
            <w:t>☐</w:t>
          </w:r>
        </w:sdtContent>
      </w:sdt>
      <w:r w:rsidRPr="00196582" w:rsidR="00196582">
        <w:rPr>
          <w:rFonts w:eastAsia="Calibri" w:cstheme="minorHAnsi"/>
          <w:bCs/>
          <w:sz w:val="22"/>
          <w:szCs w:val="22"/>
        </w:rPr>
        <w:t xml:space="preserve"> No </w:t>
      </w:r>
    </w:p>
    <w:p w:rsidR="00196582" w:rsidP="00196582" w:rsidRDefault="00196582" w14:paraId="597FC300" w14:textId="77777777">
      <w:pPr>
        <w:spacing w:before="0" w:after="0" w:line="240" w:lineRule="auto"/>
        <w:ind w:left="360"/>
        <w:contextualSpacing/>
        <w:rPr>
          <w:rFonts w:cstheme="minorHAnsi"/>
          <w:sz w:val="22"/>
          <w:szCs w:val="22"/>
        </w:rPr>
      </w:pPr>
    </w:p>
    <w:p w:rsidRPr="001D2480" w:rsidR="001D2480" w:rsidP="001D2480" w:rsidRDefault="001D2480" w14:paraId="70B33B42" w14:textId="3E4ADFFD">
      <w:pPr>
        <w:numPr>
          <w:ilvl w:val="0"/>
          <w:numId w:val="30"/>
        </w:numPr>
        <w:spacing w:before="0" w:after="0" w:line="240" w:lineRule="auto"/>
        <w:contextualSpacing/>
        <w:rPr>
          <w:rFonts w:cstheme="minorHAnsi"/>
          <w:sz w:val="22"/>
          <w:szCs w:val="22"/>
        </w:rPr>
      </w:pPr>
      <w:r w:rsidRPr="001D2480">
        <w:rPr>
          <w:rFonts w:cstheme="minorHAnsi"/>
          <w:sz w:val="22"/>
          <w:szCs w:val="22"/>
        </w:rPr>
        <w:t xml:space="preserve">Are you currently </w:t>
      </w:r>
      <w:r w:rsidR="007130D4">
        <w:rPr>
          <w:rFonts w:cstheme="minorHAnsi"/>
          <w:sz w:val="22"/>
          <w:szCs w:val="22"/>
        </w:rPr>
        <w:t xml:space="preserve">the parent/guardian of </w:t>
      </w:r>
      <w:r w:rsidRPr="001D2480">
        <w:rPr>
          <w:rFonts w:cstheme="minorHAnsi"/>
          <w:sz w:val="22"/>
          <w:szCs w:val="22"/>
        </w:rPr>
        <w:t>at least one child</w:t>
      </w:r>
      <w:r w:rsidR="007130D4">
        <w:rPr>
          <w:rFonts w:cstheme="minorHAnsi"/>
          <w:sz w:val="22"/>
          <w:szCs w:val="22"/>
        </w:rPr>
        <w:t xml:space="preserve"> </w:t>
      </w:r>
      <w:r w:rsidRPr="001D2480">
        <w:rPr>
          <w:rFonts w:cstheme="minorHAnsi"/>
          <w:sz w:val="22"/>
          <w:szCs w:val="22"/>
        </w:rPr>
        <w:t xml:space="preserve">under the age of </w:t>
      </w:r>
      <w:r w:rsidR="007130D4">
        <w:rPr>
          <w:rFonts w:cstheme="minorHAnsi"/>
          <w:sz w:val="22"/>
          <w:szCs w:val="22"/>
        </w:rPr>
        <w:t>8</w:t>
      </w:r>
      <w:r w:rsidRPr="001D2480">
        <w:rPr>
          <w:rFonts w:cstheme="minorHAnsi"/>
          <w:sz w:val="22"/>
          <w:szCs w:val="22"/>
        </w:rPr>
        <w:t xml:space="preserve">? </w:t>
      </w:r>
    </w:p>
    <w:bookmarkStart w:name="_Hlk96609314" w:id="2"/>
    <w:p w:rsidRPr="001D2480" w:rsidR="001D2480" w:rsidP="001D2480" w:rsidRDefault="00611BBB" w14:paraId="26F54FBC" w14:textId="2D4C6122">
      <w:pPr>
        <w:spacing w:after="0" w:line="240" w:lineRule="auto"/>
        <w:ind w:left="720"/>
        <w:contextualSpacing/>
        <w:rPr>
          <w:rFonts w:eastAsia="Calibri" w:cstheme="minorHAnsi"/>
          <w:bCs/>
          <w:sz w:val="22"/>
          <w:szCs w:val="22"/>
        </w:rPr>
      </w:pPr>
      <w:sdt>
        <w:sdtPr>
          <w:rPr>
            <w:rFonts w:eastAsia="MS Gothic" w:cstheme="minorHAnsi"/>
            <w:sz w:val="22"/>
            <w:szCs w:val="22"/>
          </w:rPr>
          <w:id w:val="1845821966"/>
          <w14:checkbox>
            <w14:checked w14:val="0"/>
            <w14:checkedState w14:font="MS Gothic" w14:val="2612"/>
            <w14:uncheckedState w14:font="MS Gothic" w14:val="2610"/>
          </w14:checkbox>
        </w:sdtPr>
        <w:sdtEndPr/>
        <w:sdtContent>
          <w:r w:rsidR="007130D4">
            <w:rPr>
              <w:rFonts w:hint="eastAsia" w:ascii="MS Gothic" w:hAnsi="MS Gothic" w:eastAsia="MS Gothic" w:cstheme="minorHAnsi"/>
              <w:sz w:val="22"/>
              <w:szCs w:val="22"/>
            </w:rPr>
            <w:t>☐</w:t>
          </w:r>
        </w:sdtContent>
      </w:sdt>
      <w:r w:rsidRPr="001D2480" w:rsidR="001D2480">
        <w:rPr>
          <w:rFonts w:eastAsia="Calibri" w:cstheme="minorHAnsi"/>
          <w:bCs/>
          <w:sz w:val="22"/>
          <w:szCs w:val="22"/>
        </w:rPr>
        <w:t xml:space="preserve"> Yes</w:t>
      </w:r>
    </w:p>
    <w:p w:rsidR="001D2480" w:rsidP="001D2480" w:rsidRDefault="00611BBB" w14:paraId="2C00A369" w14:textId="586CEE5F">
      <w:pPr>
        <w:spacing w:after="0" w:line="240" w:lineRule="auto"/>
        <w:ind w:left="720"/>
        <w:contextualSpacing/>
        <w:rPr>
          <w:rFonts w:eastAsia="Calibri" w:cstheme="minorHAnsi"/>
          <w:b/>
          <w:bCs/>
          <w:color w:val="FF0000"/>
          <w:sz w:val="22"/>
          <w:szCs w:val="22"/>
        </w:rPr>
      </w:pPr>
      <w:sdt>
        <w:sdtPr>
          <w:rPr>
            <w:rFonts w:eastAsia="MS Gothic" w:cstheme="minorHAnsi"/>
            <w:sz w:val="22"/>
            <w:szCs w:val="22"/>
          </w:rPr>
          <w:id w:val="195816986"/>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No </w:t>
      </w:r>
      <w:r w:rsidRPr="001D2480" w:rsidR="001D2480">
        <w:rPr>
          <w:rFonts w:eastAsia="Calibri" w:cstheme="minorHAnsi"/>
          <w:b/>
          <w:bCs/>
          <w:color w:val="FF0000"/>
          <w:sz w:val="22"/>
          <w:szCs w:val="22"/>
        </w:rPr>
        <w:t>(TERMINATE, GO TO END)</w:t>
      </w:r>
    </w:p>
    <w:bookmarkEnd w:id="2"/>
    <w:p w:rsidR="00196582" w:rsidRDefault="00196582" w14:paraId="66019723" w14:textId="4C96D6ED">
      <w:pPr>
        <w:rPr>
          <w:rFonts w:eastAsia="Calibri" w:cstheme="minorHAnsi"/>
          <w:b/>
          <w:bCs/>
          <w:color w:val="FF0000"/>
          <w:sz w:val="22"/>
          <w:szCs w:val="22"/>
        </w:rPr>
      </w:pPr>
      <w:r>
        <w:rPr>
          <w:rFonts w:eastAsia="Calibri" w:cstheme="minorHAnsi"/>
          <w:b/>
          <w:bCs/>
          <w:color w:val="FF0000"/>
          <w:sz w:val="22"/>
          <w:szCs w:val="22"/>
        </w:rPr>
        <w:br w:type="page"/>
      </w:r>
    </w:p>
    <w:p w:rsidR="00FF4179" w:rsidP="00FF4179" w:rsidRDefault="00FF4179" w14:paraId="4CC4C83F" w14:textId="77777777">
      <w:pPr>
        <w:numPr>
          <w:ilvl w:val="0"/>
          <w:numId w:val="30"/>
        </w:numPr>
        <w:spacing w:before="0" w:after="0" w:line="240" w:lineRule="auto"/>
        <w:contextualSpacing/>
        <w:rPr>
          <w:rFonts w:cstheme="minorHAnsi"/>
          <w:sz w:val="22"/>
          <w:szCs w:val="22"/>
        </w:rPr>
      </w:pPr>
      <w:r>
        <w:rPr>
          <w:rFonts w:cstheme="minorHAnsi"/>
          <w:sz w:val="22"/>
          <w:szCs w:val="22"/>
        </w:rPr>
        <w:lastRenderedPageBreak/>
        <w:t>How old are you?</w:t>
      </w:r>
    </w:p>
    <w:p w:rsidRPr="00FF4179" w:rsidR="00FF4179" w:rsidP="00FF4179" w:rsidRDefault="00611BBB" w14:paraId="3442F2BA" w14:textId="77777777">
      <w:pPr>
        <w:tabs>
          <w:tab w:val="left" w:pos="8100"/>
        </w:tabs>
        <w:spacing w:before="0" w:after="0" w:line="240" w:lineRule="auto"/>
        <w:ind w:left="720"/>
        <w:rPr>
          <w:rFonts w:cstheme="minorHAnsi"/>
          <w:sz w:val="22"/>
          <w:szCs w:val="22"/>
        </w:rPr>
      </w:pPr>
      <w:sdt>
        <w:sdtPr>
          <w:rPr>
            <w:rFonts w:ascii="Segoe UI Symbol" w:hAnsi="Segoe UI Symbol" w:eastAsia="MS Gothic" w:cs="Segoe UI Symbol"/>
            <w:sz w:val="22"/>
            <w:szCs w:val="22"/>
          </w:rPr>
          <w:id w:val="1027600733"/>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 xml:space="preserve">Younger than 18 years old </w:t>
      </w:r>
      <w:r w:rsidRPr="001D2480" w:rsidR="00FF4179">
        <w:rPr>
          <w:rFonts w:eastAsia="Calibri" w:cstheme="minorHAnsi"/>
          <w:b/>
          <w:bCs/>
          <w:color w:val="FF0000"/>
          <w:sz w:val="22"/>
          <w:szCs w:val="22"/>
        </w:rPr>
        <w:t>(TERMINATE, GO TO END)</w:t>
      </w:r>
      <w:r w:rsidRPr="00FF4179" w:rsidR="00FF4179">
        <w:rPr>
          <w:rFonts w:cstheme="minorHAnsi"/>
          <w:sz w:val="22"/>
          <w:szCs w:val="22"/>
        </w:rPr>
        <w:tab/>
      </w:r>
    </w:p>
    <w:p w:rsidRPr="00FF4179" w:rsidR="00FF4179" w:rsidP="00FF4179" w:rsidRDefault="00611BBB" w14:paraId="07669B3F"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341708840"/>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18 to 24 years</w:t>
      </w:r>
    </w:p>
    <w:p w:rsidR="00FF4179" w:rsidP="00FF4179" w:rsidRDefault="00611BBB" w14:paraId="065E72EB"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400666184"/>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25 to 29 years</w:t>
      </w:r>
    </w:p>
    <w:p w:rsidR="00FF4179" w:rsidP="00FF4179" w:rsidRDefault="00611BBB" w14:paraId="706B493B"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733535108"/>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30 to 34 years</w:t>
      </w:r>
    </w:p>
    <w:p w:rsidR="00FF4179" w:rsidP="00FF4179" w:rsidRDefault="00611BBB" w14:paraId="5EE54E8C"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289100876"/>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35 to 39 years</w:t>
      </w:r>
    </w:p>
    <w:p w:rsidR="00FF4179" w:rsidP="00FF4179" w:rsidRDefault="00611BBB" w14:paraId="1E034347"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992372531"/>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40 to 44 years</w:t>
      </w:r>
    </w:p>
    <w:p w:rsidR="00FF4179" w:rsidP="00FF4179" w:rsidRDefault="00611BBB" w14:paraId="7E38BC47"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926852722"/>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45 to 49 years</w:t>
      </w:r>
    </w:p>
    <w:p w:rsidR="00FF4179" w:rsidP="00FF4179" w:rsidRDefault="00611BBB" w14:paraId="619BE68D"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687557605"/>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50 to 54 years</w:t>
      </w:r>
    </w:p>
    <w:p w:rsidR="00FF4179" w:rsidP="00FF4179" w:rsidRDefault="00611BBB" w14:paraId="34E8ABAE"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021852934"/>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55 to 59 years</w:t>
      </w:r>
    </w:p>
    <w:p w:rsidR="00FF4179" w:rsidP="00FF4179" w:rsidRDefault="00611BBB" w14:paraId="5D0F00BC"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640801094"/>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60 years or older</w:t>
      </w:r>
    </w:p>
    <w:p w:rsidRPr="00FF4179" w:rsidR="00FF4179" w:rsidP="00FF4179" w:rsidRDefault="00611BBB" w14:paraId="239C13ED" w14:textId="77777777">
      <w:pPr>
        <w:spacing w:before="0" w:after="0" w:line="240" w:lineRule="auto"/>
        <w:ind w:left="720"/>
        <w:rPr>
          <w:rFonts w:cstheme="minorHAnsi"/>
          <w:sz w:val="22"/>
          <w:szCs w:val="22"/>
        </w:rPr>
      </w:pPr>
      <w:sdt>
        <w:sdtPr>
          <w:rPr>
            <w:rFonts w:ascii="Segoe UI Symbol" w:hAnsi="Segoe UI Symbol" w:eastAsia="MS Gothic" w:cs="Segoe UI Symbol"/>
            <w:sz w:val="22"/>
            <w:szCs w:val="22"/>
          </w:rPr>
          <w:id w:val="-228005722"/>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Decline to answer</w:t>
      </w:r>
      <w:r w:rsidR="00FF4179">
        <w:rPr>
          <w:rFonts w:cstheme="minorHAnsi"/>
          <w:sz w:val="22"/>
          <w:szCs w:val="22"/>
        </w:rPr>
        <w:t xml:space="preserve"> </w:t>
      </w:r>
      <w:r w:rsidRPr="001D2480" w:rsidR="00FF4179">
        <w:rPr>
          <w:rFonts w:eastAsia="Calibri" w:cstheme="minorHAnsi"/>
          <w:b/>
          <w:bCs/>
          <w:color w:val="FF0000"/>
          <w:sz w:val="22"/>
          <w:szCs w:val="22"/>
        </w:rPr>
        <w:t>(TERMINATE, GO TO END)</w:t>
      </w:r>
    </w:p>
    <w:p w:rsidRPr="003E670E" w:rsidR="007130D4" w:rsidP="007130D4" w:rsidRDefault="007130D4" w14:paraId="3C8E23D2" w14:textId="21B0D6BA">
      <w:pPr>
        <w:pStyle w:val="ListParagraph"/>
        <w:numPr>
          <w:ilvl w:val="0"/>
          <w:numId w:val="30"/>
        </w:numPr>
        <w:spacing w:beforeAutospacing="1" w:after="100" w:afterAutospacing="1" w:line="240" w:lineRule="auto"/>
        <w:rPr>
          <w:rFonts w:eastAsia="Times New Roman" w:cstheme="minorHAnsi"/>
          <w:sz w:val="22"/>
          <w:szCs w:val="22"/>
        </w:rPr>
      </w:pPr>
      <w:r w:rsidRPr="003E670E">
        <w:rPr>
          <w:rFonts w:eastAsia="Times New Roman" w:cstheme="minorHAnsi"/>
          <w:sz w:val="22"/>
          <w:szCs w:val="22"/>
        </w:rPr>
        <w:t>What are the ages of your children (</w:t>
      </w:r>
      <w:r w:rsidRPr="003E670E" w:rsidR="003E670E">
        <w:rPr>
          <w:rFonts w:eastAsia="Times New Roman" w:cstheme="minorHAnsi"/>
          <w:sz w:val="22"/>
          <w:szCs w:val="22"/>
        </w:rPr>
        <w:t>select</w:t>
      </w:r>
      <w:r w:rsidRPr="003E670E">
        <w:rPr>
          <w:rFonts w:eastAsia="Times New Roman" w:cstheme="minorHAnsi"/>
          <w:sz w:val="22"/>
          <w:szCs w:val="22"/>
        </w:rPr>
        <w:t xml:space="preserve"> all that apply)?</w:t>
      </w:r>
    </w:p>
    <w:p w:rsidRPr="003E670E" w:rsidR="007130D4" w:rsidP="007130D4" w:rsidRDefault="00611BBB" w14:paraId="67E83C23" w14:textId="4C1CE40B">
      <w:pPr>
        <w:pStyle w:val="ListParagraph"/>
        <w:spacing w:after="0" w:line="240" w:lineRule="auto"/>
        <w:ind w:left="360" w:firstLine="360"/>
        <w:rPr>
          <w:rFonts w:eastAsia="Calibri" w:cstheme="minorHAnsi"/>
          <w:bCs/>
          <w:sz w:val="22"/>
          <w:szCs w:val="22"/>
        </w:rPr>
      </w:pPr>
      <w:sdt>
        <w:sdtPr>
          <w:rPr>
            <w:rFonts w:eastAsia="MS Gothic" w:cstheme="minorHAnsi"/>
            <w:sz w:val="22"/>
            <w:szCs w:val="22"/>
          </w:rPr>
          <w:id w:val="-1538348913"/>
          <w14:checkbox>
            <w14:checked w14:val="0"/>
            <w14:checkedState w14:font="MS Gothic" w14:val="2612"/>
            <w14:uncheckedState w14:font="MS Gothic" w14:val="2610"/>
          </w14:checkbox>
        </w:sdtPr>
        <w:sdtEndPr/>
        <w:sdtContent>
          <w:r w:rsidRPr="003E670E" w:rsidR="007130D4">
            <w:rPr>
              <w:rFonts w:ascii="Segoe UI Symbol" w:hAnsi="Segoe UI Symbol" w:eastAsia="MS Gothic" w:cs="Segoe UI Symbol"/>
              <w:sz w:val="22"/>
              <w:szCs w:val="22"/>
            </w:rPr>
            <w:t>☐</w:t>
          </w:r>
        </w:sdtContent>
      </w:sdt>
      <w:r w:rsidRPr="003E670E" w:rsidR="007130D4">
        <w:rPr>
          <w:rFonts w:eastAsia="Calibri" w:cstheme="minorHAnsi"/>
          <w:bCs/>
          <w:sz w:val="22"/>
          <w:szCs w:val="22"/>
        </w:rPr>
        <w:t xml:space="preserve"> </w:t>
      </w:r>
      <w:r w:rsidR="003E670E">
        <w:rPr>
          <w:rFonts w:eastAsia="Calibri" w:cstheme="minorHAnsi"/>
          <w:bCs/>
          <w:sz w:val="22"/>
          <w:szCs w:val="22"/>
        </w:rPr>
        <w:t>0 to 4</w:t>
      </w:r>
      <w:r w:rsidRPr="003E670E" w:rsidR="007130D4">
        <w:rPr>
          <w:rFonts w:eastAsia="Calibri" w:cstheme="minorHAnsi"/>
          <w:bCs/>
          <w:sz w:val="22"/>
          <w:szCs w:val="22"/>
        </w:rPr>
        <w:t xml:space="preserve"> years</w:t>
      </w:r>
    </w:p>
    <w:p w:rsidR="007130D4" w:rsidP="007130D4" w:rsidRDefault="00611BBB" w14:paraId="1DFE54EB" w14:textId="6489E10F">
      <w:pPr>
        <w:pStyle w:val="ListParagraph"/>
        <w:spacing w:after="0" w:line="240" w:lineRule="auto"/>
        <w:ind w:left="360" w:firstLine="360"/>
        <w:rPr>
          <w:rFonts w:eastAsia="Calibri" w:cstheme="minorHAnsi"/>
          <w:bCs/>
          <w:sz w:val="22"/>
          <w:szCs w:val="22"/>
        </w:rPr>
      </w:pPr>
      <w:sdt>
        <w:sdtPr>
          <w:rPr>
            <w:rFonts w:eastAsia="MS Gothic" w:cstheme="minorHAnsi"/>
            <w:sz w:val="22"/>
            <w:szCs w:val="22"/>
          </w:rPr>
          <w:id w:val="2121560566"/>
          <w14:checkbox>
            <w14:checked w14:val="0"/>
            <w14:checkedState w14:font="MS Gothic" w14:val="2612"/>
            <w14:uncheckedState w14:font="MS Gothic" w14:val="2610"/>
          </w14:checkbox>
        </w:sdtPr>
        <w:sdtEndPr/>
        <w:sdtContent>
          <w:r w:rsidR="00805F6D">
            <w:rPr>
              <w:rFonts w:hint="eastAsia" w:ascii="MS Gothic" w:hAnsi="MS Gothic" w:eastAsia="MS Gothic" w:cstheme="minorHAnsi"/>
              <w:sz w:val="22"/>
              <w:szCs w:val="22"/>
            </w:rPr>
            <w:t>☐</w:t>
          </w:r>
        </w:sdtContent>
      </w:sdt>
      <w:r w:rsidRPr="003E670E" w:rsidR="007130D4">
        <w:rPr>
          <w:rFonts w:eastAsia="Calibri" w:cstheme="minorHAnsi"/>
          <w:bCs/>
          <w:sz w:val="22"/>
          <w:szCs w:val="22"/>
        </w:rPr>
        <w:t xml:space="preserve"> 5 to 8 years</w:t>
      </w:r>
    </w:p>
    <w:p w:rsidR="003E670E" w:rsidP="00805F6D" w:rsidRDefault="00611BBB" w14:paraId="06FEFC66" w14:textId="21B26286">
      <w:pPr>
        <w:pStyle w:val="ListParagraph"/>
        <w:spacing w:after="0" w:line="240" w:lineRule="auto"/>
        <w:ind w:left="990" w:hanging="270"/>
        <w:rPr>
          <w:rFonts w:eastAsia="Calibri" w:cstheme="minorHAnsi"/>
          <w:b/>
          <w:bCs/>
          <w:color w:val="FF0000"/>
          <w:sz w:val="22"/>
          <w:szCs w:val="22"/>
        </w:rPr>
      </w:pPr>
      <w:sdt>
        <w:sdtPr>
          <w:rPr>
            <w:rFonts w:eastAsia="MS Gothic" w:cstheme="minorHAnsi"/>
            <w:sz w:val="22"/>
            <w:szCs w:val="22"/>
          </w:rPr>
          <w:id w:val="-1792503866"/>
          <w14:checkbox>
            <w14:checked w14:val="0"/>
            <w14:checkedState w14:font="MS Gothic" w14:val="2612"/>
            <w14:uncheckedState w14:font="MS Gothic" w14:val="2610"/>
          </w14:checkbox>
        </w:sdtPr>
        <w:sdtEndPr/>
        <w:sdtContent>
          <w:r w:rsidR="00805F6D">
            <w:rPr>
              <w:rFonts w:hint="eastAsia" w:ascii="MS Gothic" w:hAnsi="MS Gothic" w:eastAsia="MS Gothic" w:cstheme="minorHAnsi"/>
              <w:sz w:val="22"/>
              <w:szCs w:val="22"/>
            </w:rPr>
            <w:t>☐</w:t>
          </w:r>
        </w:sdtContent>
      </w:sdt>
      <w:r w:rsidR="00805F6D">
        <w:rPr>
          <w:rFonts w:eastAsia="Calibri" w:cstheme="minorHAnsi"/>
          <w:bCs/>
          <w:sz w:val="22"/>
          <w:szCs w:val="22"/>
        </w:rPr>
        <w:t xml:space="preserve"> </w:t>
      </w:r>
      <w:r w:rsidR="003E670E">
        <w:rPr>
          <w:rFonts w:eastAsia="Calibri" w:cstheme="minorHAnsi"/>
          <w:bCs/>
          <w:sz w:val="22"/>
          <w:szCs w:val="22"/>
        </w:rPr>
        <w:t xml:space="preserve">9 years and older </w:t>
      </w:r>
      <w:r w:rsidRPr="001D2480" w:rsidR="003E670E">
        <w:rPr>
          <w:rFonts w:eastAsia="Calibri" w:cstheme="minorHAnsi"/>
          <w:b/>
          <w:bCs/>
          <w:color w:val="FF0000"/>
          <w:sz w:val="22"/>
          <w:szCs w:val="22"/>
        </w:rPr>
        <w:t>(</w:t>
      </w:r>
      <w:r w:rsidR="003E670E">
        <w:rPr>
          <w:rFonts w:eastAsia="Calibri" w:cstheme="minorHAnsi"/>
          <w:b/>
          <w:bCs/>
          <w:color w:val="FF0000"/>
          <w:sz w:val="22"/>
          <w:szCs w:val="22"/>
        </w:rPr>
        <w:t>if</w:t>
      </w:r>
      <w:r w:rsidR="00805F6D">
        <w:rPr>
          <w:rFonts w:eastAsia="Calibri" w:cstheme="minorHAnsi"/>
          <w:b/>
          <w:bCs/>
          <w:color w:val="FF0000"/>
          <w:sz w:val="22"/>
          <w:szCs w:val="22"/>
        </w:rPr>
        <w:t xml:space="preserve"> they also have children 8 and under, hold for potential inclusion; if this is the only response selected, TERMINATE, GO TO END</w:t>
      </w:r>
      <w:r w:rsidRPr="001D2480" w:rsidR="003E670E">
        <w:rPr>
          <w:rFonts w:eastAsia="Calibri" w:cstheme="minorHAnsi"/>
          <w:b/>
          <w:bCs/>
          <w:color w:val="FF0000"/>
          <w:sz w:val="22"/>
          <w:szCs w:val="22"/>
        </w:rPr>
        <w:t>)</w:t>
      </w:r>
    </w:p>
    <w:p w:rsidRPr="003E670E" w:rsidR="00FC40A3" w:rsidP="00805F6D" w:rsidRDefault="00FC40A3" w14:paraId="537A82D3" w14:textId="77777777">
      <w:pPr>
        <w:pStyle w:val="ListParagraph"/>
        <w:spacing w:after="0" w:line="240" w:lineRule="auto"/>
        <w:ind w:left="990" w:hanging="270"/>
        <w:rPr>
          <w:rFonts w:eastAsia="Calibri" w:cstheme="minorHAnsi"/>
          <w:bCs/>
          <w:sz w:val="22"/>
          <w:szCs w:val="22"/>
        </w:rPr>
      </w:pPr>
    </w:p>
    <w:p w:rsidRPr="001D2480" w:rsidR="001D2480" w:rsidP="001D2480" w:rsidRDefault="001D2480" w14:paraId="4F6DCC10" w14:textId="61FAD13D">
      <w:pPr>
        <w:numPr>
          <w:ilvl w:val="0"/>
          <w:numId w:val="30"/>
        </w:numPr>
        <w:spacing w:before="0" w:after="0" w:line="240" w:lineRule="auto"/>
        <w:contextualSpacing/>
        <w:rPr>
          <w:rFonts w:cstheme="minorHAnsi"/>
          <w:sz w:val="22"/>
          <w:szCs w:val="22"/>
        </w:rPr>
      </w:pPr>
      <w:r w:rsidRPr="001D2480">
        <w:rPr>
          <w:rFonts w:cstheme="minorHAnsi"/>
          <w:sz w:val="22"/>
          <w:szCs w:val="22"/>
        </w:rPr>
        <w:t xml:space="preserve">Is your child [under 5 years old] OR [between ages 5 and 8) fully caught up on their recommended vaccines?  </w:t>
      </w:r>
      <w:r w:rsidR="00FF4179">
        <w:rPr>
          <w:rFonts w:cstheme="minorHAnsi"/>
          <w:sz w:val="22"/>
          <w:szCs w:val="22"/>
        </w:rPr>
        <w:t xml:space="preserve">Recommended vaccines include those such as </w:t>
      </w:r>
      <w:r w:rsidR="00FF4179">
        <w:rPr>
          <w:rFonts w:eastAsia="Times New Roman" w:cstheme="minorHAnsi"/>
          <w:sz w:val="22"/>
          <w:szCs w:val="22"/>
          <w:lang w:eastAsia="x-none"/>
        </w:rPr>
        <w:t xml:space="preserve">such as chickenpox, measles/mumps/rubella (MMR), polio, and hepatitis. </w:t>
      </w:r>
    </w:p>
    <w:bookmarkStart w:name="_Hlk94522759" w:id="3"/>
    <w:p w:rsidRPr="001D2480" w:rsidR="001D2480" w:rsidP="001D2480" w:rsidRDefault="00611BBB" w14:paraId="423A567B" w14:textId="28BBF7FD">
      <w:pPr>
        <w:spacing w:after="0" w:line="240" w:lineRule="auto"/>
        <w:ind w:left="720"/>
        <w:contextualSpacing/>
        <w:rPr>
          <w:rFonts w:eastAsia="Calibri" w:cstheme="minorHAnsi"/>
          <w:bCs/>
          <w:sz w:val="22"/>
          <w:szCs w:val="22"/>
        </w:rPr>
      </w:pPr>
      <w:sdt>
        <w:sdtPr>
          <w:rPr>
            <w:rFonts w:eastAsia="MS Gothic" w:cstheme="minorHAnsi"/>
            <w:sz w:val="22"/>
            <w:szCs w:val="22"/>
          </w:rPr>
          <w:id w:val="1696665133"/>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Definitely yes</w:t>
      </w:r>
      <w:r w:rsidR="003E670E">
        <w:rPr>
          <w:rFonts w:eastAsia="Calibri" w:cstheme="minorHAnsi"/>
          <w:bCs/>
          <w:sz w:val="22"/>
          <w:szCs w:val="22"/>
        </w:rPr>
        <w:t xml:space="preserve"> </w:t>
      </w:r>
      <w:r w:rsidRPr="001D2480" w:rsidR="001D2480">
        <w:rPr>
          <w:rFonts w:eastAsia="Calibri" w:cstheme="minorHAnsi"/>
          <w:b/>
          <w:bCs/>
          <w:color w:val="FF0000"/>
          <w:sz w:val="22"/>
          <w:szCs w:val="22"/>
        </w:rPr>
        <w:t>(TERMINATE, GO TO END)</w:t>
      </w:r>
    </w:p>
    <w:p w:rsidRPr="001D2480" w:rsidR="001D2480" w:rsidP="001D2480" w:rsidRDefault="00611BBB" w14:paraId="53149043" w14:textId="7C588339">
      <w:pPr>
        <w:spacing w:after="0" w:line="240" w:lineRule="auto"/>
        <w:ind w:left="720"/>
        <w:contextualSpacing/>
        <w:rPr>
          <w:rFonts w:eastAsia="Calibri" w:cstheme="minorHAnsi"/>
          <w:bCs/>
          <w:sz w:val="22"/>
          <w:szCs w:val="22"/>
        </w:rPr>
      </w:pPr>
      <w:sdt>
        <w:sdtPr>
          <w:rPr>
            <w:rFonts w:eastAsia="MS Gothic" w:cstheme="minorHAnsi"/>
            <w:sz w:val="22"/>
            <w:szCs w:val="22"/>
          </w:rPr>
          <w:id w:val="526611952"/>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Probably</w:t>
      </w:r>
      <w:r w:rsidR="00FF4179">
        <w:rPr>
          <w:rFonts w:eastAsia="Calibri" w:cstheme="minorHAnsi"/>
          <w:bCs/>
          <w:sz w:val="22"/>
          <w:szCs w:val="22"/>
        </w:rPr>
        <w:t xml:space="preserve"> </w:t>
      </w:r>
      <w:r w:rsidRPr="001D2480" w:rsidR="00FF4179">
        <w:rPr>
          <w:rFonts w:eastAsia="Calibri" w:cstheme="minorHAnsi"/>
          <w:b/>
          <w:bCs/>
          <w:color w:val="FF0000"/>
          <w:sz w:val="22"/>
          <w:szCs w:val="22"/>
        </w:rPr>
        <w:t>(TERMINATE, GO TO END)</w:t>
      </w:r>
    </w:p>
    <w:p w:rsidRPr="001D2480" w:rsidR="001D2480" w:rsidP="001D2480" w:rsidRDefault="00611BBB" w14:paraId="56EF438A"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877775121"/>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Unsure</w:t>
      </w:r>
    </w:p>
    <w:p w:rsidRPr="001D2480" w:rsidR="001D2480" w:rsidP="001D2480" w:rsidRDefault="00611BBB" w14:paraId="33FEDFDF"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92919336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No </w:t>
      </w:r>
    </w:p>
    <w:bookmarkEnd w:id="3"/>
    <w:p w:rsidRPr="001D2480" w:rsidR="001D2480" w:rsidP="001D2480" w:rsidRDefault="001D2480" w14:paraId="53DF4693" w14:textId="77777777">
      <w:pPr>
        <w:spacing w:after="0" w:line="240" w:lineRule="auto"/>
        <w:rPr>
          <w:rFonts w:eastAsia="Calibri" w:cstheme="minorHAnsi"/>
          <w:bCs/>
          <w:sz w:val="22"/>
          <w:szCs w:val="22"/>
        </w:rPr>
      </w:pPr>
    </w:p>
    <w:p w:rsidRPr="001D2480" w:rsidR="001D2480" w:rsidP="001D2480" w:rsidRDefault="001D2480" w14:paraId="37A36A11" w14:textId="77777777">
      <w:pPr>
        <w:numPr>
          <w:ilvl w:val="0"/>
          <w:numId w:val="30"/>
        </w:numPr>
        <w:spacing w:before="0" w:after="0" w:line="240" w:lineRule="auto"/>
        <w:rPr>
          <w:rFonts w:cstheme="minorHAnsi"/>
          <w:sz w:val="22"/>
          <w:szCs w:val="22"/>
        </w:rPr>
      </w:pPr>
      <w:r w:rsidRPr="001D2480">
        <w:rPr>
          <w:rFonts w:cstheme="minorHAnsi"/>
          <w:sz w:val="22"/>
          <w:szCs w:val="22"/>
        </w:rPr>
        <w:t>Are you responsible for health-related decision making for your child(ren)?</w:t>
      </w:r>
    </w:p>
    <w:p w:rsidRPr="001D2480" w:rsidR="001D2480" w:rsidP="001D2480" w:rsidRDefault="00611BBB" w14:paraId="1328E0E6"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2030863211"/>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Yes</w:t>
      </w:r>
    </w:p>
    <w:p w:rsidRPr="001D2480" w:rsidR="001D2480" w:rsidP="001D2480" w:rsidRDefault="00611BBB" w14:paraId="22489F6A"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049221448"/>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No </w:t>
      </w:r>
      <w:r w:rsidRPr="001D2480" w:rsidR="001D2480">
        <w:rPr>
          <w:rFonts w:eastAsia="Calibri" w:cstheme="minorHAnsi"/>
          <w:b/>
          <w:bCs/>
          <w:color w:val="FF0000"/>
          <w:sz w:val="22"/>
          <w:szCs w:val="22"/>
        </w:rPr>
        <w:t>(TERMINATE, GO TO END)</w:t>
      </w:r>
    </w:p>
    <w:p w:rsidRPr="001D2480" w:rsidR="001D2480" w:rsidP="001D2480" w:rsidRDefault="001D2480" w14:paraId="57186066" w14:textId="77777777">
      <w:pPr>
        <w:spacing w:after="0" w:line="240" w:lineRule="auto"/>
        <w:ind w:firstLine="360"/>
        <w:rPr>
          <w:rFonts w:cstheme="minorHAnsi"/>
          <w:bCs/>
          <w:iCs/>
          <w:sz w:val="22"/>
          <w:szCs w:val="22"/>
        </w:rPr>
      </w:pPr>
    </w:p>
    <w:p w:rsidRPr="00FC40A3" w:rsidR="00FC40A3" w:rsidP="00FC40A3" w:rsidRDefault="00FC40A3" w14:paraId="3E89499C" w14:textId="41F02790">
      <w:pPr>
        <w:numPr>
          <w:ilvl w:val="0"/>
          <w:numId w:val="30"/>
        </w:numPr>
        <w:spacing w:before="0" w:after="0" w:line="240" w:lineRule="auto"/>
        <w:contextualSpacing/>
        <w:rPr>
          <w:rFonts w:cstheme="minorHAnsi"/>
          <w:sz w:val="22"/>
          <w:szCs w:val="22"/>
        </w:rPr>
      </w:pPr>
      <w:r>
        <w:rPr>
          <w:rFonts w:cstheme="minorHAnsi"/>
          <w:sz w:val="22"/>
          <w:szCs w:val="22"/>
        </w:rPr>
        <w:t xml:space="preserve">How willing are you to vaccinate your children against things like </w:t>
      </w:r>
      <w:r>
        <w:rPr>
          <w:rFonts w:eastAsia="Times New Roman" w:cstheme="minorHAnsi"/>
          <w:sz w:val="22"/>
          <w:szCs w:val="22"/>
          <w:lang w:eastAsia="x-none"/>
        </w:rPr>
        <w:t>chickenpox, measles/mumps/rubella (MMR), polio, and hepatitis?</w:t>
      </w:r>
    </w:p>
    <w:p w:rsidRPr="00FC40A3" w:rsidR="00FC40A3" w:rsidP="00FC40A3" w:rsidRDefault="00611BBB" w14:paraId="5E246008" w14:textId="1B0C912F">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858261289"/>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Unwilling</w:t>
      </w:r>
      <w:r w:rsidRPr="00FC40A3" w:rsidR="00FC40A3">
        <w:rPr>
          <w:rFonts w:eastAsia="Calibri" w:cstheme="minorHAnsi"/>
          <w:bCs/>
          <w:sz w:val="22"/>
          <w:szCs w:val="22"/>
        </w:rPr>
        <w:t xml:space="preserve"> </w:t>
      </w:r>
      <w:r w:rsidRPr="00FC40A3" w:rsidR="00FC40A3">
        <w:rPr>
          <w:rFonts w:eastAsia="Calibri" w:cstheme="minorHAnsi"/>
          <w:b/>
          <w:bCs/>
          <w:color w:val="FF0000"/>
          <w:sz w:val="22"/>
          <w:szCs w:val="22"/>
        </w:rPr>
        <w:t>(TERMINATE, GO TO END)</w:t>
      </w:r>
    </w:p>
    <w:p w:rsidRPr="00FC40A3" w:rsidR="00FC40A3" w:rsidP="00FC40A3" w:rsidRDefault="00611BBB" w14:paraId="3484E93A" w14:textId="5B758430">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906725634"/>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Somewhat unwilling</w:t>
      </w:r>
    </w:p>
    <w:p w:rsidRPr="00FC40A3" w:rsidR="00FC40A3" w:rsidP="00FC40A3" w:rsidRDefault="00611BBB" w14:paraId="69F41322" w14:textId="68117BAE">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629977028"/>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Neutral</w:t>
      </w:r>
    </w:p>
    <w:p w:rsidR="00FC40A3" w:rsidP="00FC40A3" w:rsidRDefault="00611BBB" w14:paraId="3AEC81F8" w14:textId="77777777">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327056599"/>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Somewhat willing</w:t>
      </w:r>
    </w:p>
    <w:p w:rsidR="00FC40A3" w:rsidP="00FC40A3" w:rsidRDefault="00611BBB" w14:paraId="538F00FA" w14:textId="2EBEC85B">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58932764"/>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00FC40A3">
        <w:rPr>
          <w:rFonts w:eastAsia="Calibri" w:cstheme="minorHAnsi"/>
          <w:bCs/>
          <w:sz w:val="22"/>
          <w:szCs w:val="22"/>
        </w:rPr>
        <w:t xml:space="preserve"> Willing</w:t>
      </w:r>
      <w:r w:rsidRPr="00FC40A3" w:rsidR="00FC40A3">
        <w:rPr>
          <w:rFonts w:eastAsia="Calibri" w:cstheme="minorHAnsi"/>
          <w:bCs/>
          <w:sz w:val="22"/>
          <w:szCs w:val="22"/>
        </w:rPr>
        <w:t xml:space="preserve"> </w:t>
      </w:r>
    </w:p>
    <w:p w:rsidRPr="00FC40A3" w:rsidR="00FC40A3" w:rsidP="00FC40A3" w:rsidRDefault="00FC40A3" w14:paraId="68191A2C" w14:textId="77777777">
      <w:pPr>
        <w:spacing w:before="0" w:after="0" w:line="240" w:lineRule="auto"/>
        <w:ind w:left="720"/>
        <w:rPr>
          <w:rFonts w:eastAsia="Calibri" w:cstheme="minorHAnsi"/>
          <w:bCs/>
          <w:sz w:val="22"/>
          <w:szCs w:val="22"/>
        </w:rPr>
      </w:pPr>
    </w:p>
    <w:p w:rsidR="00196582" w:rsidRDefault="00196582" w14:paraId="785E7EF9" w14:textId="77777777">
      <w:pPr>
        <w:rPr>
          <w:rFonts w:cstheme="minorHAnsi"/>
          <w:sz w:val="22"/>
          <w:szCs w:val="22"/>
        </w:rPr>
      </w:pPr>
      <w:r>
        <w:rPr>
          <w:rFonts w:cstheme="minorHAnsi"/>
          <w:sz w:val="22"/>
          <w:szCs w:val="22"/>
        </w:rPr>
        <w:br w:type="page"/>
      </w:r>
    </w:p>
    <w:p w:rsidR="00FC40A3" w:rsidP="00FC40A3" w:rsidRDefault="00FC40A3" w14:paraId="352A88F8" w14:textId="4FDD504D">
      <w:pPr>
        <w:numPr>
          <w:ilvl w:val="0"/>
          <w:numId w:val="30"/>
        </w:numPr>
        <w:spacing w:before="0" w:after="0" w:line="240" w:lineRule="auto"/>
        <w:contextualSpacing/>
        <w:rPr>
          <w:rFonts w:cstheme="minorHAnsi"/>
          <w:sz w:val="22"/>
          <w:szCs w:val="22"/>
        </w:rPr>
      </w:pPr>
      <w:r>
        <w:rPr>
          <w:rFonts w:cstheme="minorHAnsi"/>
          <w:sz w:val="22"/>
          <w:szCs w:val="22"/>
        </w:rPr>
        <w:lastRenderedPageBreak/>
        <w:t>Do you trust government sources of public health information?</w:t>
      </w:r>
    </w:p>
    <w:p w:rsidRPr="00FC40A3" w:rsidR="00FC40A3" w:rsidP="00FC40A3" w:rsidRDefault="00611BBB" w14:paraId="2D1507DA" w14:textId="26EFD09C">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598987452"/>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I don’t trust them at all</w:t>
      </w:r>
      <w:r w:rsidRPr="00FC40A3" w:rsidR="00FC40A3">
        <w:rPr>
          <w:rFonts w:eastAsia="Calibri" w:cstheme="minorHAnsi"/>
          <w:bCs/>
          <w:sz w:val="22"/>
          <w:szCs w:val="22"/>
        </w:rPr>
        <w:t xml:space="preserve"> </w:t>
      </w:r>
      <w:r w:rsidRPr="00FC40A3" w:rsidR="00FC40A3">
        <w:rPr>
          <w:rFonts w:eastAsia="Calibri" w:cstheme="minorHAnsi"/>
          <w:b/>
          <w:bCs/>
          <w:color w:val="FF0000"/>
          <w:sz w:val="22"/>
          <w:szCs w:val="22"/>
        </w:rPr>
        <w:t>(TERMINATE, GO TO END)</w:t>
      </w:r>
    </w:p>
    <w:p w:rsidRPr="00FC40A3" w:rsidR="00FC40A3" w:rsidP="00FC40A3" w:rsidRDefault="00611BBB" w14:paraId="1ADB03F9" w14:textId="179E22E5">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760648074"/>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I sometimes trust them</w:t>
      </w:r>
    </w:p>
    <w:p w:rsidRPr="00FC40A3" w:rsidR="00FC40A3" w:rsidP="00FC40A3" w:rsidRDefault="00611BBB" w14:paraId="5F342FC3" w14:textId="3CAD7992">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1253889548"/>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I am neutral</w:t>
      </w:r>
    </w:p>
    <w:p w:rsidRPr="00FC40A3" w:rsidR="00FC40A3" w:rsidP="00FC40A3" w:rsidRDefault="00611BBB" w14:paraId="7019308A" w14:textId="63B205CE">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739022663"/>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I usually trust them</w:t>
      </w:r>
    </w:p>
    <w:p w:rsidRPr="00FC40A3" w:rsidR="00FC40A3" w:rsidP="00FC40A3" w:rsidRDefault="00611BBB" w14:paraId="11682322" w14:textId="5EACAC16">
      <w:pPr>
        <w:spacing w:before="0" w:after="0" w:line="240" w:lineRule="auto"/>
        <w:ind w:left="720"/>
        <w:rPr>
          <w:rFonts w:eastAsia="Calibri" w:cstheme="minorHAnsi"/>
          <w:bCs/>
          <w:sz w:val="22"/>
          <w:szCs w:val="22"/>
        </w:rPr>
      </w:pPr>
      <w:sdt>
        <w:sdtPr>
          <w:rPr>
            <w:rFonts w:ascii="Segoe UI Symbol" w:hAnsi="Segoe UI Symbol" w:eastAsia="MS Gothic" w:cs="Segoe UI Symbol"/>
            <w:sz w:val="22"/>
            <w:szCs w:val="22"/>
          </w:rPr>
          <w:id w:val="-540201643"/>
          <w14:checkbox>
            <w14:checked w14:val="0"/>
            <w14:checkedState w14:font="MS Gothic" w14:val="2612"/>
            <w14:uncheckedState w14:font="MS Gothic" w14:val="2610"/>
          </w14:checkbox>
        </w:sdtPr>
        <w:sdtEndPr/>
        <w:sdtContent>
          <w:r w:rsidRPr="00FC40A3" w:rsidR="00FC40A3">
            <w:rPr>
              <w:rFonts w:ascii="Segoe UI Symbol" w:hAnsi="Segoe UI Symbol" w:eastAsia="MS Gothic" w:cs="Segoe UI Symbol"/>
              <w:sz w:val="22"/>
              <w:szCs w:val="22"/>
            </w:rPr>
            <w:t>☐</w:t>
          </w:r>
        </w:sdtContent>
      </w:sdt>
      <w:r w:rsidRPr="00FC40A3" w:rsidR="00FC40A3">
        <w:rPr>
          <w:rFonts w:eastAsia="Calibri" w:cstheme="minorHAnsi"/>
          <w:bCs/>
          <w:sz w:val="22"/>
          <w:szCs w:val="22"/>
        </w:rPr>
        <w:t xml:space="preserve"> </w:t>
      </w:r>
      <w:r w:rsidR="00FC40A3">
        <w:rPr>
          <w:rFonts w:eastAsia="Calibri" w:cstheme="minorHAnsi"/>
          <w:bCs/>
          <w:sz w:val="22"/>
          <w:szCs w:val="22"/>
        </w:rPr>
        <w:t>I full</w:t>
      </w:r>
      <w:r w:rsidR="00B71491">
        <w:rPr>
          <w:rFonts w:eastAsia="Calibri" w:cstheme="minorHAnsi"/>
          <w:bCs/>
          <w:sz w:val="22"/>
          <w:szCs w:val="22"/>
        </w:rPr>
        <w:t>y</w:t>
      </w:r>
      <w:r w:rsidR="00FC40A3">
        <w:rPr>
          <w:rFonts w:eastAsia="Calibri" w:cstheme="minorHAnsi"/>
          <w:bCs/>
          <w:sz w:val="22"/>
          <w:szCs w:val="22"/>
        </w:rPr>
        <w:t xml:space="preserve"> trust them</w:t>
      </w:r>
    </w:p>
    <w:p w:rsidRPr="00FC40A3" w:rsidR="00FC40A3" w:rsidP="00FC40A3" w:rsidRDefault="00FC40A3" w14:paraId="2DAF29A6" w14:textId="77777777">
      <w:pPr>
        <w:spacing w:before="0" w:after="0" w:line="240" w:lineRule="auto"/>
        <w:ind w:left="360"/>
        <w:contextualSpacing/>
        <w:rPr>
          <w:rFonts w:cstheme="minorHAnsi"/>
          <w:sz w:val="22"/>
          <w:szCs w:val="22"/>
        </w:rPr>
      </w:pPr>
    </w:p>
    <w:p w:rsidRPr="001D2480" w:rsidR="001D2480" w:rsidP="001D2480" w:rsidRDefault="001D2480" w14:paraId="655EEF9D" w14:textId="77777777">
      <w:pPr>
        <w:numPr>
          <w:ilvl w:val="0"/>
          <w:numId w:val="30"/>
        </w:numPr>
        <w:spacing w:before="0" w:after="0" w:line="240" w:lineRule="auto"/>
        <w:contextualSpacing/>
        <w:rPr>
          <w:rFonts w:cstheme="minorHAnsi"/>
          <w:sz w:val="22"/>
          <w:szCs w:val="22"/>
        </w:rPr>
      </w:pPr>
      <w:r w:rsidRPr="001D2480">
        <w:rPr>
          <w:rFonts w:cstheme="minorHAnsi"/>
          <w:sz w:val="22"/>
          <w:szCs w:val="22"/>
        </w:rPr>
        <w:t>Do you have access to the internet to participate in a Zoom session?</w:t>
      </w:r>
    </w:p>
    <w:p w:rsidRPr="001D2480" w:rsidR="001D2480" w:rsidP="001D2480" w:rsidRDefault="00611BBB" w14:paraId="061B567F"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2007544680"/>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Yes</w:t>
      </w:r>
    </w:p>
    <w:p w:rsidRPr="001D2480" w:rsidR="001D2480" w:rsidP="001D2480" w:rsidRDefault="00611BBB" w14:paraId="61D1EE4C"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2291405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No </w:t>
      </w:r>
      <w:r w:rsidRPr="001D2480" w:rsidR="001D2480">
        <w:rPr>
          <w:rFonts w:eastAsia="Calibri" w:cstheme="minorHAnsi"/>
          <w:b/>
          <w:bCs/>
          <w:color w:val="FF0000"/>
          <w:sz w:val="22"/>
          <w:szCs w:val="22"/>
        </w:rPr>
        <w:t>(TERMINATE, GO TO END)</w:t>
      </w:r>
    </w:p>
    <w:p w:rsidRPr="001D2480" w:rsidR="001D2480" w:rsidP="001D2480" w:rsidRDefault="001D2480" w14:paraId="4DAFC13C" w14:textId="77777777">
      <w:pPr>
        <w:spacing w:after="0" w:line="240" w:lineRule="auto"/>
        <w:contextualSpacing/>
        <w:rPr>
          <w:rFonts w:eastAsia="Calibri" w:cstheme="minorHAnsi"/>
          <w:bCs/>
          <w:sz w:val="22"/>
          <w:szCs w:val="22"/>
        </w:rPr>
      </w:pPr>
    </w:p>
    <w:p w:rsidRPr="001D2480" w:rsidR="001D2480" w:rsidP="001D2480" w:rsidRDefault="001D2480" w14:paraId="6A94FCA7" w14:textId="77777777">
      <w:pPr>
        <w:spacing w:after="0" w:line="240" w:lineRule="auto"/>
        <w:contextualSpacing/>
        <w:rPr>
          <w:rFonts w:eastAsia="Calibri" w:cstheme="minorHAnsi"/>
          <w:bCs/>
          <w:sz w:val="22"/>
          <w:szCs w:val="22"/>
        </w:rPr>
      </w:pPr>
    </w:p>
    <w:p w:rsidR="001D2480" w:rsidP="001D2480" w:rsidRDefault="001D2480" w14:paraId="70AD750C" w14:textId="2063AAF3">
      <w:pPr>
        <w:pBdr>
          <w:bottom w:val="single" w:color="auto" w:sz="12" w:space="7"/>
        </w:pBdr>
        <w:spacing w:after="0" w:line="240" w:lineRule="auto"/>
        <w:rPr>
          <w:rFonts w:cstheme="minorHAnsi"/>
          <w:b/>
          <w:sz w:val="22"/>
          <w:szCs w:val="22"/>
        </w:rPr>
      </w:pPr>
      <w:r w:rsidRPr="001D2480">
        <w:rPr>
          <w:rFonts w:cstheme="minorHAnsi"/>
          <w:b/>
          <w:sz w:val="22"/>
          <w:szCs w:val="22"/>
        </w:rPr>
        <w:t>Additional Screening Attributes</w:t>
      </w:r>
    </w:p>
    <w:p w:rsidRPr="001D2480" w:rsidR="001D2480" w:rsidP="001D2480" w:rsidRDefault="001D2480" w14:paraId="49703A28" w14:textId="77777777">
      <w:pPr>
        <w:spacing w:after="0" w:line="240" w:lineRule="auto"/>
        <w:contextualSpacing/>
        <w:rPr>
          <w:rFonts w:cstheme="minorHAnsi"/>
          <w:sz w:val="22"/>
          <w:szCs w:val="22"/>
        </w:rPr>
      </w:pPr>
    </w:p>
    <w:p w:rsidRPr="001D2480" w:rsidR="001D2480" w:rsidP="001D2480" w:rsidRDefault="001D2480" w14:paraId="7173E07A" w14:textId="77777777">
      <w:pPr>
        <w:spacing w:after="0" w:line="240" w:lineRule="auto"/>
        <w:contextualSpacing/>
        <w:rPr>
          <w:rFonts w:cstheme="minorHAnsi"/>
          <w:sz w:val="22"/>
          <w:szCs w:val="22"/>
        </w:rPr>
      </w:pPr>
      <w:r w:rsidRPr="001D2480">
        <w:rPr>
          <w:rFonts w:cstheme="minorHAnsi"/>
          <w:sz w:val="22"/>
          <w:szCs w:val="22"/>
        </w:rPr>
        <w:t>NOTE TO RECRUITER: The following questions respond to required and optional participant attributes.</w:t>
      </w:r>
    </w:p>
    <w:p w:rsidRPr="001D2480" w:rsidR="001D2480" w:rsidP="001D2480" w:rsidRDefault="001D2480" w14:paraId="0577A142" w14:textId="77777777">
      <w:pPr>
        <w:spacing w:after="0" w:line="240" w:lineRule="auto"/>
        <w:contextualSpacing/>
        <w:rPr>
          <w:rFonts w:cstheme="minorHAnsi"/>
          <w:sz w:val="22"/>
          <w:szCs w:val="22"/>
        </w:rPr>
      </w:pPr>
    </w:p>
    <w:p w:rsidRPr="001D2480" w:rsidR="001D2480" w:rsidP="001D2480" w:rsidRDefault="001D2480" w14:paraId="59721B0B" w14:textId="77777777">
      <w:pPr>
        <w:spacing w:after="0" w:line="240" w:lineRule="auto"/>
        <w:rPr>
          <w:rFonts w:cstheme="minorHAnsi"/>
          <w:b/>
          <w:sz w:val="22"/>
          <w:szCs w:val="22"/>
        </w:rPr>
      </w:pPr>
      <w:r w:rsidRPr="001D2480">
        <w:rPr>
          <w:rFonts w:cstheme="minorHAnsi"/>
          <w:b/>
          <w:sz w:val="22"/>
          <w:szCs w:val="22"/>
        </w:rPr>
        <w:t xml:space="preserve">Optional Attributes: </w:t>
      </w:r>
    </w:p>
    <w:p w:rsidRPr="001D2480" w:rsidR="001D2480" w:rsidP="001D2480" w:rsidRDefault="001D2480" w14:paraId="09846C6F" w14:textId="77777777">
      <w:pPr>
        <w:spacing w:after="0" w:line="240" w:lineRule="auto"/>
        <w:rPr>
          <w:rFonts w:cstheme="minorHAnsi"/>
          <w:sz w:val="22"/>
          <w:szCs w:val="22"/>
        </w:rPr>
      </w:pPr>
      <w:r w:rsidRPr="001D2480">
        <w:rPr>
          <w:rFonts w:cstheme="minorHAnsi"/>
          <w:sz w:val="22"/>
          <w:szCs w:val="22"/>
        </w:rPr>
        <w:t xml:space="preserve">If feasible, enrich the pool with parents/guardians in the younger child age range with those who have children ages 2 and younger. </w:t>
      </w:r>
    </w:p>
    <w:p w:rsidRPr="001D2480" w:rsidR="001D2480" w:rsidP="001D2480" w:rsidRDefault="001D2480" w14:paraId="3840A655" w14:textId="77777777">
      <w:pPr>
        <w:spacing w:after="0" w:line="240" w:lineRule="auto"/>
        <w:contextualSpacing/>
        <w:rPr>
          <w:rFonts w:cstheme="minorHAnsi"/>
          <w:sz w:val="22"/>
          <w:szCs w:val="22"/>
        </w:rPr>
      </w:pPr>
    </w:p>
    <w:p w:rsidRPr="001D2480" w:rsidR="001D2480" w:rsidP="001D2480" w:rsidRDefault="001D2480" w14:paraId="2339D3B6" w14:textId="77777777">
      <w:pPr>
        <w:numPr>
          <w:ilvl w:val="0"/>
          <w:numId w:val="30"/>
        </w:numPr>
        <w:spacing w:before="0" w:after="0" w:line="240" w:lineRule="auto"/>
        <w:contextualSpacing/>
        <w:rPr>
          <w:rFonts w:cstheme="minorHAnsi"/>
          <w:sz w:val="22"/>
          <w:szCs w:val="22"/>
        </w:rPr>
      </w:pPr>
      <w:r w:rsidRPr="001D2480">
        <w:rPr>
          <w:rFonts w:cstheme="minorHAnsi"/>
          <w:sz w:val="22"/>
          <w:szCs w:val="22"/>
        </w:rPr>
        <w:t xml:space="preserve">What is your gender? </w:t>
      </w:r>
    </w:p>
    <w:p w:rsidRPr="001D2480" w:rsidR="001D2480" w:rsidP="001D2480" w:rsidRDefault="00611BBB" w14:paraId="7C7BB5DF" w14:textId="77777777">
      <w:pPr>
        <w:tabs>
          <w:tab w:val="left" w:pos="8100"/>
        </w:tabs>
        <w:spacing w:before="0" w:after="0" w:line="240" w:lineRule="auto"/>
        <w:ind w:left="720"/>
        <w:rPr>
          <w:rFonts w:cstheme="minorHAnsi"/>
          <w:sz w:val="22"/>
          <w:szCs w:val="22"/>
        </w:rPr>
      </w:pPr>
      <w:sdt>
        <w:sdtPr>
          <w:rPr>
            <w:rFonts w:eastAsia="MS Gothic" w:cstheme="minorHAnsi"/>
            <w:sz w:val="22"/>
            <w:szCs w:val="22"/>
          </w:rPr>
          <w:id w:val="1500543830"/>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Male</w:t>
      </w:r>
      <w:r w:rsidRPr="001D2480" w:rsidR="001D2480">
        <w:rPr>
          <w:rFonts w:cstheme="minorHAnsi"/>
          <w:sz w:val="22"/>
          <w:szCs w:val="22"/>
        </w:rPr>
        <w:tab/>
      </w:r>
    </w:p>
    <w:p w:rsidRPr="001D2480" w:rsidR="001D2480" w:rsidP="001D2480" w:rsidRDefault="00611BBB" w14:paraId="30FD142A" w14:textId="77777777">
      <w:pPr>
        <w:spacing w:before="0" w:after="0" w:line="240" w:lineRule="auto"/>
        <w:ind w:left="720"/>
        <w:rPr>
          <w:rFonts w:cstheme="minorHAnsi"/>
          <w:sz w:val="22"/>
          <w:szCs w:val="22"/>
        </w:rPr>
      </w:pPr>
      <w:sdt>
        <w:sdtPr>
          <w:rPr>
            <w:rFonts w:eastAsia="MS Gothic" w:cstheme="minorHAnsi"/>
            <w:sz w:val="22"/>
            <w:szCs w:val="22"/>
          </w:rPr>
          <w:id w:val="-622377510"/>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Female</w:t>
      </w:r>
    </w:p>
    <w:p w:rsidRPr="001D2480" w:rsidR="001D2480" w:rsidP="001D2480" w:rsidRDefault="00611BBB" w14:paraId="77FB5550" w14:textId="77777777">
      <w:pPr>
        <w:spacing w:before="0" w:after="0" w:line="240" w:lineRule="auto"/>
        <w:ind w:left="720"/>
        <w:rPr>
          <w:rFonts w:cstheme="minorHAnsi"/>
          <w:sz w:val="22"/>
          <w:szCs w:val="22"/>
        </w:rPr>
      </w:pPr>
      <w:sdt>
        <w:sdtPr>
          <w:rPr>
            <w:rFonts w:eastAsia="MS Gothic" w:cstheme="minorHAnsi"/>
            <w:sz w:val="22"/>
            <w:szCs w:val="22"/>
          </w:rPr>
          <w:id w:val="188498143"/>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Other</w:t>
      </w:r>
    </w:p>
    <w:p w:rsidRPr="001D2480" w:rsidR="001D2480" w:rsidP="001D2480" w:rsidRDefault="00611BBB" w14:paraId="0004D7E6" w14:textId="77777777">
      <w:pPr>
        <w:spacing w:before="0" w:after="0" w:line="240" w:lineRule="auto"/>
        <w:ind w:left="720"/>
        <w:rPr>
          <w:rFonts w:cstheme="minorHAnsi"/>
          <w:sz w:val="22"/>
          <w:szCs w:val="22"/>
        </w:rPr>
      </w:pPr>
      <w:sdt>
        <w:sdtPr>
          <w:rPr>
            <w:rFonts w:eastAsia="MS Gothic" w:cstheme="minorHAnsi"/>
            <w:sz w:val="22"/>
            <w:szCs w:val="22"/>
          </w:rPr>
          <w:id w:val="-1336759687"/>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Decline to answer</w:t>
      </w:r>
    </w:p>
    <w:p w:rsidRPr="001D2480" w:rsidR="001D2480" w:rsidP="001D2480" w:rsidRDefault="001D2480" w14:paraId="54DB5384" w14:textId="77777777">
      <w:pPr>
        <w:spacing w:after="0" w:line="240" w:lineRule="auto"/>
        <w:ind w:left="360"/>
        <w:contextualSpacing/>
        <w:rPr>
          <w:rFonts w:cstheme="minorHAnsi"/>
          <w:sz w:val="22"/>
          <w:szCs w:val="22"/>
          <w:highlight w:val="yellow"/>
        </w:rPr>
      </w:pPr>
    </w:p>
    <w:p w:rsidRPr="001D2480" w:rsidR="0003609B" w:rsidP="0003609B" w:rsidRDefault="0003609B" w14:paraId="4F6DA786" w14:textId="77777777">
      <w:pPr>
        <w:numPr>
          <w:ilvl w:val="0"/>
          <w:numId w:val="30"/>
        </w:numPr>
        <w:spacing w:before="0" w:after="0" w:line="240" w:lineRule="auto"/>
        <w:contextualSpacing/>
        <w:rPr>
          <w:rFonts w:cstheme="minorHAnsi"/>
          <w:sz w:val="22"/>
          <w:szCs w:val="22"/>
        </w:rPr>
      </w:pPr>
      <w:r w:rsidRPr="001D2480">
        <w:rPr>
          <w:rFonts w:cstheme="minorHAnsi"/>
          <w:sz w:val="22"/>
          <w:szCs w:val="22"/>
        </w:rPr>
        <w:t xml:space="preserve">Would you describe yourself as Hispanic or Latino? </w:t>
      </w:r>
    </w:p>
    <w:p w:rsidRPr="001D2480" w:rsidR="0003609B" w:rsidP="0003609B" w:rsidRDefault="00611BBB" w14:paraId="3CC08F67" w14:textId="77777777">
      <w:pPr>
        <w:spacing w:after="0" w:line="240" w:lineRule="auto"/>
        <w:ind w:left="720"/>
        <w:contextualSpacing/>
        <w:rPr>
          <w:rFonts w:cstheme="minorHAnsi"/>
          <w:sz w:val="22"/>
          <w:szCs w:val="22"/>
        </w:rPr>
      </w:pPr>
      <w:sdt>
        <w:sdtPr>
          <w:rPr>
            <w:rFonts w:eastAsia="MS Gothic" w:cstheme="minorHAnsi"/>
            <w:sz w:val="22"/>
            <w:szCs w:val="22"/>
          </w:rPr>
          <w:id w:val="-1522774736"/>
          <w14:checkbox>
            <w14:checked w14:val="0"/>
            <w14:checkedState w14:font="MS Gothic" w14:val="2612"/>
            <w14:uncheckedState w14:font="MS Gothic" w14:val="2610"/>
          </w14:checkbox>
        </w:sdtPr>
        <w:sdtEndPr/>
        <w:sdtContent>
          <w:r w:rsidRPr="001D2480" w:rsidR="0003609B">
            <w:rPr>
              <w:rFonts w:ascii="Segoe UI Symbol" w:hAnsi="Segoe UI Symbol" w:eastAsia="MS Gothic" w:cs="Segoe UI Symbol"/>
              <w:sz w:val="22"/>
              <w:szCs w:val="22"/>
            </w:rPr>
            <w:t>☐</w:t>
          </w:r>
        </w:sdtContent>
      </w:sdt>
      <w:r w:rsidRPr="001D2480" w:rsidR="0003609B">
        <w:rPr>
          <w:rFonts w:cstheme="minorHAnsi"/>
          <w:sz w:val="22"/>
          <w:szCs w:val="22"/>
        </w:rPr>
        <w:t xml:space="preserve"> Yes</w:t>
      </w:r>
    </w:p>
    <w:p w:rsidRPr="001D2480" w:rsidR="0003609B" w:rsidP="0003609B" w:rsidRDefault="00611BBB" w14:paraId="424A4673" w14:textId="77777777">
      <w:pPr>
        <w:spacing w:after="0" w:line="240" w:lineRule="auto"/>
        <w:ind w:left="720"/>
        <w:contextualSpacing/>
        <w:rPr>
          <w:rFonts w:cstheme="minorHAnsi"/>
          <w:sz w:val="22"/>
          <w:szCs w:val="22"/>
        </w:rPr>
      </w:pPr>
      <w:sdt>
        <w:sdtPr>
          <w:rPr>
            <w:rFonts w:eastAsia="MS Gothic" w:cstheme="minorHAnsi"/>
            <w:sz w:val="22"/>
            <w:szCs w:val="22"/>
          </w:rPr>
          <w:id w:val="1904331188"/>
          <w14:checkbox>
            <w14:checked w14:val="0"/>
            <w14:checkedState w14:font="MS Gothic" w14:val="2612"/>
            <w14:uncheckedState w14:font="MS Gothic" w14:val="2610"/>
          </w14:checkbox>
        </w:sdtPr>
        <w:sdtEndPr/>
        <w:sdtContent>
          <w:r w:rsidRPr="001D2480" w:rsidR="0003609B">
            <w:rPr>
              <w:rFonts w:ascii="Segoe UI Symbol" w:hAnsi="Segoe UI Symbol" w:eastAsia="MS Gothic" w:cs="Segoe UI Symbol"/>
              <w:sz w:val="22"/>
              <w:szCs w:val="22"/>
            </w:rPr>
            <w:t>☐</w:t>
          </w:r>
        </w:sdtContent>
      </w:sdt>
      <w:r w:rsidRPr="001D2480" w:rsidR="0003609B">
        <w:rPr>
          <w:rFonts w:cstheme="minorHAnsi"/>
          <w:sz w:val="22"/>
          <w:szCs w:val="22"/>
        </w:rPr>
        <w:t xml:space="preserve"> No</w:t>
      </w:r>
    </w:p>
    <w:p w:rsidR="0003609B" w:rsidP="0003609B" w:rsidRDefault="00611BBB" w14:paraId="367D7010" w14:textId="0540D7D4">
      <w:pPr>
        <w:spacing w:after="0" w:line="240" w:lineRule="auto"/>
        <w:ind w:left="720"/>
        <w:contextualSpacing/>
        <w:rPr>
          <w:rFonts w:cstheme="minorHAnsi"/>
          <w:sz w:val="22"/>
          <w:szCs w:val="22"/>
        </w:rPr>
      </w:pPr>
      <w:sdt>
        <w:sdtPr>
          <w:rPr>
            <w:rFonts w:eastAsia="MS Gothic" w:cstheme="minorHAnsi"/>
            <w:sz w:val="22"/>
            <w:szCs w:val="22"/>
          </w:rPr>
          <w:id w:val="-517700706"/>
          <w14:checkbox>
            <w14:checked w14:val="0"/>
            <w14:checkedState w14:font="MS Gothic" w14:val="2612"/>
            <w14:uncheckedState w14:font="MS Gothic" w14:val="2610"/>
          </w14:checkbox>
        </w:sdtPr>
        <w:sdtEndPr/>
        <w:sdtContent>
          <w:r w:rsidRPr="001D2480" w:rsidR="0003609B">
            <w:rPr>
              <w:rFonts w:ascii="Segoe UI Symbol" w:hAnsi="Segoe UI Symbol" w:eastAsia="MS Gothic" w:cs="Segoe UI Symbol"/>
              <w:sz w:val="22"/>
              <w:szCs w:val="22"/>
            </w:rPr>
            <w:t>☐</w:t>
          </w:r>
        </w:sdtContent>
      </w:sdt>
      <w:r w:rsidRPr="001D2480" w:rsidR="0003609B">
        <w:rPr>
          <w:rFonts w:cstheme="minorHAnsi"/>
          <w:sz w:val="22"/>
          <w:szCs w:val="22"/>
        </w:rPr>
        <w:t xml:space="preserve"> Prefer not to answer</w:t>
      </w:r>
    </w:p>
    <w:p w:rsidRPr="001D2480" w:rsidR="0003609B" w:rsidP="0003609B" w:rsidRDefault="0003609B" w14:paraId="23A49478" w14:textId="77777777">
      <w:pPr>
        <w:spacing w:after="0" w:line="240" w:lineRule="auto"/>
        <w:ind w:left="720"/>
        <w:contextualSpacing/>
        <w:rPr>
          <w:rFonts w:cstheme="minorHAnsi"/>
          <w:sz w:val="22"/>
          <w:szCs w:val="22"/>
        </w:rPr>
      </w:pPr>
    </w:p>
    <w:p w:rsidRPr="001D2480" w:rsidR="001D2480" w:rsidP="001D2480" w:rsidRDefault="001D2480" w14:paraId="7D1FDB4C" w14:textId="679110B5">
      <w:pPr>
        <w:pStyle w:val="ListParagraph"/>
        <w:numPr>
          <w:ilvl w:val="0"/>
          <w:numId w:val="30"/>
        </w:numPr>
        <w:spacing w:before="0" w:after="0" w:line="240" w:lineRule="auto"/>
        <w:rPr>
          <w:rFonts w:cstheme="minorHAnsi"/>
          <w:sz w:val="22"/>
          <w:szCs w:val="22"/>
        </w:rPr>
      </w:pPr>
      <w:r w:rsidRPr="001D2480">
        <w:rPr>
          <w:rFonts w:cstheme="minorHAnsi"/>
          <w:sz w:val="22"/>
          <w:szCs w:val="22"/>
        </w:rPr>
        <w:t>How would you describe your racial background? (choose all that apply)</w:t>
      </w:r>
    </w:p>
    <w:p w:rsidRPr="001D2480" w:rsidR="001D2480" w:rsidP="001D2480" w:rsidRDefault="00611BBB" w14:paraId="4A2CF356" w14:textId="77777777">
      <w:pPr>
        <w:spacing w:before="0" w:after="0" w:line="240" w:lineRule="auto"/>
        <w:ind w:left="720"/>
        <w:contextualSpacing/>
        <w:rPr>
          <w:rFonts w:cstheme="minorHAnsi"/>
          <w:sz w:val="22"/>
          <w:szCs w:val="22"/>
        </w:rPr>
      </w:pPr>
      <w:sdt>
        <w:sdtPr>
          <w:rPr>
            <w:rFonts w:eastAsia="MS Gothic" w:cstheme="minorHAnsi"/>
            <w:sz w:val="22"/>
            <w:szCs w:val="22"/>
          </w:rPr>
          <w:id w:val="-311493616"/>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American Indian or Alaska Native </w:t>
      </w:r>
    </w:p>
    <w:p w:rsidRPr="001D2480" w:rsidR="001D2480" w:rsidP="001D2480" w:rsidRDefault="00611BBB" w14:paraId="3980067B" w14:textId="77777777">
      <w:pPr>
        <w:spacing w:after="0" w:line="240" w:lineRule="auto"/>
        <w:ind w:left="720"/>
        <w:contextualSpacing/>
        <w:rPr>
          <w:rFonts w:cstheme="minorHAnsi"/>
          <w:sz w:val="22"/>
          <w:szCs w:val="22"/>
        </w:rPr>
      </w:pPr>
      <w:sdt>
        <w:sdtPr>
          <w:rPr>
            <w:rFonts w:eastAsia="MS Gothic" w:cstheme="minorHAnsi"/>
            <w:sz w:val="22"/>
            <w:szCs w:val="22"/>
          </w:rPr>
          <w:id w:val="47226151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Asian </w:t>
      </w:r>
    </w:p>
    <w:p w:rsidRPr="001D2480" w:rsidR="001D2480" w:rsidP="001D2480" w:rsidRDefault="00611BBB" w14:paraId="7F856729" w14:textId="77777777">
      <w:pPr>
        <w:spacing w:after="0" w:line="240" w:lineRule="auto"/>
        <w:ind w:left="720"/>
        <w:contextualSpacing/>
        <w:rPr>
          <w:rFonts w:cstheme="minorHAnsi"/>
          <w:sz w:val="22"/>
          <w:szCs w:val="22"/>
        </w:rPr>
      </w:pPr>
      <w:sdt>
        <w:sdtPr>
          <w:rPr>
            <w:rFonts w:eastAsia="MS Gothic" w:cstheme="minorHAnsi"/>
            <w:sz w:val="22"/>
            <w:szCs w:val="22"/>
          </w:rPr>
          <w:id w:val="-1922566652"/>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Black or African American </w:t>
      </w:r>
    </w:p>
    <w:p w:rsidRPr="001D2480" w:rsidR="001D2480" w:rsidP="001D2480" w:rsidRDefault="00611BBB" w14:paraId="3BD37EDD" w14:textId="77777777">
      <w:pPr>
        <w:spacing w:after="0" w:line="240" w:lineRule="auto"/>
        <w:ind w:left="720"/>
        <w:contextualSpacing/>
        <w:rPr>
          <w:rFonts w:cstheme="minorHAnsi"/>
          <w:sz w:val="22"/>
          <w:szCs w:val="22"/>
        </w:rPr>
      </w:pPr>
      <w:sdt>
        <w:sdtPr>
          <w:rPr>
            <w:rFonts w:eastAsia="MS Gothic" w:cstheme="minorHAnsi"/>
            <w:sz w:val="22"/>
            <w:szCs w:val="22"/>
          </w:rPr>
          <w:id w:val="209242249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Native Hawaiian or Other Pacific Islander </w:t>
      </w:r>
    </w:p>
    <w:p w:rsidRPr="001D2480" w:rsidR="001D2480" w:rsidP="001D2480" w:rsidRDefault="00611BBB" w14:paraId="3BB6BE93" w14:textId="77777777">
      <w:pPr>
        <w:spacing w:after="0" w:line="240" w:lineRule="auto"/>
        <w:ind w:left="720"/>
        <w:contextualSpacing/>
        <w:rPr>
          <w:rFonts w:cstheme="minorHAnsi"/>
          <w:sz w:val="22"/>
          <w:szCs w:val="22"/>
        </w:rPr>
      </w:pPr>
      <w:sdt>
        <w:sdtPr>
          <w:rPr>
            <w:rFonts w:eastAsia="MS Gothic" w:cstheme="minorHAnsi"/>
            <w:sz w:val="22"/>
            <w:szCs w:val="22"/>
          </w:rPr>
          <w:id w:val="1278987748"/>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White</w:t>
      </w:r>
    </w:p>
    <w:p w:rsidRPr="001D2480" w:rsidR="001D2480" w:rsidP="001D2480" w:rsidRDefault="00611BBB" w14:paraId="3233EF58" w14:textId="77777777">
      <w:pPr>
        <w:spacing w:after="0" w:line="240" w:lineRule="auto"/>
        <w:ind w:left="720"/>
        <w:contextualSpacing/>
        <w:rPr>
          <w:rFonts w:cstheme="minorHAnsi"/>
          <w:sz w:val="22"/>
          <w:szCs w:val="22"/>
        </w:rPr>
      </w:pPr>
      <w:sdt>
        <w:sdtPr>
          <w:rPr>
            <w:rFonts w:eastAsia="MS Gothic" w:cstheme="minorHAnsi"/>
            <w:sz w:val="22"/>
            <w:szCs w:val="22"/>
          </w:rPr>
          <w:id w:val="1650668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Prefer not to answer</w:t>
      </w:r>
    </w:p>
    <w:p w:rsidRPr="001D2480" w:rsidR="001D2480" w:rsidP="001D2480" w:rsidRDefault="001D2480" w14:paraId="0D71D385" w14:textId="77777777">
      <w:pPr>
        <w:spacing w:after="0" w:line="240" w:lineRule="auto"/>
        <w:ind w:left="720"/>
        <w:contextualSpacing/>
        <w:rPr>
          <w:rFonts w:cstheme="minorHAnsi"/>
          <w:sz w:val="22"/>
          <w:szCs w:val="22"/>
        </w:rPr>
      </w:pPr>
    </w:p>
    <w:p w:rsidRPr="001D2480" w:rsidR="001D2480" w:rsidP="001D2480" w:rsidRDefault="001D2480" w14:paraId="0016FC3F" w14:textId="77777777">
      <w:pPr>
        <w:spacing w:after="0" w:line="240" w:lineRule="auto"/>
        <w:contextualSpacing/>
        <w:rPr>
          <w:rFonts w:cstheme="minorHAnsi"/>
          <w:sz w:val="22"/>
          <w:szCs w:val="22"/>
        </w:rPr>
      </w:pPr>
    </w:p>
    <w:p w:rsidR="00196582" w:rsidRDefault="00196582" w14:paraId="1A5D8CC0" w14:textId="77777777">
      <w:pPr>
        <w:rPr>
          <w:rFonts w:cstheme="minorHAnsi"/>
          <w:sz w:val="22"/>
          <w:szCs w:val="22"/>
        </w:rPr>
      </w:pPr>
      <w:r>
        <w:rPr>
          <w:rFonts w:cstheme="minorHAnsi"/>
          <w:sz w:val="22"/>
          <w:szCs w:val="22"/>
        </w:rPr>
        <w:br w:type="page"/>
      </w:r>
    </w:p>
    <w:p w:rsidRPr="001D2480" w:rsidR="001D2480" w:rsidP="001D2480" w:rsidRDefault="001D2480" w14:paraId="0CD7B550" w14:textId="3AA9ACF9">
      <w:pPr>
        <w:pStyle w:val="ListParagraph"/>
        <w:numPr>
          <w:ilvl w:val="0"/>
          <w:numId w:val="30"/>
        </w:numPr>
        <w:spacing w:before="0" w:after="0" w:line="240" w:lineRule="auto"/>
        <w:rPr>
          <w:rFonts w:cstheme="minorHAnsi"/>
          <w:sz w:val="22"/>
          <w:szCs w:val="22"/>
        </w:rPr>
      </w:pPr>
      <w:r w:rsidRPr="001D2480">
        <w:rPr>
          <w:rFonts w:cstheme="minorHAnsi"/>
          <w:sz w:val="22"/>
          <w:szCs w:val="22"/>
        </w:rPr>
        <w:lastRenderedPageBreak/>
        <w:t xml:space="preserve">How would you best describe the setting in which you live? </w:t>
      </w:r>
    </w:p>
    <w:p w:rsidRPr="001D2480" w:rsidR="001D2480" w:rsidP="001D2480" w:rsidRDefault="00611BBB" w14:paraId="4A5368EC" w14:textId="77777777">
      <w:pPr>
        <w:pStyle w:val="ListParagraph"/>
        <w:spacing w:after="0" w:line="240" w:lineRule="auto"/>
        <w:rPr>
          <w:rFonts w:cstheme="minorHAnsi"/>
          <w:sz w:val="22"/>
          <w:szCs w:val="22"/>
        </w:rPr>
      </w:pPr>
      <w:sdt>
        <w:sdtPr>
          <w:rPr>
            <w:rFonts w:eastAsia="MS Gothic" w:cstheme="minorHAnsi"/>
            <w:sz w:val="22"/>
            <w:szCs w:val="22"/>
          </w:rPr>
          <w:id w:val="-676270302"/>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Rural</w:t>
      </w:r>
    </w:p>
    <w:p w:rsidRPr="001D2480" w:rsidR="001D2480" w:rsidP="001D2480" w:rsidRDefault="00611BBB" w14:paraId="7CED0954" w14:textId="77777777">
      <w:pPr>
        <w:pStyle w:val="ListParagraph"/>
        <w:spacing w:after="0" w:line="240" w:lineRule="auto"/>
        <w:rPr>
          <w:rFonts w:cstheme="minorHAnsi"/>
          <w:sz w:val="22"/>
          <w:szCs w:val="22"/>
        </w:rPr>
      </w:pPr>
      <w:sdt>
        <w:sdtPr>
          <w:rPr>
            <w:rFonts w:eastAsia="MS Gothic" w:cstheme="minorHAnsi"/>
            <w:sz w:val="22"/>
            <w:szCs w:val="22"/>
          </w:rPr>
          <w:id w:val="1177163636"/>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Suburban</w:t>
      </w:r>
    </w:p>
    <w:p w:rsidRPr="001D2480" w:rsidR="001D2480" w:rsidP="001D2480" w:rsidRDefault="00611BBB" w14:paraId="2C8BE336" w14:textId="77777777">
      <w:pPr>
        <w:pStyle w:val="ListParagraph"/>
        <w:spacing w:after="0" w:line="240" w:lineRule="auto"/>
        <w:rPr>
          <w:rFonts w:cstheme="minorHAnsi"/>
          <w:sz w:val="22"/>
          <w:szCs w:val="22"/>
        </w:rPr>
      </w:pPr>
      <w:sdt>
        <w:sdtPr>
          <w:rPr>
            <w:rFonts w:eastAsia="MS Gothic" w:cstheme="minorHAnsi"/>
            <w:sz w:val="22"/>
            <w:szCs w:val="22"/>
          </w:rPr>
          <w:id w:val="-2138713454"/>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cstheme="minorHAnsi"/>
          <w:sz w:val="22"/>
          <w:szCs w:val="22"/>
        </w:rPr>
        <w:t xml:space="preserve"> Urban</w:t>
      </w:r>
    </w:p>
    <w:p w:rsidRPr="001D2480" w:rsidR="001D2480" w:rsidP="001D2480" w:rsidRDefault="001D2480" w14:paraId="0D9866A9" w14:textId="77777777">
      <w:pPr>
        <w:spacing w:after="0" w:line="240" w:lineRule="auto"/>
        <w:rPr>
          <w:rFonts w:cstheme="minorHAnsi"/>
          <w:i/>
          <w:sz w:val="22"/>
          <w:szCs w:val="22"/>
        </w:rPr>
      </w:pPr>
    </w:p>
    <w:p w:rsidRPr="001D2480" w:rsidR="001D2480" w:rsidP="001D2480" w:rsidRDefault="001D2480" w14:paraId="2AA72548" w14:textId="77777777">
      <w:pPr>
        <w:numPr>
          <w:ilvl w:val="0"/>
          <w:numId w:val="30"/>
        </w:numPr>
        <w:spacing w:before="0" w:after="0" w:line="240" w:lineRule="auto"/>
        <w:contextualSpacing/>
        <w:rPr>
          <w:rFonts w:cstheme="minorHAnsi"/>
          <w:sz w:val="22"/>
          <w:szCs w:val="22"/>
        </w:rPr>
      </w:pPr>
      <w:r w:rsidRPr="001D2480">
        <w:rPr>
          <w:rFonts w:cstheme="minorHAnsi"/>
          <w:sz w:val="22"/>
          <w:szCs w:val="22"/>
        </w:rPr>
        <w:t>In which state is do you live?</w:t>
      </w:r>
    </w:p>
    <w:p w:rsidR="001D2480" w:rsidP="001D2480" w:rsidRDefault="00611BBB" w14:paraId="694E045C" w14:textId="20D89059">
      <w:pPr>
        <w:spacing w:after="0" w:line="240" w:lineRule="auto"/>
        <w:ind w:left="720"/>
        <w:contextualSpacing/>
        <w:rPr>
          <w:rFonts w:eastAsia="Calibri" w:cstheme="minorHAnsi"/>
          <w:bCs/>
          <w:sz w:val="22"/>
          <w:szCs w:val="22"/>
        </w:rPr>
      </w:pPr>
      <w:sdt>
        <w:sdtPr>
          <w:rPr>
            <w:rFonts w:eastAsia="MS Gothic" w:cstheme="minorHAnsi"/>
            <w:sz w:val="22"/>
            <w:szCs w:val="22"/>
          </w:rPr>
          <w:id w:val="-86231922"/>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Calibri" w:cstheme="minorHAnsi"/>
          <w:bCs/>
          <w:sz w:val="22"/>
          <w:szCs w:val="22"/>
        </w:rPr>
        <w:t xml:space="preserve"> Open-ended</w:t>
      </w:r>
    </w:p>
    <w:p w:rsidR="00FF4179" w:rsidP="001D2480" w:rsidRDefault="00FF4179" w14:paraId="2F266CB1" w14:textId="77777777">
      <w:pPr>
        <w:spacing w:after="0" w:line="240" w:lineRule="auto"/>
        <w:ind w:left="720"/>
        <w:contextualSpacing/>
        <w:rPr>
          <w:rFonts w:eastAsia="Calibri" w:cstheme="minorHAnsi"/>
          <w:bCs/>
          <w:sz w:val="22"/>
          <w:szCs w:val="22"/>
        </w:rPr>
      </w:pPr>
    </w:p>
    <w:p w:rsidR="00FF4179" w:rsidP="00FF4179" w:rsidRDefault="00FF4179" w14:paraId="328BDB19" w14:textId="209F6EDE">
      <w:pPr>
        <w:pStyle w:val="ListParagraph"/>
        <w:numPr>
          <w:ilvl w:val="0"/>
          <w:numId w:val="30"/>
        </w:numPr>
        <w:spacing w:before="0" w:after="0" w:line="240" w:lineRule="auto"/>
        <w:rPr>
          <w:rFonts w:cstheme="minorHAnsi"/>
          <w:sz w:val="22"/>
          <w:szCs w:val="22"/>
        </w:rPr>
      </w:pPr>
      <w:r>
        <w:rPr>
          <w:rFonts w:cstheme="minorHAnsi"/>
          <w:sz w:val="22"/>
          <w:szCs w:val="22"/>
        </w:rPr>
        <w:t>What is your approximate total household income?</w:t>
      </w:r>
    </w:p>
    <w:p w:rsidRPr="00FF4179" w:rsidR="00FF4179" w:rsidP="00FF4179" w:rsidRDefault="00611BBB" w14:paraId="3A611710" w14:textId="3AAD990D">
      <w:pPr>
        <w:tabs>
          <w:tab w:val="left" w:pos="8100"/>
        </w:tabs>
        <w:spacing w:before="0" w:after="0" w:line="240" w:lineRule="auto"/>
        <w:ind w:left="720"/>
        <w:rPr>
          <w:rFonts w:cstheme="minorHAnsi"/>
          <w:sz w:val="22"/>
          <w:szCs w:val="22"/>
        </w:rPr>
      </w:pPr>
      <w:sdt>
        <w:sdtPr>
          <w:rPr>
            <w:rFonts w:ascii="Segoe UI Symbol" w:hAnsi="Segoe UI Symbol" w:eastAsia="MS Gothic" w:cs="Segoe UI Symbol"/>
            <w:sz w:val="22"/>
            <w:szCs w:val="22"/>
          </w:rPr>
          <w:id w:val="1465541909"/>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Less than $75,000 a year</w:t>
      </w:r>
    </w:p>
    <w:p w:rsidR="00FF4179" w:rsidP="00FF4179" w:rsidRDefault="00611BBB" w14:paraId="7B8EFB4E" w14:textId="130CDD5A">
      <w:pPr>
        <w:spacing w:before="0" w:after="0" w:line="240" w:lineRule="auto"/>
        <w:ind w:left="720"/>
        <w:rPr>
          <w:rFonts w:cstheme="minorHAnsi"/>
          <w:sz w:val="22"/>
          <w:szCs w:val="22"/>
        </w:rPr>
      </w:pPr>
      <w:sdt>
        <w:sdtPr>
          <w:rPr>
            <w:rFonts w:ascii="Segoe UI Symbol" w:hAnsi="Segoe UI Symbol" w:eastAsia="MS Gothic" w:cs="Segoe UI Symbol"/>
            <w:sz w:val="22"/>
            <w:szCs w:val="22"/>
          </w:rPr>
          <w:id w:val="1099452174"/>
          <w14:checkbox>
            <w14:checked w14:val="0"/>
            <w14:checkedState w14:font="MS Gothic" w14:val="2612"/>
            <w14:uncheckedState w14:font="MS Gothic" w14:val="2610"/>
          </w14:checkbox>
        </w:sdtPr>
        <w:sdtEndPr/>
        <w:sdtContent>
          <w:r w:rsidRPr="00FF4179" w:rsidR="00FF4179">
            <w:rPr>
              <w:rFonts w:ascii="Segoe UI Symbol" w:hAnsi="Segoe UI Symbol" w:eastAsia="MS Gothic" w:cs="Segoe UI Symbol"/>
              <w:sz w:val="22"/>
              <w:szCs w:val="22"/>
            </w:rPr>
            <w:t>☐</w:t>
          </w:r>
        </w:sdtContent>
      </w:sdt>
      <w:r w:rsidRPr="00FF4179" w:rsidR="00FF4179">
        <w:rPr>
          <w:rFonts w:cstheme="minorHAnsi"/>
          <w:sz w:val="22"/>
          <w:szCs w:val="22"/>
        </w:rPr>
        <w:t xml:space="preserve"> </w:t>
      </w:r>
      <w:r w:rsidR="00FF4179">
        <w:rPr>
          <w:rFonts w:cstheme="minorHAnsi"/>
          <w:sz w:val="22"/>
          <w:szCs w:val="22"/>
        </w:rPr>
        <w:t>More than $75,000 a year</w:t>
      </w:r>
    </w:p>
    <w:p w:rsidRPr="001D2480" w:rsidR="001D2480" w:rsidP="001D2480" w:rsidRDefault="001D2480" w14:paraId="710A2904" w14:textId="170076EB">
      <w:pPr>
        <w:rPr>
          <w:rFonts w:cstheme="minorHAnsi"/>
          <w:b/>
          <w:i/>
          <w:sz w:val="22"/>
          <w:szCs w:val="22"/>
        </w:rPr>
      </w:pPr>
    </w:p>
    <w:p w:rsidRPr="001D2480" w:rsidR="001D2480" w:rsidP="001D2480" w:rsidRDefault="001D2480" w14:paraId="2DD4785D" w14:textId="77777777">
      <w:pPr>
        <w:pBdr>
          <w:bottom w:val="single" w:color="auto" w:sz="12" w:space="1"/>
        </w:pBdr>
        <w:spacing w:after="0" w:line="240" w:lineRule="auto"/>
        <w:rPr>
          <w:rFonts w:cstheme="minorHAnsi"/>
          <w:b/>
          <w:iCs/>
          <w:sz w:val="22"/>
          <w:szCs w:val="22"/>
        </w:rPr>
      </w:pPr>
      <w:r w:rsidRPr="001D2480">
        <w:rPr>
          <w:rFonts w:cstheme="minorHAnsi"/>
          <w:b/>
          <w:iCs/>
          <w:sz w:val="22"/>
          <w:szCs w:val="22"/>
        </w:rPr>
        <w:t>Thank You</w:t>
      </w:r>
    </w:p>
    <w:p w:rsidRPr="001D2480" w:rsidR="001D2480" w:rsidP="001D2480" w:rsidRDefault="001D2480" w14:paraId="4B1A4FA4" w14:textId="77777777">
      <w:pPr>
        <w:spacing w:after="0" w:line="240" w:lineRule="auto"/>
        <w:rPr>
          <w:rFonts w:cstheme="minorHAnsi"/>
          <w:i/>
          <w:sz w:val="22"/>
          <w:szCs w:val="22"/>
        </w:rPr>
      </w:pPr>
    </w:p>
    <w:p w:rsidRPr="001D2480" w:rsidR="001D2480" w:rsidP="001D2480" w:rsidRDefault="001D2480" w14:paraId="4B6E27D6" w14:textId="77777777">
      <w:pPr>
        <w:spacing w:after="0" w:line="240" w:lineRule="auto"/>
        <w:rPr>
          <w:rFonts w:eastAsia="Calibri" w:cstheme="minorHAnsi"/>
          <w:b/>
          <w:bCs/>
          <w:sz w:val="22"/>
          <w:szCs w:val="22"/>
        </w:rPr>
      </w:pPr>
      <w:r w:rsidRPr="001D2480">
        <w:rPr>
          <w:rFonts w:eastAsia="Calibri" w:cstheme="minorHAnsi"/>
          <w:b/>
          <w:bCs/>
          <w:sz w:val="22"/>
          <w:szCs w:val="22"/>
        </w:rPr>
        <w:t xml:space="preserve">TERMINATION SCRIPT: </w:t>
      </w:r>
    </w:p>
    <w:p w:rsidRPr="001D2480" w:rsidR="001D2480" w:rsidP="001D2480" w:rsidRDefault="001D2480" w14:paraId="5BFB0DBD" w14:textId="77777777">
      <w:pPr>
        <w:spacing w:after="0" w:line="240" w:lineRule="auto"/>
        <w:rPr>
          <w:rFonts w:cstheme="minorHAnsi"/>
          <w:sz w:val="22"/>
          <w:szCs w:val="22"/>
        </w:rPr>
      </w:pPr>
      <w:r w:rsidRPr="001D2480">
        <w:rPr>
          <w:rFonts w:cstheme="minorHAnsi"/>
          <w:sz w:val="22"/>
          <w:szCs w:val="22"/>
        </w:rPr>
        <w:t>“</w:t>
      </w:r>
      <w:r w:rsidRPr="001D2480">
        <w:rPr>
          <w:rFonts w:cstheme="minorHAnsi"/>
          <w:i/>
          <w:iCs/>
          <w:sz w:val="22"/>
          <w:szCs w:val="22"/>
        </w:rPr>
        <w:t xml:space="preserve">We appreciate your willingness to answer each of the questions. Unfortunately, you are not eligible to participate in the focus group. Thank you for your time.” </w:t>
      </w:r>
    </w:p>
    <w:p w:rsidRPr="001D2480" w:rsidR="001D2480" w:rsidP="001D2480" w:rsidRDefault="001D2480" w14:paraId="494AF310" w14:textId="77777777">
      <w:pPr>
        <w:spacing w:after="0" w:line="240" w:lineRule="auto"/>
        <w:rPr>
          <w:rFonts w:eastAsia="Calibri" w:cstheme="minorHAnsi"/>
          <w:b/>
          <w:bCs/>
          <w:sz w:val="22"/>
          <w:szCs w:val="22"/>
        </w:rPr>
      </w:pPr>
    </w:p>
    <w:p w:rsidRPr="001D2480" w:rsidR="001D2480" w:rsidP="001D2480" w:rsidRDefault="001D2480" w14:paraId="5B5B79C3" w14:textId="77777777">
      <w:pPr>
        <w:spacing w:after="0" w:line="240" w:lineRule="auto"/>
        <w:rPr>
          <w:rFonts w:eastAsia="Calibri" w:cstheme="minorHAnsi"/>
          <w:b/>
          <w:bCs/>
          <w:sz w:val="22"/>
          <w:szCs w:val="22"/>
        </w:rPr>
      </w:pPr>
      <w:r w:rsidRPr="001D2480">
        <w:rPr>
          <w:rFonts w:eastAsia="Calibri" w:cstheme="minorHAnsi"/>
          <w:b/>
          <w:bCs/>
          <w:sz w:val="22"/>
          <w:szCs w:val="22"/>
        </w:rPr>
        <w:t>ELIGIBLE SCRIPT:</w:t>
      </w:r>
    </w:p>
    <w:p w:rsidRPr="001D2480" w:rsidR="001D2480" w:rsidP="001D2480" w:rsidRDefault="001D2480" w14:paraId="5F5B1C95" w14:textId="77777777">
      <w:pPr>
        <w:pStyle w:val="Default"/>
        <w:rPr>
          <w:rFonts w:asciiTheme="minorHAnsi" w:hAnsiTheme="minorHAnsi" w:cstheme="minorHAnsi"/>
          <w:sz w:val="22"/>
          <w:szCs w:val="22"/>
        </w:rPr>
      </w:pPr>
      <w:r w:rsidRPr="001D2480">
        <w:rPr>
          <w:rFonts w:asciiTheme="minorHAnsi" w:hAnsiTheme="minorHAnsi" w:cstheme="minorHAnsi"/>
          <w:sz w:val="22"/>
          <w:szCs w:val="22"/>
        </w:rPr>
        <w:t xml:space="preserve">Good news! You are eligible to participate in the focus group. Are you still interested in participating? </w:t>
      </w:r>
    </w:p>
    <w:p w:rsidRPr="001D2480" w:rsidR="001D2480" w:rsidP="001D2480" w:rsidRDefault="00611BBB" w14:paraId="45646BCD" w14:textId="77777777">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1235774568"/>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asciiTheme="minorHAnsi" w:hAnsiTheme="minorHAnsi" w:cstheme="minorHAnsi"/>
          <w:sz w:val="22"/>
          <w:szCs w:val="22"/>
        </w:rPr>
        <w:t xml:space="preserve"> Yes</w:t>
      </w:r>
    </w:p>
    <w:p w:rsidRPr="001D2480" w:rsidR="001D2480" w:rsidP="001D2480" w:rsidRDefault="00611BBB" w14:paraId="388871FD" w14:textId="77777777">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1256048365"/>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asciiTheme="minorHAnsi" w:hAnsiTheme="minorHAnsi" w:cstheme="minorHAnsi"/>
          <w:sz w:val="22"/>
          <w:szCs w:val="22"/>
        </w:rPr>
        <w:t xml:space="preserve"> No (</w:t>
      </w:r>
      <w:r w:rsidRPr="001D2480" w:rsidR="001D2480">
        <w:rPr>
          <w:rFonts w:asciiTheme="minorHAnsi" w:hAnsiTheme="minorHAnsi" w:cstheme="minorHAnsi"/>
          <w:color w:val="FF0000"/>
          <w:sz w:val="22"/>
          <w:szCs w:val="22"/>
        </w:rPr>
        <w:t xml:space="preserve">Thank person for time, terminate and end the conversation.) </w:t>
      </w:r>
    </w:p>
    <w:p w:rsidRPr="001D2480" w:rsidR="001D2480" w:rsidP="001D2480" w:rsidRDefault="001D2480" w14:paraId="6589BA92" w14:textId="77777777">
      <w:pPr>
        <w:pStyle w:val="Default"/>
        <w:rPr>
          <w:rFonts w:asciiTheme="minorHAnsi" w:hAnsiTheme="minorHAnsi" w:cstheme="minorHAnsi"/>
          <w:sz w:val="22"/>
          <w:szCs w:val="22"/>
        </w:rPr>
      </w:pPr>
    </w:p>
    <w:p w:rsidRPr="001D2480" w:rsidR="001D2480" w:rsidP="001D2480" w:rsidRDefault="001D2480" w14:paraId="6FC74DB3" w14:textId="77777777">
      <w:pPr>
        <w:pStyle w:val="Default"/>
        <w:rPr>
          <w:rFonts w:asciiTheme="minorHAnsi" w:hAnsiTheme="minorHAnsi" w:cstheme="minorHAnsi"/>
          <w:sz w:val="22"/>
          <w:szCs w:val="22"/>
        </w:rPr>
      </w:pPr>
      <w:r w:rsidRPr="001D2480">
        <w:rPr>
          <w:rFonts w:asciiTheme="minorHAnsi" w:hAnsiTheme="minorHAnsi" w:cstheme="minorHAnsi"/>
          <w:sz w:val="22"/>
          <w:szCs w:val="22"/>
        </w:rPr>
        <w:t xml:space="preserve">I’m glad that you will be able to join us! The focus group will last about 90 minutes. It </w:t>
      </w:r>
      <w:bookmarkStart w:name="_Hlk94519105" w:id="4"/>
      <w:r w:rsidRPr="001D2480">
        <w:rPr>
          <w:rFonts w:asciiTheme="minorHAnsi" w:hAnsiTheme="minorHAnsi" w:cstheme="minorHAnsi"/>
          <w:sz w:val="22"/>
          <w:szCs w:val="22"/>
        </w:rPr>
        <w:t>will be held online using Z</w:t>
      </w:r>
      <w:bookmarkEnd w:id="4"/>
      <w:r w:rsidRPr="001D2480">
        <w:rPr>
          <w:rFonts w:asciiTheme="minorHAnsi" w:hAnsiTheme="minorHAnsi" w:cstheme="minorHAnsi"/>
          <w:sz w:val="22"/>
          <w:szCs w:val="22"/>
        </w:rPr>
        <w:t>oom. The focus group time is scheduled for: [</w:t>
      </w:r>
      <w:r w:rsidRPr="001D2480">
        <w:rPr>
          <w:rFonts w:asciiTheme="minorHAnsi" w:hAnsiTheme="minorHAnsi" w:cstheme="minorHAnsi"/>
          <w:sz w:val="22"/>
          <w:szCs w:val="22"/>
          <w:highlight w:val="yellow"/>
        </w:rPr>
        <w:t>date and time here</w:t>
      </w:r>
      <w:r w:rsidRPr="001D2480">
        <w:rPr>
          <w:rFonts w:asciiTheme="minorHAnsi" w:hAnsiTheme="minorHAnsi" w:cstheme="minorHAnsi"/>
          <w:sz w:val="22"/>
          <w:szCs w:val="22"/>
        </w:rPr>
        <w:t>]</w:t>
      </w:r>
    </w:p>
    <w:p w:rsidRPr="001D2480" w:rsidR="001D2480" w:rsidP="001D2480" w:rsidRDefault="001D2480" w14:paraId="4BFCC3FD" w14:textId="77777777">
      <w:pPr>
        <w:spacing w:after="0" w:line="240" w:lineRule="auto"/>
        <w:rPr>
          <w:rFonts w:eastAsia="Calibri" w:cstheme="minorHAnsi"/>
          <w:bCs/>
          <w:sz w:val="22"/>
          <w:szCs w:val="22"/>
        </w:rPr>
      </w:pPr>
    </w:p>
    <w:p w:rsidRPr="001D2480" w:rsidR="001D2480" w:rsidP="001D2480" w:rsidRDefault="001D2480" w14:paraId="3AF79368" w14:textId="77777777">
      <w:pPr>
        <w:pStyle w:val="Default"/>
        <w:rPr>
          <w:rFonts w:asciiTheme="minorHAnsi" w:hAnsiTheme="minorHAnsi" w:cstheme="minorHAnsi"/>
          <w:sz w:val="22"/>
          <w:szCs w:val="22"/>
        </w:rPr>
      </w:pPr>
      <w:r w:rsidRPr="001D2480">
        <w:rPr>
          <w:rFonts w:asciiTheme="minorHAnsi" w:hAnsiTheme="minorHAnsi" w:cstheme="minorHAnsi"/>
          <w:sz w:val="22"/>
          <w:szCs w:val="22"/>
        </w:rPr>
        <w:t xml:space="preserve">Does this date and time work for you? </w:t>
      </w:r>
    </w:p>
    <w:p w:rsidRPr="001D2480" w:rsidR="001D2480" w:rsidP="001D2480" w:rsidRDefault="00611BBB" w14:paraId="46DED618" w14:textId="77777777">
      <w:pPr>
        <w:pStyle w:val="Default"/>
        <w:spacing w:after="6"/>
        <w:ind w:left="360"/>
        <w:rPr>
          <w:rFonts w:asciiTheme="minorHAnsi" w:hAnsiTheme="minorHAnsi" w:cstheme="minorHAnsi"/>
          <w:sz w:val="22"/>
          <w:szCs w:val="22"/>
        </w:rPr>
      </w:pPr>
      <w:sdt>
        <w:sdtPr>
          <w:rPr>
            <w:rFonts w:eastAsia="MS Gothic" w:asciiTheme="minorHAnsi" w:hAnsiTheme="minorHAnsi" w:cstheme="minorHAnsi"/>
            <w:sz w:val="22"/>
            <w:szCs w:val="22"/>
          </w:rPr>
          <w:id w:val="1946110284"/>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asciiTheme="minorHAnsi" w:hAnsiTheme="minorHAnsi" w:cstheme="minorHAnsi"/>
          <w:sz w:val="22"/>
          <w:szCs w:val="22"/>
        </w:rPr>
        <w:t xml:space="preserve"> Yes </w:t>
      </w:r>
    </w:p>
    <w:p w:rsidRPr="001D2480" w:rsidR="001D2480" w:rsidP="001D2480" w:rsidRDefault="00611BBB" w14:paraId="6DC84456" w14:textId="77777777">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819883573"/>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asciiTheme="minorHAnsi" w:hAnsiTheme="minorHAnsi" w:cstheme="minorHAnsi"/>
          <w:sz w:val="22"/>
          <w:szCs w:val="22"/>
        </w:rPr>
        <w:t xml:space="preserve"> No, but still interested (OR GET OTHER AVAILABLE TIMES THAT MIGHT WORK.)</w:t>
      </w:r>
    </w:p>
    <w:p w:rsidRPr="001D2480" w:rsidR="001D2480" w:rsidP="001D2480" w:rsidRDefault="00611BBB" w14:paraId="36F28D7B" w14:textId="77777777">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1046912319"/>
          <w14:checkbox>
            <w14:checked w14:val="0"/>
            <w14:checkedState w14:font="MS Gothic" w14:val="2612"/>
            <w14:uncheckedState w14:font="MS Gothic" w14:val="2610"/>
          </w14:checkbox>
        </w:sdtPr>
        <w:sdtEndPr/>
        <w:sdtContent>
          <w:r w:rsidRPr="001D2480" w:rsidR="001D2480">
            <w:rPr>
              <w:rFonts w:ascii="Segoe UI Symbol" w:hAnsi="Segoe UI Symbol" w:eastAsia="MS Gothic" w:cs="Segoe UI Symbol"/>
              <w:sz w:val="22"/>
              <w:szCs w:val="22"/>
            </w:rPr>
            <w:t>☐</w:t>
          </w:r>
        </w:sdtContent>
      </w:sdt>
      <w:r w:rsidRPr="001D2480" w:rsidR="001D2480">
        <w:rPr>
          <w:rFonts w:eastAsia="MS Gothic" w:asciiTheme="minorHAnsi" w:hAnsiTheme="minorHAnsi" w:cstheme="minorHAnsi"/>
          <w:sz w:val="22"/>
          <w:szCs w:val="22"/>
        </w:rPr>
        <w:t xml:space="preserve"> No</w:t>
      </w:r>
      <w:r w:rsidRPr="001D2480" w:rsidR="001D2480">
        <w:rPr>
          <w:rFonts w:asciiTheme="minorHAnsi" w:hAnsiTheme="minorHAnsi" w:cstheme="minorHAnsi"/>
          <w:sz w:val="22"/>
          <w:szCs w:val="22"/>
        </w:rPr>
        <w:t xml:space="preserve"> (</w:t>
      </w:r>
      <w:r w:rsidRPr="001D2480" w:rsidR="001D2480">
        <w:rPr>
          <w:rFonts w:asciiTheme="minorHAnsi" w:hAnsiTheme="minorHAnsi" w:cstheme="minorHAnsi"/>
          <w:color w:val="FF0000"/>
          <w:sz w:val="22"/>
          <w:szCs w:val="22"/>
        </w:rPr>
        <w:t xml:space="preserve">Thank person for time, terminate and end the conversation.) </w:t>
      </w:r>
    </w:p>
    <w:p w:rsidRPr="001D2480" w:rsidR="001D2480" w:rsidP="001D2480" w:rsidRDefault="001D2480" w14:paraId="122A7370" w14:textId="77777777">
      <w:pPr>
        <w:spacing w:after="0" w:line="240" w:lineRule="auto"/>
        <w:rPr>
          <w:rFonts w:eastAsia="Calibri" w:cstheme="minorHAnsi"/>
          <w:bCs/>
          <w:sz w:val="22"/>
          <w:szCs w:val="22"/>
        </w:rPr>
      </w:pPr>
      <w:r w:rsidRPr="001D2480">
        <w:rPr>
          <w:rFonts w:eastAsia="Calibri" w:cstheme="minorHAnsi"/>
          <w:bCs/>
          <w:sz w:val="22"/>
          <w:szCs w:val="22"/>
        </w:rPr>
        <w:t xml:space="preserve"> </w:t>
      </w:r>
    </w:p>
    <w:p w:rsidRPr="001D2480" w:rsidR="001D2480" w:rsidP="001D2480" w:rsidRDefault="001D2480" w14:paraId="019B5BAB" w14:textId="77777777">
      <w:pPr>
        <w:spacing w:after="0" w:line="240" w:lineRule="auto"/>
        <w:rPr>
          <w:rFonts w:cstheme="minorHAnsi"/>
          <w:sz w:val="22"/>
          <w:szCs w:val="22"/>
        </w:rPr>
      </w:pPr>
      <w:r w:rsidRPr="001D2480">
        <w:rPr>
          <w:rFonts w:cstheme="minorHAnsi"/>
          <w:sz w:val="22"/>
          <w:szCs w:val="22"/>
        </w:rPr>
        <w:t>Please confirm your name, phone number, and e-mail so we can send you instructions on participating in this digital focus group. We will also send reminders to this e-mail address.</w:t>
      </w:r>
    </w:p>
    <w:p w:rsidRPr="001D2480" w:rsidR="001D2480" w:rsidP="001D2480" w:rsidRDefault="001D2480" w14:paraId="401869A4" w14:textId="77777777">
      <w:pPr>
        <w:spacing w:after="0" w:line="240" w:lineRule="auto"/>
        <w:rPr>
          <w:rFonts w:cstheme="minorHAnsi"/>
          <w:sz w:val="22"/>
          <w:szCs w:val="22"/>
        </w:rPr>
      </w:pPr>
    </w:p>
    <w:tbl>
      <w:tblPr>
        <w:tblStyle w:val="TableGrid"/>
        <w:tblW w:w="0" w:type="auto"/>
        <w:tblLook w:val="04A0" w:firstRow="1" w:lastRow="0" w:firstColumn="1" w:lastColumn="0" w:noHBand="0" w:noVBand="1"/>
      </w:tblPr>
      <w:tblGrid>
        <w:gridCol w:w="1255"/>
        <w:gridCol w:w="8095"/>
      </w:tblGrid>
      <w:tr w:rsidRPr="001D2480" w:rsidR="001D2480" w:rsidTr="00D01E40" w14:paraId="4B86EFDC" w14:textId="77777777">
        <w:tc>
          <w:tcPr>
            <w:tcW w:w="1255" w:type="dxa"/>
          </w:tcPr>
          <w:p w:rsidRPr="001D2480" w:rsidR="001D2480" w:rsidP="00D01E40" w:rsidRDefault="001D2480" w14:paraId="03998D1A" w14:textId="77777777">
            <w:pPr>
              <w:rPr>
                <w:rFonts w:cstheme="minorHAnsi"/>
                <w:b/>
                <w:bCs/>
                <w:sz w:val="22"/>
                <w:szCs w:val="22"/>
              </w:rPr>
            </w:pPr>
            <w:r w:rsidRPr="001D2480">
              <w:rPr>
                <w:rFonts w:cstheme="minorHAnsi"/>
                <w:b/>
                <w:bCs/>
                <w:sz w:val="22"/>
                <w:szCs w:val="22"/>
              </w:rPr>
              <w:t>Name:</w:t>
            </w:r>
          </w:p>
        </w:tc>
        <w:tc>
          <w:tcPr>
            <w:tcW w:w="8095" w:type="dxa"/>
          </w:tcPr>
          <w:p w:rsidRPr="001D2480" w:rsidR="001D2480" w:rsidP="00D01E40" w:rsidRDefault="001D2480" w14:paraId="34C6D931" w14:textId="77777777">
            <w:pPr>
              <w:rPr>
                <w:rFonts w:cstheme="minorHAnsi"/>
                <w:sz w:val="22"/>
                <w:szCs w:val="22"/>
              </w:rPr>
            </w:pPr>
          </w:p>
        </w:tc>
      </w:tr>
      <w:tr w:rsidRPr="001D2480" w:rsidR="001D2480" w:rsidTr="00D01E40" w14:paraId="0B8D3F2A" w14:textId="77777777">
        <w:tc>
          <w:tcPr>
            <w:tcW w:w="1255" w:type="dxa"/>
          </w:tcPr>
          <w:p w:rsidRPr="001D2480" w:rsidR="001D2480" w:rsidP="00D01E40" w:rsidRDefault="001D2480" w14:paraId="12ACBA91" w14:textId="77777777">
            <w:pPr>
              <w:rPr>
                <w:rFonts w:cstheme="minorHAnsi"/>
                <w:b/>
                <w:bCs/>
                <w:sz w:val="22"/>
                <w:szCs w:val="22"/>
              </w:rPr>
            </w:pPr>
            <w:r w:rsidRPr="001D2480">
              <w:rPr>
                <w:rFonts w:cstheme="minorHAnsi"/>
                <w:b/>
                <w:bCs/>
                <w:sz w:val="22"/>
                <w:szCs w:val="22"/>
              </w:rPr>
              <w:t>Address:</w:t>
            </w:r>
          </w:p>
        </w:tc>
        <w:tc>
          <w:tcPr>
            <w:tcW w:w="8095" w:type="dxa"/>
          </w:tcPr>
          <w:p w:rsidRPr="001D2480" w:rsidR="001D2480" w:rsidP="00D01E40" w:rsidRDefault="001D2480" w14:paraId="077E18E2" w14:textId="77777777">
            <w:pPr>
              <w:rPr>
                <w:rFonts w:cstheme="minorHAnsi"/>
                <w:sz w:val="22"/>
                <w:szCs w:val="22"/>
              </w:rPr>
            </w:pPr>
          </w:p>
        </w:tc>
      </w:tr>
      <w:tr w:rsidRPr="001D2480" w:rsidR="001D2480" w:rsidTr="00D01E40" w14:paraId="3BF7BF4F" w14:textId="77777777">
        <w:tc>
          <w:tcPr>
            <w:tcW w:w="1255" w:type="dxa"/>
          </w:tcPr>
          <w:p w:rsidRPr="001D2480" w:rsidR="001D2480" w:rsidP="00D01E40" w:rsidRDefault="001D2480" w14:paraId="44BCF66A" w14:textId="77777777">
            <w:pPr>
              <w:rPr>
                <w:rFonts w:cstheme="minorHAnsi"/>
                <w:b/>
                <w:bCs/>
                <w:sz w:val="22"/>
                <w:szCs w:val="22"/>
              </w:rPr>
            </w:pPr>
            <w:r w:rsidRPr="001D2480">
              <w:rPr>
                <w:rFonts w:cstheme="minorHAnsi"/>
                <w:b/>
                <w:bCs/>
                <w:sz w:val="22"/>
                <w:szCs w:val="22"/>
              </w:rPr>
              <w:t>Phone:</w:t>
            </w:r>
          </w:p>
        </w:tc>
        <w:tc>
          <w:tcPr>
            <w:tcW w:w="8095" w:type="dxa"/>
          </w:tcPr>
          <w:p w:rsidRPr="001D2480" w:rsidR="001D2480" w:rsidP="00D01E40" w:rsidRDefault="001D2480" w14:paraId="20461747" w14:textId="77777777">
            <w:pPr>
              <w:rPr>
                <w:rFonts w:cstheme="minorHAnsi"/>
                <w:sz w:val="22"/>
                <w:szCs w:val="22"/>
              </w:rPr>
            </w:pPr>
          </w:p>
        </w:tc>
      </w:tr>
      <w:tr w:rsidRPr="001D2480" w:rsidR="001D2480" w:rsidTr="00D01E40" w14:paraId="6E07223A" w14:textId="77777777">
        <w:tc>
          <w:tcPr>
            <w:tcW w:w="1255" w:type="dxa"/>
          </w:tcPr>
          <w:p w:rsidRPr="001D2480" w:rsidR="001D2480" w:rsidP="00D01E40" w:rsidRDefault="001D2480" w14:paraId="2A72FC3D" w14:textId="77777777">
            <w:pPr>
              <w:rPr>
                <w:rFonts w:cstheme="minorHAnsi"/>
                <w:b/>
                <w:bCs/>
                <w:sz w:val="22"/>
                <w:szCs w:val="22"/>
              </w:rPr>
            </w:pPr>
            <w:r w:rsidRPr="001D2480">
              <w:rPr>
                <w:rFonts w:cstheme="minorHAnsi"/>
                <w:b/>
                <w:bCs/>
                <w:sz w:val="22"/>
                <w:szCs w:val="22"/>
              </w:rPr>
              <w:t>Email:</w:t>
            </w:r>
          </w:p>
        </w:tc>
        <w:tc>
          <w:tcPr>
            <w:tcW w:w="8095" w:type="dxa"/>
          </w:tcPr>
          <w:p w:rsidRPr="001D2480" w:rsidR="001D2480" w:rsidP="00D01E40" w:rsidRDefault="001D2480" w14:paraId="18436F07" w14:textId="77777777">
            <w:pPr>
              <w:rPr>
                <w:rFonts w:cstheme="minorHAnsi"/>
                <w:sz w:val="22"/>
                <w:szCs w:val="22"/>
              </w:rPr>
            </w:pPr>
          </w:p>
        </w:tc>
      </w:tr>
    </w:tbl>
    <w:p w:rsidRPr="001D2480" w:rsidR="001D2480" w:rsidP="001D2480" w:rsidRDefault="001D2480" w14:paraId="22B8FE3D" w14:textId="77777777">
      <w:pPr>
        <w:spacing w:after="0" w:line="240" w:lineRule="auto"/>
        <w:rPr>
          <w:rFonts w:eastAsia="Calibri" w:cstheme="minorHAnsi"/>
          <w:bCs/>
          <w:sz w:val="22"/>
          <w:szCs w:val="22"/>
        </w:rPr>
      </w:pPr>
    </w:p>
    <w:p w:rsidRPr="001D2480" w:rsidR="001D2480" w:rsidP="001D2480" w:rsidRDefault="001D2480" w14:paraId="2DFE24AE" w14:textId="77777777">
      <w:pPr>
        <w:spacing w:after="0" w:line="240" w:lineRule="auto"/>
        <w:rPr>
          <w:rFonts w:cstheme="minorHAnsi"/>
          <w:sz w:val="22"/>
          <w:szCs w:val="22"/>
        </w:rPr>
      </w:pPr>
      <w:r w:rsidRPr="001D2480">
        <w:rPr>
          <w:rFonts w:cstheme="minorHAnsi"/>
          <w:sz w:val="22"/>
          <w:szCs w:val="22"/>
        </w:rPr>
        <w:lastRenderedPageBreak/>
        <w:t>Please contact [</w:t>
      </w:r>
      <w:r w:rsidRPr="001D2480">
        <w:rPr>
          <w:rFonts w:cstheme="minorHAnsi"/>
          <w:sz w:val="22"/>
          <w:szCs w:val="22"/>
          <w:highlight w:val="yellow"/>
        </w:rPr>
        <w:t>Recruiter</w:t>
      </w:r>
      <w:r w:rsidRPr="001D2480">
        <w:rPr>
          <w:rFonts w:cstheme="minorHAnsi"/>
          <w:sz w:val="22"/>
          <w:szCs w:val="22"/>
        </w:rPr>
        <w:t>] at [</w:t>
      </w:r>
      <w:r w:rsidRPr="001D2480">
        <w:rPr>
          <w:rFonts w:cstheme="minorHAnsi"/>
          <w:sz w:val="22"/>
          <w:szCs w:val="22"/>
          <w:highlight w:val="yellow"/>
        </w:rPr>
        <w:t>PHONE NUMBER</w:t>
      </w:r>
      <w:r w:rsidRPr="001D2480">
        <w:rPr>
          <w:rFonts w:cstheme="minorHAnsi"/>
          <w:sz w:val="22"/>
          <w:szCs w:val="22"/>
        </w:rPr>
        <w:t>] if your plans change so that we may invite someone from the waiting list to attend instead. Otherwise, we’ll look forward to hearing from you on [</w:t>
      </w:r>
      <w:r w:rsidRPr="001D2480">
        <w:rPr>
          <w:rFonts w:cstheme="minorHAnsi"/>
          <w:sz w:val="22"/>
          <w:szCs w:val="22"/>
          <w:highlight w:val="yellow"/>
        </w:rPr>
        <w:t>Month/Day/Year</w:t>
      </w:r>
      <w:r w:rsidRPr="001D2480">
        <w:rPr>
          <w:rFonts w:cstheme="minorHAnsi"/>
          <w:sz w:val="22"/>
          <w:szCs w:val="22"/>
        </w:rPr>
        <w:t>] at [</w:t>
      </w:r>
      <w:r w:rsidRPr="001D2480">
        <w:rPr>
          <w:rFonts w:cstheme="minorHAnsi"/>
          <w:sz w:val="22"/>
          <w:szCs w:val="22"/>
          <w:highlight w:val="yellow"/>
        </w:rPr>
        <w:t>Time</w:t>
      </w:r>
      <w:r w:rsidRPr="001D2480">
        <w:rPr>
          <w:rFonts w:cstheme="minorHAnsi"/>
          <w:sz w:val="22"/>
          <w:szCs w:val="22"/>
        </w:rPr>
        <w:t xml:space="preserve">]. </w:t>
      </w:r>
    </w:p>
    <w:p w:rsidRPr="001D2480" w:rsidR="001D2480" w:rsidP="001D2480" w:rsidRDefault="001D2480" w14:paraId="09D1FBBC" w14:textId="77777777">
      <w:pPr>
        <w:spacing w:after="0" w:line="240" w:lineRule="auto"/>
        <w:rPr>
          <w:rFonts w:eastAsia="Calibri" w:cstheme="minorHAnsi"/>
          <w:bCs/>
          <w:sz w:val="22"/>
          <w:szCs w:val="22"/>
        </w:rPr>
      </w:pPr>
    </w:p>
    <w:p w:rsidRPr="001D2480" w:rsidR="001D2480" w:rsidP="001D2480" w:rsidRDefault="001D2480" w14:paraId="57B30A93" w14:textId="77777777">
      <w:pPr>
        <w:spacing w:after="0" w:line="240" w:lineRule="auto"/>
        <w:rPr>
          <w:rFonts w:eastAsia="Calibri" w:cstheme="minorHAnsi"/>
          <w:b/>
          <w:bCs/>
          <w:i/>
          <w:sz w:val="22"/>
          <w:szCs w:val="22"/>
          <w:u w:val="single"/>
        </w:rPr>
      </w:pPr>
      <w:r w:rsidRPr="001D2480">
        <w:rPr>
          <w:rFonts w:eastAsia="Calibri" w:cstheme="minorHAnsi"/>
          <w:b/>
          <w:bCs/>
          <w:i/>
          <w:sz w:val="22"/>
          <w:szCs w:val="22"/>
          <w:u w:val="single"/>
        </w:rPr>
        <w:t>END</w:t>
      </w:r>
    </w:p>
    <w:p w:rsidRPr="001D2480" w:rsidR="0079427D" w:rsidP="0079427D" w:rsidRDefault="0079427D" w14:paraId="1B80CFB1" w14:textId="77777777">
      <w:pPr>
        <w:spacing w:after="0" w:line="240" w:lineRule="auto"/>
        <w:contextualSpacing/>
        <w:rPr>
          <w:rFonts w:cstheme="minorHAnsi"/>
          <w:sz w:val="22"/>
          <w:szCs w:val="22"/>
        </w:rPr>
      </w:pPr>
    </w:p>
    <w:sectPr w:rsidRPr="001D2480" w:rsidR="0079427D" w:rsidSect="00FD76A1">
      <w:headerReference w:type="default" r:id="rId11"/>
      <w:footerReference w:type="default" r:id="rId12"/>
      <w:type w:val="continuous"/>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60EE7" w14:textId="77777777" w:rsidR="0005247B" w:rsidRDefault="0005247B" w:rsidP="00EC4E17">
      <w:pPr>
        <w:spacing w:after="0" w:line="240" w:lineRule="auto"/>
      </w:pPr>
      <w:r>
        <w:separator/>
      </w:r>
    </w:p>
  </w:endnote>
  <w:endnote w:type="continuationSeparator" w:id="0">
    <w:p w14:paraId="6C7C3915" w14:textId="77777777" w:rsidR="0005247B" w:rsidRDefault="0005247B" w:rsidP="00EC4E17">
      <w:pPr>
        <w:spacing w:after="0" w:line="240" w:lineRule="auto"/>
      </w:pPr>
      <w:r>
        <w:continuationSeparator/>
      </w:r>
    </w:p>
  </w:endnote>
  <w:endnote w:type="continuationNotice" w:id="1">
    <w:p w14:paraId="3B7FE4AB" w14:textId="77777777" w:rsidR="0005247B" w:rsidRDefault="000524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4D05" w14:textId="7596C20A" w:rsidR="00D821D2" w:rsidRPr="006C4700" w:rsidRDefault="005109F7" w:rsidP="00E01BE9">
    <w:pPr>
      <w:jc w:val="center"/>
    </w:pPr>
    <w:r>
      <w:rPr>
        <w:noProof/>
      </w:rPr>
      <mc:AlternateContent>
        <mc:Choice Requires="wps">
          <w:drawing>
            <wp:anchor distT="45720" distB="45720" distL="114300" distR="114300" simplePos="0" relativeHeight="251658240" behindDoc="0" locked="0" layoutInCell="1" allowOverlap="1" wp14:anchorId="78582B55" wp14:editId="339EE2FC">
              <wp:simplePos x="0" y="0"/>
              <wp:positionH relativeFrom="margin">
                <wp:align>right</wp:align>
              </wp:positionH>
              <wp:positionV relativeFrom="paragraph">
                <wp:posOffset>208280</wp:posOffset>
              </wp:positionV>
              <wp:extent cx="318135"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 cy="1404620"/>
                      </a:xfrm>
                      <a:prstGeom prst="rect">
                        <a:avLst/>
                      </a:prstGeom>
                      <a:noFill/>
                      <a:ln w="9525">
                        <a:noFill/>
                        <a:miter lim="800000"/>
                        <a:headEnd/>
                        <a:tailEnd/>
                      </a:ln>
                    </wps:spPr>
                    <wps:txbx>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582B55" id="_x0000_t202" coordsize="21600,21600" o:spt="202" path="m,l,21600r21600,l21600,xe">
              <v:stroke joinstyle="miter"/>
              <v:path gradientshapeok="t" o:connecttype="rect"/>
            </v:shapetype>
            <v:shape id="Text Box 2" o:spid="_x0000_s1026" type="#_x0000_t202" style="position:absolute;left:0;text-align:left;margin-left:-26.15pt;margin-top:16.4pt;width:25.05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" filled="f" stroked="f">
              <v:textbox style="mso-fit-shape-to-text:t">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v:textbox>
              <w10:wrap type="square" anchorx="margin"/>
            </v:shape>
          </w:pict>
        </mc:Fallback>
      </mc:AlternateContent>
    </w:r>
    <w:r w:rsidR="00E01BE9">
      <w:rPr>
        <w:noProof/>
      </w:rPr>
      <w:drawing>
        <wp:inline distT="0" distB="0" distL="0" distR="0" wp14:anchorId="24EE1D90" wp14:editId="6EE54AFC">
          <wp:extent cx="2593347" cy="470458"/>
          <wp:effectExtent l="0" t="0" r="0" b="635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672919" cy="484893"/>
                  </a:xfrm>
                  <a:prstGeom prst="rect">
                    <a:avLst/>
                  </a:prstGeom>
                  <a:noFill/>
                  <a:ln>
                    <a:noFill/>
                  </a:ln>
                </pic:spPr>
              </pic:pic>
            </a:graphicData>
          </a:graphic>
        </wp:inline>
      </w:drawing>
    </w:r>
    <w:r w:rsidR="006C4700">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F737" w14:textId="77777777" w:rsidR="0005247B" w:rsidRDefault="0005247B" w:rsidP="00EC4E17">
      <w:pPr>
        <w:spacing w:after="0" w:line="240" w:lineRule="auto"/>
      </w:pPr>
      <w:r>
        <w:separator/>
      </w:r>
    </w:p>
  </w:footnote>
  <w:footnote w:type="continuationSeparator" w:id="0">
    <w:p w14:paraId="36A28A8A" w14:textId="77777777" w:rsidR="0005247B" w:rsidRDefault="0005247B" w:rsidP="00EC4E17">
      <w:pPr>
        <w:spacing w:after="0" w:line="240" w:lineRule="auto"/>
      </w:pPr>
      <w:r>
        <w:continuationSeparator/>
      </w:r>
    </w:p>
  </w:footnote>
  <w:footnote w:type="continuationNotice" w:id="1">
    <w:p w14:paraId="48023422" w14:textId="77777777" w:rsidR="0005247B" w:rsidRDefault="0005247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FAC0B" w14:textId="482F8E37" w:rsidR="00611BBB" w:rsidRDefault="00611BBB">
    <w:pPr>
      <w:pStyle w:val="Header"/>
    </w:pPr>
    <w:r>
      <w:t>Parent/Guardian Screener</w:t>
    </w:r>
  </w:p>
</w:hdr>
</file>

<file path=word/intelligence.xml><?xml version="1.0" encoding="utf-8"?>
<int:Intelligence xmlns:int="http://schemas.microsoft.com/office/intelligence/2019/intelligence">
  <int:IntelligenceSettings/>
  <int:Manifest>
    <int:WordHash hashCode="RoHRJMxsS3O6q/" id="Jk2D5SB8"/>
  </int:Manifest>
  <int:Observations>
    <int:Content id="Jk2D5SB8">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A25"/>
    <w:multiLevelType w:val="hybridMultilevel"/>
    <w:tmpl w:val="FFFFFFFF"/>
    <w:lvl w:ilvl="0" w:tplc="BF861184">
      <w:start w:val="1"/>
      <w:numFmt w:val="bullet"/>
      <w:lvlText w:val="·"/>
      <w:lvlJc w:val="left"/>
      <w:pPr>
        <w:ind w:left="540" w:hanging="360"/>
      </w:pPr>
      <w:rPr>
        <w:rFonts w:ascii="Symbol" w:hAnsi="Symbol" w:hint="default"/>
      </w:rPr>
    </w:lvl>
    <w:lvl w:ilvl="1" w:tplc="5F523CE0">
      <w:start w:val="1"/>
      <w:numFmt w:val="bullet"/>
      <w:lvlText w:val="o"/>
      <w:lvlJc w:val="left"/>
      <w:pPr>
        <w:ind w:left="1260" w:hanging="360"/>
      </w:pPr>
      <w:rPr>
        <w:rFonts w:ascii="Courier New" w:hAnsi="Courier New" w:hint="default"/>
      </w:rPr>
    </w:lvl>
    <w:lvl w:ilvl="2" w:tplc="D8801DA6">
      <w:start w:val="1"/>
      <w:numFmt w:val="bullet"/>
      <w:lvlText w:val=""/>
      <w:lvlJc w:val="left"/>
      <w:pPr>
        <w:ind w:left="1980" w:hanging="360"/>
      </w:pPr>
      <w:rPr>
        <w:rFonts w:ascii="Wingdings" w:hAnsi="Wingdings" w:hint="default"/>
      </w:rPr>
    </w:lvl>
    <w:lvl w:ilvl="3" w:tplc="B11E716A">
      <w:start w:val="1"/>
      <w:numFmt w:val="bullet"/>
      <w:lvlText w:val=""/>
      <w:lvlJc w:val="left"/>
      <w:pPr>
        <w:ind w:left="2700" w:hanging="360"/>
      </w:pPr>
      <w:rPr>
        <w:rFonts w:ascii="Symbol" w:hAnsi="Symbol" w:hint="default"/>
      </w:rPr>
    </w:lvl>
    <w:lvl w:ilvl="4" w:tplc="876EEC7A">
      <w:start w:val="1"/>
      <w:numFmt w:val="bullet"/>
      <w:lvlText w:val="o"/>
      <w:lvlJc w:val="left"/>
      <w:pPr>
        <w:ind w:left="3420" w:hanging="360"/>
      </w:pPr>
      <w:rPr>
        <w:rFonts w:ascii="Courier New" w:hAnsi="Courier New" w:hint="default"/>
      </w:rPr>
    </w:lvl>
    <w:lvl w:ilvl="5" w:tplc="8F7C0B88">
      <w:start w:val="1"/>
      <w:numFmt w:val="bullet"/>
      <w:lvlText w:val=""/>
      <w:lvlJc w:val="left"/>
      <w:pPr>
        <w:ind w:left="4140" w:hanging="360"/>
      </w:pPr>
      <w:rPr>
        <w:rFonts w:ascii="Wingdings" w:hAnsi="Wingdings" w:hint="default"/>
      </w:rPr>
    </w:lvl>
    <w:lvl w:ilvl="6" w:tplc="CEEA8576">
      <w:start w:val="1"/>
      <w:numFmt w:val="bullet"/>
      <w:lvlText w:val=""/>
      <w:lvlJc w:val="left"/>
      <w:pPr>
        <w:ind w:left="4860" w:hanging="360"/>
      </w:pPr>
      <w:rPr>
        <w:rFonts w:ascii="Symbol" w:hAnsi="Symbol" w:hint="default"/>
      </w:rPr>
    </w:lvl>
    <w:lvl w:ilvl="7" w:tplc="9258C978">
      <w:start w:val="1"/>
      <w:numFmt w:val="bullet"/>
      <w:lvlText w:val="o"/>
      <w:lvlJc w:val="left"/>
      <w:pPr>
        <w:ind w:left="5580" w:hanging="360"/>
      </w:pPr>
      <w:rPr>
        <w:rFonts w:ascii="Courier New" w:hAnsi="Courier New" w:hint="default"/>
      </w:rPr>
    </w:lvl>
    <w:lvl w:ilvl="8" w:tplc="74B0128E">
      <w:start w:val="1"/>
      <w:numFmt w:val="bullet"/>
      <w:lvlText w:val=""/>
      <w:lvlJc w:val="left"/>
      <w:pPr>
        <w:ind w:left="6300" w:hanging="360"/>
      </w:pPr>
      <w:rPr>
        <w:rFonts w:ascii="Wingdings" w:hAnsi="Wingdings" w:hint="default"/>
      </w:rPr>
    </w:lvl>
  </w:abstractNum>
  <w:abstractNum w:abstractNumId="1" w15:restartNumberingAfterBreak="0">
    <w:nsid w:val="04A30561"/>
    <w:multiLevelType w:val="hybridMultilevel"/>
    <w:tmpl w:val="EE3A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7748"/>
    <w:multiLevelType w:val="hybridMultilevel"/>
    <w:tmpl w:val="C338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1213F"/>
    <w:multiLevelType w:val="hybridMultilevel"/>
    <w:tmpl w:val="4036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27312"/>
    <w:multiLevelType w:val="hybridMultilevel"/>
    <w:tmpl w:val="44280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023A8"/>
    <w:multiLevelType w:val="hybridMultilevel"/>
    <w:tmpl w:val="227A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71B07"/>
    <w:multiLevelType w:val="hybridMultilevel"/>
    <w:tmpl w:val="3E7C9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C12C9"/>
    <w:multiLevelType w:val="hybridMultilevel"/>
    <w:tmpl w:val="9DE4A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2175B"/>
    <w:multiLevelType w:val="hybridMultilevel"/>
    <w:tmpl w:val="FFFFFFFF"/>
    <w:lvl w:ilvl="0" w:tplc="501A4CE6">
      <w:start w:val="1"/>
      <w:numFmt w:val="bullet"/>
      <w:lvlText w:val="·"/>
      <w:lvlJc w:val="left"/>
      <w:pPr>
        <w:ind w:left="720" w:hanging="360"/>
      </w:pPr>
      <w:rPr>
        <w:rFonts w:ascii="Symbol" w:hAnsi="Symbol" w:hint="default"/>
      </w:rPr>
    </w:lvl>
    <w:lvl w:ilvl="1" w:tplc="7444E182">
      <w:start w:val="1"/>
      <w:numFmt w:val="bullet"/>
      <w:lvlText w:val="o"/>
      <w:lvlJc w:val="left"/>
      <w:pPr>
        <w:ind w:left="1440" w:hanging="360"/>
      </w:pPr>
      <w:rPr>
        <w:rFonts w:ascii="Courier New" w:hAnsi="Courier New" w:hint="default"/>
      </w:rPr>
    </w:lvl>
    <w:lvl w:ilvl="2" w:tplc="DE3E99A2">
      <w:start w:val="1"/>
      <w:numFmt w:val="bullet"/>
      <w:lvlText w:val=""/>
      <w:lvlJc w:val="left"/>
      <w:pPr>
        <w:ind w:left="2160" w:hanging="360"/>
      </w:pPr>
      <w:rPr>
        <w:rFonts w:ascii="Wingdings" w:hAnsi="Wingdings" w:hint="default"/>
      </w:rPr>
    </w:lvl>
    <w:lvl w:ilvl="3" w:tplc="7340E4B0">
      <w:start w:val="1"/>
      <w:numFmt w:val="bullet"/>
      <w:lvlText w:val=""/>
      <w:lvlJc w:val="left"/>
      <w:pPr>
        <w:ind w:left="2880" w:hanging="360"/>
      </w:pPr>
      <w:rPr>
        <w:rFonts w:ascii="Symbol" w:hAnsi="Symbol" w:hint="default"/>
      </w:rPr>
    </w:lvl>
    <w:lvl w:ilvl="4" w:tplc="F10CF27C">
      <w:start w:val="1"/>
      <w:numFmt w:val="bullet"/>
      <w:lvlText w:val="o"/>
      <w:lvlJc w:val="left"/>
      <w:pPr>
        <w:ind w:left="3600" w:hanging="360"/>
      </w:pPr>
      <w:rPr>
        <w:rFonts w:ascii="Courier New" w:hAnsi="Courier New" w:hint="default"/>
      </w:rPr>
    </w:lvl>
    <w:lvl w:ilvl="5" w:tplc="385EC484">
      <w:start w:val="1"/>
      <w:numFmt w:val="bullet"/>
      <w:lvlText w:val=""/>
      <w:lvlJc w:val="left"/>
      <w:pPr>
        <w:ind w:left="4320" w:hanging="360"/>
      </w:pPr>
      <w:rPr>
        <w:rFonts w:ascii="Wingdings" w:hAnsi="Wingdings" w:hint="default"/>
      </w:rPr>
    </w:lvl>
    <w:lvl w:ilvl="6" w:tplc="975045BA">
      <w:start w:val="1"/>
      <w:numFmt w:val="bullet"/>
      <w:lvlText w:val=""/>
      <w:lvlJc w:val="left"/>
      <w:pPr>
        <w:ind w:left="5040" w:hanging="360"/>
      </w:pPr>
      <w:rPr>
        <w:rFonts w:ascii="Symbol" w:hAnsi="Symbol" w:hint="default"/>
      </w:rPr>
    </w:lvl>
    <w:lvl w:ilvl="7" w:tplc="7C066E68">
      <w:start w:val="1"/>
      <w:numFmt w:val="bullet"/>
      <w:lvlText w:val="o"/>
      <w:lvlJc w:val="left"/>
      <w:pPr>
        <w:ind w:left="5760" w:hanging="360"/>
      </w:pPr>
      <w:rPr>
        <w:rFonts w:ascii="Courier New" w:hAnsi="Courier New" w:hint="default"/>
      </w:rPr>
    </w:lvl>
    <w:lvl w:ilvl="8" w:tplc="F4A02F50">
      <w:start w:val="1"/>
      <w:numFmt w:val="bullet"/>
      <w:lvlText w:val=""/>
      <w:lvlJc w:val="left"/>
      <w:pPr>
        <w:ind w:left="6480" w:hanging="360"/>
      </w:pPr>
      <w:rPr>
        <w:rFonts w:ascii="Wingdings" w:hAnsi="Wingdings" w:hint="default"/>
      </w:rPr>
    </w:lvl>
  </w:abstractNum>
  <w:abstractNum w:abstractNumId="9" w15:restartNumberingAfterBreak="0">
    <w:nsid w:val="2B5D3BF1"/>
    <w:multiLevelType w:val="hybridMultilevel"/>
    <w:tmpl w:val="7434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A6AE1"/>
    <w:multiLevelType w:val="hybridMultilevel"/>
    <w:tmpl w:val="AD4C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C05A0"/>
    <w:multiLevelType w:val="hybridMultilevel"/>
    <w:tmpl w:val="15CED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C7661"/>
    <w:multiLevelType w:val="hybridMultilevel"/>
    <w:tmpl w:val="7CAA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310C5"/>
    <w:multiLevelType w:val="hybridMultilevel"/>
    <w:tmpl w:val="29A4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21287"/>
    <w:multiLevelType w:val="hybridMultilevel"/>
    <w:tmpl w:val="D844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A393E"/>
    <w:multiLevelType w:val="hybridMultilevel"/>
    <w:tmpl w:val="7C066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857FF3"/>
    <w:multiLevelType w:val="hybridMultilevel"/>
    <w:tmpl w:val="C3B8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D7352"/>
    <w:multiLevelType w:val="hybridMultilevel"/>
    <w:tmpl w:val="B896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A5043"/>
    <w:multiLevelType w:val="hybridMultilevel"/>
    <w:tmpl w:val="BE82F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E76E2"/>
    <w:multiLevelType w:val="hybridMultilevel"/>
    <w:tmpl w:val="FFFFFFFF"/>
    <w:lvl w:ilvl="0" w:tplc="407E81AE">
      <w:start w:val="1"/>
      <w:numFmt w:val="bullet"/>
      <w:lvlText w:val="·"/>
      <w:lvlJc w:val="left"/>
      <w:pPr>
        <w:ind w:left="720" w:hanging="360"/>
      </w:pPr>
      <w:rPr>
        <w:rFonts w:ascii="Symbol" w:hAnsi="Symbol" w:hint="default"/>
      </w:rPr>
    </w:lvl>
    <w:lvl w:ilvl="1" w:tplc="84229E9C">
      <w:start w:val="1"/>
      <w:numFmt w:val="bullet"/>
      <w:lvlText w:val="o"/>
      <w:lvlJc w:val="left"/>
      <w:pPr>
        <w:ind w:left="1440" w:hanging="360"/>
      </w:pPr>
      <w:rPr>
        <w:rFonts w:ascii="Courier New" w:hAnsi="Courier New" w:hint="default"/>
      </w:rPr>
    </w:lvl>
    <w:lvl w:ilvl="2" w:tplc="57D4E0D0">
      <w:start w:val="1"/>
      <w:numFmt w:val="bullet"/>
      <w:lvlText w:val=""/>
      <w:lvlJc w:val="left"/>
      <w:pPr>
        <w:ind w:left="2160" w:hanging="360"/>
      </w:pPr>
      <w:rPr>
        <w:rFonts w:ascii="Wingdings" w:hAnsi="Wingdings" w:hint="default"/>
      </w:rPr>
    </w:lvl>
    <w:lvl w:ilvl="3" w:tplc="27DA5E98">
      <w:start w:val="1"/>
      <w:numFmt w:val="bullet"/>
      <w:lvlText w:val=""/>
      <w:lvlJc w:val="left"/>
      <w:pPr>
        <w:ind w:left="2880" w:hanging="360"/>
      </w:pPr>
      <w:rPr>
        <w:rFonts w:ascii="Symbol" w:hAnsi="Symbol" w:hint="default"/>
      </w:rPr>
    </w:lvl>
    <w:lvl w:ilvl="4" w:tplc="8C4A7EA8">
      <w:start w:val="1"/>
      <w:numFmt w:val="bullet"/>
      <w:lvlText w:val="o"/>
      <w:lvlJc w:val="left"/>
      <w:pPr>
        <w:ind w:left="3600" w:hanging="360"/>
      </w:pPr>
      <w:rPr>
        <w:rFonts w:ascii="Courier New" w:hAnsi="Courier New" w:hint="default"/>
      </w:rPr>
    </w:lvl>
    <w:lvl w:ilvl="5" w:tplc="8FBCB85E">
      <w:start w:val="1"/>
      <w:numFmt w:val="bullet"/>
      <w:lvlText w:val=""/>
      <w:lvlJc w:val="left"/>
      <w:pPr>
        <w:ind w:left="4320" w:hanging="360"/>
      </w:pPr>
      <w:rPr>
        <w:rFonts w:ascii="Wingdings" w:hAnsi="Wingdings" w:hint="default"/>
      </w:rPr>
    </w:lvl>
    <w:lvl w:ilvl="6" w:tplc="5EF070BE">
      <w:start w:val="1"/>
      <w:numFmt w:val="bullet"/>
      <w:lvlText w:val=""/>
      <w:lvlJc w:val="left"/>
      <w:pPr>
        <w:ind w:left="5040" w:hanging="360"/>
      </w:pPr>
      <w:rPr>
        <w:rFonts w:ascii="Symbol" w:hAnsi="Symbol" w:hint="default"/>
      </w:rPr>
    </w:lvl>
    <w:lvl w:ilvl="7" w:tplc="A40CD49A">
      <w:start w:val="1"/>
      <w:numFmt w:val="bullet"/>
      <w:lvlText w:val="o"/>
      <w:lvlJc w:val="left"/>
      <w:pPr>
        <w:ind w:left="5760" w:hanging="360"/>
      </w:pPr>
      <w:rPr>
        <w:rFonts w:ascii="Courier New" w:hAnsi="Courier New" w:hint="default"/>
      </w:rPr>
    </w:lvl>
    <w:lvl w:ilvl="8" w:tplc="8FF6580A">
      <w:start w:val="1"/>
      <w:numFmt w:val="bullet"/>
      <w:lvlText w:val=""/>
      <w:lvlJc w:val="left"/>
      <w:pPr>
        <w:ind w:left="6480" w:hanging="360"/>
      </w:pPr>
      <w:rPr>
        <w:rFonts w:ascii="Wingdings" w:hAnsi="Wingdings" w:hint="default"/>
      </w:rPr>
    </w:lvl>
  </w:abstractNum>
  <w:abstractNum w:abstractNumId="20" w15:restartNumberingAfterBreak="0">
    <w:nsid w:val="4CA930D3"/>
    <w:multiLevelType w:val="hybridMultilevel"/>
    <w:tmpl w:val="A5DE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3E11DA"/>
    <w:multiLevelType w:val="hybridMultilevel"/>
    <w:tmpl w:val="FFFFFFFF"/>
    <w:lvl w:ilvl="0" w:tplc="3DD207F0">
      <w:start w:val="1"/>
      <w:numFmt w:val="bullet"/>
      <w:lvlText w:val="·"/>
      <w:lvlJc w:val="left"/>
      <w:pPr>
        <w:ind w:left="720" w:hanging="360"/>
      </w:pPr>
      <w:rPr>
        <w:rFonts w:ascii="Symbol" w:hAnsi="Symbol" w:hint="default"/>
      </w:rPr>
    </w:lvl>
    <w:lvl w:ilvl="1" w:tplc="E5F0B4AA">
      <w:start w:val="1"/>
      <w:numFmt w:val="bullet"/>
      <w:lvlText w:val="o"/>
      <w:lvlJc w:val="left"/>
      <w:pPr>
        <w:ind w:left="1440" w:hanging="360"/>
      </w:pPr>
      <w:rPr>
        <w:rFonts w:ascii="Courier New" w:hAnsi="Courier New" w:hint="default"/>
      </w:rPr>
    </w:lvl>
    <w:lvl w:ilvl="2" w:tplc="94ACF914">
      <w:start w:val="1"/>
      <w:numFmt w:val="bullet"/>
      <w:lvlText w:val=""/>
      <w:lvlJc w:val="left"/>
      <w:pPr>
        <w:ind w:left="2160" w:hanging="360"/>
      </w:pPr>
      <w:rPr>
        <w:rFonts w:ascii="Wingdings" w:hAnsi="Wingdings" w:hint="default"/>
      </w:rPr>
    </w:lvl>
    <w:lvl w:ilvl="3" w:tplc="2782EF8C">
      <w:start w:val="1"/>
      <w:numFmt w:val="bullet"/>
      <w:lvlText w:val=""/>
      <w:lvlJc w:val="left"/>
      <w:pPr>
        <w:ind w:left="2880" w:hanging="360"/>
      </w:pPr>
      <w:rPr>
        <w:rFonts w:ascii="Symbol" w:hAnsi="Symbol" w:hint="default"/>
      </w:rPr>
    </w:lvl>
    <w:lvl w:ilvl="4" w:tplc="7242CBA8">
      <w:start w:val="1"/>
      <w:numFmt w:val="bullet"/>
      <w:lvlText w:val="o"/>
      <w:lvlJc w:val="left"/>
      <w:pPr>
        <w:ind w:left="3600" w:hanging="360"/>
      </w:pPr>
      <w:rPr>
        <w:rFonts w:ascii="Courier New" w:hAnsi="Courier New" w:hint="default"/>
      </w:rPr>
    </w:lvl>
    <w:lvl w:ilvl="5" w:tplc="AA5AE648">
      <w:start w:val="1"/>
      <w:numFmt w:val="bullet"/>
      <w:lvlText w:val=""/>
      <w:lvlJc w:val="left"/>
      <w:pPr>
        <w:ind w:left="4320" w:hanging="360"/>
      </w:pPr>
      <w:rPr>
        <w:rFonts w:ascii="Wingdings" w:hAnsi="Wingdings" w:hint="default"/>
      </w:rPr>
    </w:lvl>
    <w:lvl w:ilvl="6" w:tplc="13040884">
      <w:start w:val="1"/>
      <w:numFmt w:val="bullet"/>
      <w:lvlText w:val=""/>
      <w:lvlJc w:val="left"/>
      <w:pPr>
        <w:ind w:left="5040" w:hanging="360"/>
      </w:pPr>
      <w:rPr>
        <w:rFonts w:ascii="Symbol" w:hAnsi="Symbol" w:hint="default"/>
      </w:rPr>
    </w:lvl>
    <w:lvl w:ilvl="7" w:tplc="23DC22D4">
      <w:start w:val="1"/>
      <w:numFmt w:val="bullet"/>
      <w:lvlText w:val="o"/>
      <w:lvlJc w:val="left"/>
      <w:pPr>
        <w:ind w:left="5760" w:hanging="360"/>
      </w:pPr>
      <w:rPr>
        <w:rFonts w:ascii="Courier New" w:hAnsi="Courier New" w:hint="default"/>
      </w:rPr>
    </w:lvl>
    <w:lvl w:ilvl="8" w:tplc="7B5C0706">
      <w:start w:val="1"/>
      <w:numFmt w:val="bullet"/>
      <w:lvlText w:val=""/>
      <w:lvlJc w:val="left"/>
      <w:pPr>
        <w:ind w:left="6480" w:hanging="360"/>
      </w:pPr>
      <w:rPr>
        <w:rFonts w:ascii="Wingdings" w:hAnsi="Wingdings" w:hint="default"/>
      </w:rPr>
    </w:lvl>
  </w:abstractNum>
  <w:abstractNum w:abstractNumId="22" w15:restartNumberingAfterBreak="0">
    <w:nsid w:val="4E3217F4"/>
    <w:multiLevelType w:val="hybridMultilevel"/>
    <w:tmpl w:val="5FE0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D842FB"/>
    <w:multiLevelType w:val="hybridMultilevel"/>
    <w:tmpl w:val="9C92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586A61"/>
    <w:multiLevelType w:val="hybridMultilevel"/>
    <w:tmpl w:val="AC86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8F077A"/>
    <w:multiLevelType w:val="hybridMultilevel"/>
    <w:tmpl w:val="FD64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1533DA"/>
    <w:multiLevelType w:val="hybridMultilevel"/>
    <w:tmpl w:val="BBD2F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E0BEC"/>
    <w:multiLevelType w:val="hybridMultilevel"/>
    <w:tmpl w:val="30CE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92C63"/>
    <w:multiLevelType w:val="hybridMultilevel"/>
    <w:tmpl w:val="FFFFFFFF"/>
    <w:lvl w:ilvl="0" w:tplc="2E4EE476">
      <w:start w:val="1"/>
      <w:numFmt w:val="bullet"/>
      <w:lvlText w:val="·"/>
      <w:lvlJc w:val="left"/>
      <w:pPr>
        <w:ind w:left="720" w:hanging="360"/>
      </w:pPr>
      <w:rPr>
        <w:rFonts w:ascii="Symbol" w:hAnsi="Symbol" w:hint="default"/>
      </w:rPr>
    </w:lvl>
    <w:lvl w:ilvl="1" w:tplc="305820FE">
      <w:start w:val="1"/>
      <w:numFmt w:val="bullet"/>
      <w:lvlText w:val="o"/>
      <w:lvlJc w:val="left"/>
      <w:pPr>
        <w:ind w:left="1440" w:hanging="360"/>
      </w:pPr>
      <w:rPr>
        <w:rFonts w:ascii="Courier New" w:hAnsi="Courier New" w:hint="default"/>
      </w:rPr>
    </w:lvl>
    <w:lvl w:ilvl="2" w:tplc="00D072C6">
      <w:start w:val="1"/>
      <w:numFmt w:val="bullet"/>
      <w:lvlText w:val=""/>
      <w:lvlJc w:val="left"/>
      <w:pPr>
        <w:ind w:left="2160" w:hanging="360"/>
      </w:pPr>
      <w:rPr>
        <w:rFonts w:ascii="Wingdings" w:hAnsi="Wingdings" w:hint="default"/>
      </w:rPr>
    </w:lvl>
    <w:lvl w:ilvl="3" w:tplc="78E43FD0">
      <w:start w:val="1"/>
      <w:numFmt w:val="bullet"/>
      <w:lvlText w:val=""/>
      <w:lvlJc w:val="left"/>
      <w:pPr>
        <w:ind w:left="2880" w:hanging="360"/>
      </w:pPr>
      <w:rPr>
        <w:rFonts w:ascii="Symbol" w:hAnsi="Symbol" w:hint="default"/>
      </w:rPr>
    </w:lvl>
    <w:lvl w:ilvl="4" w:tplc="5A7A89EA">
      <w:start w:val="1"/>
      <w:numFmt w:val="bullet"/>
      <w:lvlText w:val="o"/>
      <w:lvlJc w:val="left"/>
      <w:pPr>
        <w:ind w:left="3600" w:hanging="360"/>
      </w:pPr>
      <w:rPr>
        <w:rFonts w:ascii="Courier New" w:hAnsi="Courier New" w:hint="default"/>
      </w:rPr>
    </w:lvl>
    <w:lvl w:ilvl="5" w:tplc="6BAC2372">
      <w:start w:val="1"/>
      <w:numFmt w:val="bullet"/>
      <w:lvlText w:val=""/>
      <w:lvlJc w:val="left"/>
      <w:pPr>
        <w:ind w:left="4320" w:hanging="360"/>
      </w:pPr>
      <w:rPr>
        <w:rFonts w:ascii="Wingdings" w:hAnsi="Wingdings" w:hint="default"/>
      </w:rPr>
    </w:lvl>
    <w:lvl w:ilvl="6" w:tplc="4EF8EAFA">
      <w:start w:val="1"/>
      <w:numFmt w:val="bullet"/>
      <w:lvlText w:val=""/>
      <w:lvlJc w:val="left"/>
      <w:pPr>
        <w:ind w:left="5040" w:hanging="360"/>
      </w:pPr>
      <w:rPr>
        <w:rFonts w:ascii="Symbol" w:hAnsi="Symbol" w:hint="default"/>
      </w:rPr>
    </w:lvl>
    <w:lvl w:ilvl="7" w:tplc="F8963290">
      <w:start w:val="1"/>
      <w:numFmt w:val="bullet"/>
      <w:lvlText w:val="o"/>
      <w:lvlJc w:val="left"/>
      <w:pPr>
        <w:ind w:left="5760" w:hanging="360"/>
      </w:pPr>
      <w:rPr>
        <w:rFonts w:ascii="Courier New" w:hAnsi="Courier New" w:hint="default"/>
      </w:rPr>
    </w:lvl>
    <w:lvl w:ilvl="8" w:tplc="29AAE2B4">
      <w:start w:val="1"/>
      <w:numFmt w:val="bullet"/>
      <w:lvlText w:val=""/>
      <w:lvlJc w:val="left"/>
      <w:pPr>
        <w:ind w:left="6480" w:hanging="360"/>
      </w:pPr>
      <w:rPr>
        <w:rFonts w:ascii="Wingdings" w:hAnsi="Wingdings" w:hint="default"/>
      </w:rPr>
    </w:lvl>
  </w:abstractNum>
  <w:abstractNum w:abstractNumId="29" w15:restartNumberingAfterBreak="0">
    <w:nsid w:val="61C935D4"/>
    <w:multiLevelType w:val="hybridMultilevel"/>
    <w:tmpl w:val="FFFFFFFF"/>
    <w:lvl w:ilvl="0" w:tplc="98FA36E4">
      <w:start w:val="1"/>
      <w:numFmt w:val="bullet"/>
      <w:lvlText w:val="·"/>
      <w:lvlJc w:val="left"/>
      <w:pPr>
        <w:ind w:left="720" w:hanging="360"/>
      </w:pPr>
      <w:rPr>
        <w:rFonts w:ascii="Symbol" w:hAnsi="Symbol" w:hint="default"/>
      </w:rPr>
    </w:lvl>
    <w:lvl w:ilvl="1" w:tplc="23C0E412">
      <w:start w:val="1"/>
      <w:numFmt w:val="bullet"/>
      <w:lvlText w:val="o"/>
      <w:lvlJc w:val="left"/>
      <w:pPr>
        <w:ind w:left="1440" w:hanging="360"/>
      </w:pPr>
      <w:rPr>
        <w:rFonts w:ascii="Courier New" w:hAnsi="Courier New" w:hint="default"/>
      </w:rPr>
    </w:lvl>
    <w:lvl w:ilvl="2" w:tplc="30D602E8">
      <w:start w:val="1"/>
      <w:numFmt w:val="bullet"/>
      <w:lvlText w:val=""/>
      <w:lvlJc w:val="left"/>
      <w:pPr>
        <w:ind w:left="2160" w:hanging="360"/>
      </w:pPr>
      <w:rPr>
        <w:rFonts w:ascii="Wingdings" w:hAnsi="Wingdings" w:hint="default"/>
      </w:rPr>
    </w:lvl>
    <w:lvl w:ilvl="3" w:tplc="E02CB576">
      <w:start w:val="1"/>
      <w:numFmt w:val="bullet"/>
      <w:lvlText w:val=""/>
      <w:lvlJc w:val="left"/>
      <w:pPr>
        <w:ind w:left="2880" w:hanging="360"/>
      </w:pPr>
      <w:rPr>
        <w:rFonts w:ascii="Symbol" w:hAnsi="Symbol" w:hint="default"/>
      </w:rPr>
    </w:lvl>
    <w:lvl w:ilvl="4" w:tplc="182EE938">
      <w:start w:val="1"/>
      <w:numFmt w:val="bullet"/>
      <w:lvlText w:val="o"/>
      <w:lvlJc w:val="left"/>
      <w:pPr>
        <w:ind w:left="3600" w:hanging="360"/>
      </w:pPr>
      <w:rPr>
        <w:rFonts w:ascii="Courier New" w:hAnsi="Courier New" w:hint="default"/>
      </w:rPr>
    </w:lvl>
    <w:lvl w:ilvl="5" w:tplc="A1E2FA34">
      <w:start w:val="1"/>
      <w:numFmt w:val="bullet"/>
      <w:lvlText w:val=""/>
      <w:lvlJc w:val="left"/>
      <w:pPr>
        <w:ind w:left="4320" w:hanging="360"/>
      </w:pPr>
      <w:rPr>
        <w:rFonts w:ascii="Wingdings" w:hAnsi="Wingdings" w:hint="default"/>
      </w:rPr>
    </w:lvl>
    <w:lvl w:ilvl="6" w:tplc="695C52CC">
      <w:start w:val="1"/>
      <w:numFmt w:val="bullet"/>
      <w:lvlText w:val=""/>
      <w:lvlJc w:val="left"/>
      <w:pPr>
        <w:ind w:left="5040" w:hanging="360"/>
      </w:pPr>
      <w:rPr>
        <w:rFonts w:ascii="Symbol" w:hAnsi="Symbol" w:hint="default"/>
      </w:rPr>
    </w:lvl>
    <w:lvl w:ilvl="7" w:tplc="C910DEF2">
      <w:start w:val="1"/>
      <w:numFmt w:val="bullet"/>
      <w:lvlText w:val="o"/>
      <w:lvlJc w:val="left"/>
      <w:pPr>
        <w:ind w:left="5760" w:hanging="360"/>
      </w:pPr>
      <w:rPr>
        <w:rFonts w:ascii="Courier New" w:hAnsi="Courier New" w:hint="default"/>
      </w:rPr>
    </w:lvl>
    <w:lvl w:ilvl="8" w:tplc="76A61B9E">
      <w:start w:val="1"/>
      <w:numFmt w:val="bullet"/>
      <w:lvlText w:val=""/>
      <w:lvlJc w:val="left"/>
      <w:pPr>
        <w:ind w:left="6480" w:hanging="360"/>
      </w:pPr>
      <w:rPr>
        <w:rFonts w:ascii="Wingdings" w:hAnsi="Wingdings" w:hint="default"/>
      </w:rPr>
    </w:lvl>
  </w:abstractNum>
  <w:abstractNum w:abstractNumId="30" w15:restartNumberingAfterBreak="0">
    <w:nsid w:val="65A823E1"/>
    <w:multiLevelType w:val="hybridMultilevel"/>
    <w:tmpl w:val="0B8085E4"/>
    <w:lvl w:ilvl="0" w:tplc="671C0570">
      <w:start w:val="1"/>
      <w:numFmt w:val="decimal"/>
      <w:lvlText w:val="%1."/>
      <w:lvlJc w:val="left"/>
      <w:pPr>
        <w:ind w:left="360" w:hanging="360"/>
      </w:pPr>
      <w:rPr>
        <w:b w:val="0"/>
        <w:i w:val="0"/>
      </w:rPr>
    </w:lvl>
    <w:lvl w:ilvl="1" w:tplc="ACE2ED08">
      <w:start w:val="1"/>
      <w:numFmt w:val="bullet"/>
      <w:lvlText w:val=""/>
      <w:lvlJc w:val="left"/>
      <w:pPr>
        <w:ind w:left="1080" w:hanging="360"/>
      </w:pPr>
      <w:rPr>
        <w:rFonts w:ascii="Wingdings" w:hAnsi="Wingdings" w:hint="default"/>
        <w:color w:val="C0504D" w:themeColor="accent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24ED"/>
    <w:multiLevelType w:val="hybridMultilevel"/>
    <w:tmpl w:val="D4262D94"/>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88D4270"/>
    <w:multiLevelType w:val="hybridMultilevel"/>
    <w:tmpl w:val="046291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91F0517"/>
    <w:multiLevelType w:val="hybridMultilevel"/>
    <w:tmpl w:val="C100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F664B4"/>
    <w:multiLevelType w:val="hybridMultilevel"/>
    <w:tmpl w:val="FFFFFFFF"/>
    <w:lvl w:ilvl="0" w:tplc="275414FC">
      <w:start w:val="1"/>
      <w:numFmt w:val="bullet"/>
      <w:lvlText w:val="·"/>
      <w:lvlJc w:val="left"/>
      <w:pPr>
        <w:ind w:left="720" w:hanging="360"/>
      </w:pPr>
      <w:rPr>
        <w:rFonts w:ascii="Symbol" w:hAnsi="Symbol" w:hint="default"/>
      </w:rPr>
    </w:lvl>
    <w:lvl w:ilvl="1" w:tplc="55BC9DE2">
      <w:start w:val="1"/>
      <w:numFmt w:val="bullet"/>
      <w:lvlText w:val="o"/>
      <w:lvlJc w:val="left"/>
      <w:pPr>
        <w:ind w:left="1440" w:hanging="360"/>
      </w:pPr>
      <w:rPr>
        <w:rFonts w:ascii="Courier New" w:hAnsi="Courier New" w:hint="default"/>
      </w:rPr>
    </w:lvl>
    <w:lvl w:ilvl="2" w:tplc="96B2C2BA">
      <w:start w:val="1"/>
      <w:numFmt w:val="bullet"/>
      <w:lvlText w:val=""/>
      <w:lvlJc w:val="left"/>
      <w:pPr>
        <w:ind w:left="2160" w:hanging="360"/>
      </w:pPr>
      <w:rPr>
        <w:rFonts w:ascii="Wingdings" w:hAnsi="Wingdings" w:hint="default"/>
      </w:rPr>
    </w:lvl>
    <w:lvl w:ilvl="3" w:tplc="FF5C134C">
      <w:start w:val="1"/>
      <w:numFmt w:val="bullet"/>
      <w:lvlText w:val=""/>
      <w:lvlJc w:val="left"/>
      <w:pPr>
        <w:ind w:left="2880" w:hanging="360"/>
      </w:pPr>
      <w:rPr>
        <w:rFonts w:ascii="Symbol" w:hAnsi="Symbol" w:hint="default"/>
      </w:rPr>
    </w:lvl>
    <w:lvl w:ilvl="4" w:tplc="CD2E08D2">
      <w:start w:val="1"/>
      <w:numFmt w:val="bullet"/>
      <w:lvlText w:val="o"/>
      <w:lvlJc w:val="left"/>
      <w:pPr>
        <w:ind w:left="3600" w:hanging="360"/>
      </w:pPr>
      <w:rPr>
        <w:rFonts w:ascii="Courier New" w:hAnsi="Courier New" w:hint="default"/>
      </w:rPr>
    </w:lvl>
    <w:lvl w:ilvl="5" w:tplc="B8087A7A">
      <w:start w:val="1"/>
      <w:numFmt w:val="bullet"/>
      <w:lvlText w:val=""/>
      <w:lvlJc w:val="left"/>
      <w:pPr>
        <w:ind w:left="4320" w:hanging="360"/>
      </w:pPr>
      <w:rPr>
        <w:rFonts w:ascii="Wingdings" w:hAnsi="Wingdings" w:hint="default"/>
      </w:rPr>
    </w:lvl>
    <w:lvl w:ilvl="6" w:tplc="3E72FEDE">
      <w:start w:val="1"/>
      <w:numFmt w:val="bullet"/>
      <w:lvlText w:val=""/>
      <w:lvlJc w:val="left"/>
      <w:pPr>
        <w:ind w:left="5040" w:hanging="360"/>
      </w:pPr>
      <w:rPr>
        <w:rFonts w:ascii="Symbol" w:hAnsi="Symbol" w:hint="default"/>
      </w:rPr>
    </w:lvl>
    <w:lvl w:ilvl="7" w:tplc="2C32D054">
      <w:start w:val="1"/>
      <w:numFmt w:val="bullet"/>
      <w:lvlText w:val="o"/>
      <w:lvlJc w:val="left"/>
      <w:pPr>
        <w:ind w:left="5760" w:hanging="360"/>
      </w:pPr>
      <w:rPr>
        <w:rFonts w:ascii="Courier New" w:hAnsi="Courier New" w:hint="default"/>
      </w:rPr>
    </w:lvl>
    <w:lvl w:ilvl="8" w:tplc="AB7EB1E6">
      <w:start w:val="1"/>
      <w:numFmt w:val="bullet"/>
      <w:lvlText w:val=""/>
      <w:lvlJc w:val="left"/>
      <w:pPr>
        <w:ind w:left="6480" w:hanging="360"/>
      </w:pPr>
      <w:rPr>
        <w:rFonts w:ascii="Wingdings" w:hAnsi="Wingdings" w:hint="default"/>
      </w:rPr>
    </w:lvl>
  </w:abstractNum>
  <w:abstractNum w:abstractNumId="35" w15:restartNumberingAfterBreak="0">
    <w:nsid w:val="71173D4D"/>
    <w:multiLevelType w:val="hybridMultilevel"/>
    <w:tmpl w:val="EED4E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5339B"/>
    <w:multiLevelType w:val="hybridMultilevel"/>
    <w:tmpl w:val="0BDC4782"/>
    <w:lvl w:ilvl="0" w:tplc="DA4ADEE0">
      <w:start w:val="1"/>
      <w:numFmt w:val="bullet"/>
      <w:lvlText w:val="•"/>
      <w:lvlJc w:val="left"/>
      <w:pPr>
        <w:tabs>
          <w:tab w:val="num" w:pos="720"/>
        </w:tabs>
        <w:ind w:left="720" w:hanging="360"/>
      </w:pPr>
      <w:rPr>
        <w:rFonts w:ascii="Arial" w:hAnsi="Arial" w:hint="default"/>
      </w:rPr>
    </w:lvl>
    <w:lvl w:ilvl="1" w:tplc="B34A9176">
      <w:numFmt w:val="bullet"/>
      <w:lvlText w:val="–"/>
      <w:lvlJc w:val="left"/>
      <w:pPr>
        <w:tabs>
          <w:tab w:val="num" w:pos="1440"/>
        </w:tabs>
        <w:ind w:left="1440" w:hanging="360"/>
      </w:pPr>
      <w:rPr>
        <w:rFonts w:ascii="Arial" w:hAnsi="Arial" w:hint="default"/>
      </w:rPr>
    </w:lvl>
    <w:lvl w:ilvl="2" w:tplc="F0C8DB3E" w:tentative="1">
      <w:start w:val="1"/>
      <w:numFmt w:val="bullet"/>
      <w:lvlText w:val="•"/>
      <w:lvlJc w:val="left"/>
      <w:pPr>
        <w:tabs>
          <w:tab w:val="num" w:pos="2160"/>
        </w:tabs>
        <w:ind w:left="2160" w:hanging="360"/>
      </w:pPr>
      <w:rPr>
        <w:rFonts w:ascii="Arial" w:hAnsi="Arial" w:hint="default"/>
      </w:rPr>
    </w:lvl>
    <w:lvl w:ilvl="3" w:tplc="9682948C" w:tentative="1">
      <w:start w:val="1"/>
      <w:numFmt w:val="bullet"/>
      <w:lvlText w:val="•"/>
      <w:lvlJc w:val="left"/>
      <w:pPr>
        <w:tabs>
          <w:tab w:val="num" w:pos="2880"/>
        </w:tabs>
        <w:ind w:left="2880" w:hanging="360"/>
      </w:pPr>
      <w:rPr>
        <w:rFonts w:ascii="Arial" w:hAnsi="Arial" w:hint="default"/>
      </w:rPr>
    </w:lvl>
    <w:lvl w:ilvl="4" w:tplc="56EC2B1E" w:tentative="1">
      <w:start w:val="1"/>
      <w:numFmt w:val="bullet"/>
      <w:lvlText w:val="•"/>
      <w:lvlJc w:val="left"/>
      <w:pPr>
        <w:tabs>
          <w:tab w:val="num" w:pos="3600"/>
        </w:tabs>
        <w:ind w:left="3600" w:hanging="360"/>
      </w:pPr>
      <w:rPr>
        <w:rFonts w:ascii="Arial" w:hAnsi="Arial" w:hint="default"/>
      </w:rPr>
    </w:lvl>
    <w:lvl w:ilvl="5" w:tplc="8B8C0B28" w:tentative="1">
      <w:start w:val="1"/>
      <w:numFmt w:val="bullet"/>
      <w:lvlText w:val="•"/>
      <w:lvlJc w:val="left"/>
      <w:pPr>
        <w:tabs>
          <w:tab w:val="num" w:pos="4320"/>
        </w:tabs>
        <w:ind w:left="4320" w:hanging="360"/>
      </w:pPr>
      <w:rPr>
        <w:rFonts w:ascii="Arial" w:hAnsi="Arial" w:hint="default"/>
      </w:rPr>
    </w:lvl>
    <w:lvl w:ilvl="6" w:tplc="75942500" w:tentative="1">
      <w:start w:val="1"/>
      <w:numFmt w:val="bullet"/>
      <w:lvlText w:val="•"/>
      <w:lvlJc w:val="left"/>
      <w:pPr>
        <w:tabs>
          <w:tab w:val="num" w:pos="5040"/>
        </w:tabs>
        <w:ind w:left="5040" w:hanging="360"/>
      </w:pPr>
      <w:rPr>
        <w:rFonts w:ascii="Arial" w:hAnsi="Arial" w:hint="default"/>
      </w:rPr>
    </w:lvl>
    <w:lvl w:ilvl="7" w:tplc="ED929652" w:tentative="1">
      <w:start w:val="1"/>
      <w:numFmt w:val="bullet"/>
      <w:lvlText w:val="•"/>
      <w:lvlJc w:val="left"/>
      <w:pPr>
        <w:tabs>
          <w:tab w:val="num" w:pos="5760"/>
        </w:tabs>
        <w:ind w:left="5760" w:hanging="360"/>
      </w:pPr>
      <w:rPr>
        <w:rFonts w:ascii="Arial" w:hAnsi="Arial" w:hint="default"/>
      </w:rPr>
    </w:lvl>
    <w:lvl w:ilvl="8" w:tplc="6E02A2E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2057C56"/>
    <w:multiLevelType w:val="hybridMultilevel"/>
    <w:tmpl w:val="EA1AA2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4E58EB74">
      <w:start w:val="411"/>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16"/>
  </w:num>
  <w:num w:numId="4">
    <w:abstractNumId w:val="17"/>
  </w:num>
  <w:num w:numId="5">
    <w:abstractNumId w:val="37"/>
  </w:num>
  <w:num w:numId="6">
    <w:abstractNumId w:val="5"/>
  </w:num>
  <w:num w:numId="7">
    <w:abstractNumId w:val="2"/>
  </w:num>
  <w:num w:numId="8">
    <w:abstractNumId w:val="1"/>
  </w:num>
  <w:num w:numId="9">
    <w:abstractNumId w:val="6"/>
  </w:num>
  <w:num w:numId="10">
    <w:abstractNumId w:val="9"/>
  </w:num>
  <w:num w:numId="11">
    <w:abstractNumId w:val="13"/>
  </w:num>
  <w:num w:numId="12">
    <w:abstractNumId w:val="24"/>
  </w:num>
  <w:num w:numId="13">
    <w:abstractNumId w:val="25"/>
  </w:num>
  <w:num w:numId="14">
    <w:abstractNumId w:val="36"/>
  </w:num>
  <w:num w:numId="15">
    <w:abstractNumId w:val="4"/>
  </w:num>
  <w:num w:numId="16">
    <w:abstractNumId w:val="29"/>
  </w:num>
  <w:num w:numId="17">
    <w:abstractNumId w:val="0"/>
  </w:num>
  <w:num w:numId="18">
    <w:abstractNumId w:val="8"/>
  </w:num>
  <w:num w:numId="19">
    <w:abstractNumId w:val="21"/>
  </w:num>
  <w:num w:numId="20">
    <w:abstractNumId w:val="28"/>
  </w:num>
  <w:num w:numId="21">
    <w:abstractNumId w:val="19"/>
  </w:num>
  <w:num w:numId="22">
    <w:abstractNumId w:val="34"/>
  </w:num>
  <w:num w:numId="23">
    <w:abstractNumId w:val="35"/>
  </w:num>
  <w:num w:numId="24">
    <w:abstractNumId w:val="14"/>
  </w:num>
  <w:num w:numId="25">
    <w:abstractNumId w:val="33"/>
  </w:num>
  <w:num w:numId="26">
    <w:abstractNumId w:val="23"/>
  </w:num>
  <w:num w:numId="27">
    <w:abstractNumId w:val="10"/>
  </w:num>
  <w:num w:numId="28">
    <w:abstractNumId w:val="11"/>
  </w:num>
  <w:num w:numId="29">
    <w:abstractNumId w:val="22"/>
  </w:num>
  <w:num w:numId="30">
    <w:abstractNumId w:val="30"/>
  </w:num>
  <w:num w:numId="31">
    <w:abstractNumId w:val="3"/>
  </w:num>
  <w:num w:numId="32">
    <w:abstractNumId w:val="18"/>
  </w:num>
  <w:num w:numId="33">
    <w:abstractNumId w:val="7"/>
  </w:num>
  <w:num w:numId="34">
    <w:abstractNumId w:val="26"/>
  </w:num>
  <w:num w:numId="35">
    <w:abstractNumId w:val="20"/>
  </w:num>
  <w:num w:numId="36">
    <w:abstractNumId w:val="15"/>
  </w:num>
  <w:num w:numId="37">
    <w:abstractNumId w:val="31"/>
  </w:num>
  <w:num w:numId="38">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sLQwNDS2MLc0NjFT0lEKTi0uzszPAykwNK0FAI/lBectAAAA"/>
  </w:docVars>
  <w:rsids>
    <w:rsidRoot w:val="008F63D2"/>
    <w:rsid w:val="000029A8"/>
    <w:rsid w:val="00003E87"/>
    <w:rsid w:val="000060BA"/>
    <w:rsid w:val="00006A67"/>
    <w:rsid w:val="00010818"/>
    <w:rsid w:val="00011186"/>
    <w:rsid w:val="000118EA"/>
    <w:rsid w:val="00011C2C"/>
    <w:rsid w:val="000121C8"/>
    <w:rsid w:val="00013930"/>
    <w:rsid w:val="00013B83"/>
    <w:rsid w:val="0001567C"/>
    <w:rsid w:val="00015EDD"/>
    <w:rsid w:val="00020447"/>
    <w:rsid w:val="0002068D"/>
    <w:rsid w:val="00020841"/>
    <w:rsid w:val="000216F8"/>
    <w:rsid w:val="00022AF7"/>
    <w:rsid w:val="00022F83"/>
    <w:rsid w:val="00023AF4"/>
    <w:rsid w:val="000245C5"/>
    <w:rsid w:val="000251EE"/>
    <w:rsid w:val="000253C5"/>
    <w:rsid w:val="00026081"/>
    <w:rsid w:val="0002626D"/>
    <w:rsid w:val="00027A58"/>
    <w:rsid w:val="000305A9"/>
    <w:rsid w:val="00031D5D"/>
    <w:rsid w:val="00032833"/>
    <w:rsid w:val="00032A82"/>
    <w:rsid w:val="00035982"/>
    <w:rsid w:val="00035A22"/>
    <w:rsid w:val="0003609B"/>
    <w:rsid w:val="0003659A"/>
    <w:rsid w:val="00036E45"/>
    <w:rsid w:val="00037279"/>
    <w:rsid w:val="0004164F"/>
    <w:rsid w:val="00041C2A"/>
    <w:rsid w:val="0004243B"/>
    <w:rsid w:val="00042A26"/>
    <w:rsid w:val="00046336"/>
    <w:rsid w:val="0005247B"/>
    <w:rsid w:val="00052C3A"/>
    <w:rsid w:val="000538FE"/>
    <w:rsid w:val="00054075"/>
    <w:rsid w:val="00054E93"/>
    <w:rsid w:val="00054FC4"/>
    <w:rsid w:val="00056C38"/>
    <w:rsid w:val="000616E4"/>
    <w:rsid w:val="00062485"/>
    <w:rsid w:val="00062F1D"/>
    <w:rsid w:val="00064135"/>
    <w:rsid w:val="00064BA4"/>
    <w:rsid w:val="00066CF8"/>
    <w:rsid w:val="00066FA7"/>
    <w:rsid w:val="000677FA"/>
    <w:rsid w:val="00067DAA"/>
    <w:rsid w:val="00070353"/>
    <w:rsid w:val="00070E19"/>
    <w:rsid w:val="000713AC"/>
    <w:rsid w:val="00072E05"/>
    <w:rsid w:val="00073E6F"/>
    <w:rsid w:val="0007500D"/>
    <w:rsid w:val="00075554"/>
    <w:rsid w:val="00075BFC"/>
    <w:rsid w:val="00076178"/>
    <w:rsid w:val="000769F9"/>
    <w:rsid w:val="00076C7E"/>
    <w:rsid w:val="000773E0"/>
    <w:rsid w:val="000811FD"/>
    <w:rsid w:val="000812DE"/>
    <w:rsid w:val="000822AA"/>
    <w:rsid w:val="000825B2"/>
    <w:rsid w:val="000826F9"/>
    <w:rsid w:val="00082FFA"/>
    <w:rsid w:val="00083662"/>
    <w:rsid w:val="00085198"/>
    <w:rsid w:val="00085215"/>
    <w:rsid w:val="00085233"/>
    <w:rsid w:val="00086A13"/>
    <w:rsid w:val="00090BB7"/>
    <w:rsid w:val="00091F6C"/>
    <w:rsid w:val="00092809"/>
    <w:rsid w:val="0009454F"/>
    <w:rsid w:val="00094C7E"/>
    <w:rsid w:val="0009563F"/>
    <w:rsid w:val="00095D70"/>
    <w:rsid w:val="00097D41"/>
    <w:rsid w:val="00097F28"/>
    <w:rsid w:val="000A03A3"/>
    <w:rsid w:val="000A03E1"/>
    <w:rsid w:val="000A2800"/>
    <w:rsid w:val="000A4D98"/>
    <w:rsid w:val="000A535E"/>
    <w:rsid w:val="000A566B"/>
    <w:rsid w:val="000A5A9A"/>
    <w:rsid w:val="000A61FB"/>
    <w:rsid w:val="000A7E36"/>
    <w:rsid w:val="000B072A"/>
    <w:rsid w:val="000B20E1"/>
    <w:rsid w:val="000B2FEF"/>
    <w:rsid w:val="000B56C6"/>
    <w:rsid w:val="000B6A08"/>
    <w:rsid w:val="000B7EAE"/>
    <w:rsid w:val="000C1705"/>
    <w:rsid w:val="000C221D"/>
    <w:rsid w:val="000C2B06"/>
    <w:rsid w:val="000C34B4"/>
    <w:rsid w:val="000C4538"/>
    <w:rsid w:val="000C6AB5"/>
    <w:rsid w:val="000C7F81"/>
    <w:rsid w:val="000D19EB"/>
    <w:rsid w:val="000D2068"/>
    <w:rsid w:val="000D5358"/>
    <w:rsid w:val="000E08C7"/>
    <w:rsid w:val="000E2606"/>
    <w:rsid w:val="000E2B33"/>
    <w:rsid w:val="000E3419"/>
    <w:rsid w:val="000E393C"/>
    <w:rsid w:val="000E3C25"/>
    <w:rsid w:val="000E4963"/>
    <w:rsid w:val="000E606C"/>
    <w:rsid w:val="000E62AE"/>
    <w:rsid w:val="000E70BA"/>
    <w:rsid w:val="000E72BF"/>
    <w:rsid w:val="000E7EFB"/>
    <w:rsid w:val="000F03C5"/>
    <w:rsid w:val="000F122C"/>
    <w:rsid w:val="000F1AE1"/>
    <w:rsid w:val="000F4B53"/>
    <w:rsid w:val="000F50D7"/>
    <w:rsid w:val="000F617B"/>
    <w:rsid w:val="000F66CC"/>
    <w:rsid w:val="000F69F1"/>
    <w:rsid w:val="000F70C7"/>
    <w:rsid w:val="000F7EE0"/>
    <w:rsid w:val="001022E4"/>
    <w:rsid w:val="0010345E"/>
    <w:rsid w:val="00104A1F"/>
    <w:rsid w:val="00106238"/>
    <w:rsid w:val="00113966"/>
    <w:rsid w:val="001139DC"/>
    <w:rsid w:val="00115DD8"/>
    <w:rsid w:val="00120C0B"/>
    <w:rsid w:val="001220FF"/>
    <w:rsid w:val="00123A1B"/>
    <w:rsid w:val="00124DDF"/>
    <w:rsid w:val="001255CE"/>
    <w:rsid w:val="0012625D"/>
    <w:rsid w:val="00127711"/>
    <w:rsid w:val="00130329"/>
    <w:rsid w:val="00131589"/>
    <w:rsid w:val="00132189"/>
    <w:rsid w:val="001325FE"/>
    <w:rsid w:val="001335D5"/>
    <w:rsid w:val="00135CC3"/>
    <w:rsid w:val="00141062"/>
    <w:rsid w:val="001410B4"/>
    <w:rsid w:val="00141C45"/>
    <w:rsid w:val="0014216C"/>
    <w:rsid w:val="00142456"/>
    <w:rsid w:val="00142599"/>
    <w:rsid w:val="00143361"/>
    <w:rsid w:val="001444ED"/>
    <w:rsid w:val="00145612"/>
    <w:rsid w:val="00145B84"/>
    <w:rsid w:val="0014730C"/>
    <w:rsid w:val="0014746A"/>
    <w:rsid w:val="00147764"/>
    <w:rsid w:val="00147833"/>
    <w:rsid w:val="001478B5"/>
    <w:rsid w:val="00150496"/>
    <w:rsid w:val="0015086A"/>
    <w:rsid w:val="00154949"/>
    <w:rsid w:val="00156294"/>
    <w:rsid w:val="00156758"/>
    <w:rsid w:val="00160D02"/>
    <w:rsid w:val="001616B6"/>
    <w:rsid w:val="001621A7"/>
    <w:rsid w:val="00163AFF"/>
    <w:rsid w:val="00164248"/>
    <w:rsid w:val="001665C7"/>
    <w:rsid w:val="0016709D"/>
    <w:rsid w:val="00167112"/>
    <w:rsid w:val="001702DF"/>
    <w:rsid w:val="00171B2A"/>
    <w:rsid w:val="001723F5"/>
    <w:rsid w:val="00172F81"/>
    <w:rsid w:val="00173AB5"/>
    <w:rsid w:val="00175308"/>
    <w:rsid w:val="0017701A"/>
    <w:rsid w:val="00180BA7"/>
    <w:rsid w:val="00181EFB"/>
    <w:rsid w:val="00182860"/>
    <w:rsid w:val="00183792"/>
    <w:rsid w:val="00183DD9"/>
    <w:rsid w:val="00184DC0"/>
    <w:rsid w:val="001851A2"/>
    <w:rsid w:val="00185581"/>
    <w:rsid w:val="00187353"/>
    <w:rsid w:val="00187698"/>
    <w:rsid w:val="00191001"/>
    <w:rsid w:val="001922B3"/>
    <w:rsid w:val="00192598"/>
    <w:rsid w:val="00192BAF"/>
    <w:rsid w:val="00192CEE"/>
    <w:rsid w:val="00194E57"/>
    <w:rsid w:val="001956EC"/>
    <w:rsid w:val="00196582"/>
    <w:rsid w:val="00197F16"/>
    <w:rsid w:val="001A1540"/>
    <w:rsid w:val="001A218C"/>
    <w:rsid w:val="001A2387"/>
    <w:rsid w:val="001A25EE"/>
    <w:rsid w:val="001A342F"/>
    <w:rsid w:val="001A3C5A"/>
    <w:rsid w:val="001A54FB"/>
    <w:rsid w:val="001A5743"/>
    <w:rsid w:val="001A6D89"/>
    <w:rsid w:val="001A6E44"/>
    <w:rsid w:val="001B089C"/>
    <w:rsid w:val="001B2788"/>
    <w:rsid w:val="001B3835"/>
    <w:rsid w:val="001B4CC9"/>
    <w:rsid w:val="001B70C6"/>
    <w:rsid w:val="001B7625"/>
    <w:rsid w:val="001B7880"/>
    <w:rsid w:val="001C0DB1"/>
    <w:rsid w:val="001C1E85"/>
    <w:rsid w:val="001C2EAC"/>
    <w:rsid w:val="001C2FFD"/>
    <w:rsid w:val="001C436E"/>
    <w:rsid w:val="001C5518"/>
    <w:rsid w:val="001C6F96"/>
    <w:rsid w:val="001D06AD"/>
    <w:rsid w:val="001D2329"/>
    <w:rsid w:val="001D2480"/>
    <w:rsid w:val="001D3272"/>
    <w:rsid w:val="001D438D"/>
    <w:rsid w:val="001D4FB7"/>
    <w:rsid w:val="001D56EF"/>
    <w:rsid w:val="001D5FDD"/>
    <w:rsid w:val="001D6DA9"/>
    <w:rsid w:val="001D7181"/>
    <w:rsid w:val="001D74EB"/>
    <w:rsid w:val="001E150E"/>
    <w:rsid w:val="001E313E"/>
    <w:rsid w:val="001E473F"/>
    <w:rsid w:val="001E59C9"/>
    <w:rsid w:val="001E7B49"/>
    <w:rsid w:val="001E7E29"/>
    <w:rsid w:val="001F16A7"/>
    <w:rsid w:val="001F2F3D"/>
    <w:rsid w:val="001F503A"/>
    <w:rsid w:val="001F6823"/>
    <w:rsid w:val="00200B62"/>
    <w:rsid w:val="00202401"/>
    <w:rsid w:val="00203AD3"/>
    <w:rsid w:val="0020447B"/>
    <w:rsid w:val="0020545B"/>
    <w:rsid w:val="00205C0B"/>
    <w:rsid w:val="00210180"/>
    <w:rsid w:val="00214485"/>
    <w:rsid w:val="00215D4A"/>
    <w:rsid w:val="00216C24"/>
    <w:rsid w:val="00217014"/>
    <w:rsid w:val="00220609"/>
    <w:rsid w:val="00220AB5"/>
    <w:rsid w:val="00221ABE"/>
    <w:rsid w:val="002222AF"/>
    <w:rsid w:val="002223C0"/>
    <w:rsid w:val="00222F35"/>
    <w:rsid w:val="002244AF"/>
    <w:rsid w:val="002247F4"/>
    <w:rsid w:val="002249AA"/>
    <w:rsid w:val="00227E4E"/>
    <w:rsid w:val="00230C17"/>
    <w:rsid w:val="00231173"/>
    <w:rsid w:val="002312DB"/>
    <w:rsid w:val="00231C3B"/>
    <w:rsid w:val="00232263"/>
    <w:rsid w:val="00234E69"/>
    <w:rsid w:val="0023524F"/>
    <w:rsid w:val="002362DC"/>
    <w:rsid w:val="0024197B"/>
    <w:rsid w:val="00241E80"/>
    <w:rsid w:val="0024374F"/>
    <w:rsid w:val="00243BA3"/>
    <w:rsid w:val="002447C1"/>
    <w:rsid w:val="00245BDF"/>
    <w:rsid w:val="00246609"/>
    <w:rsid w:val="00252280"/>
    <w:rsid w:val="002538F6"/>
    <w:rsid w:val="00256A9F"/>
    <w:rsid w:val="00256B54"/>
    <w:rsid w:val="00260AC7"/>
    <w:rsid w:val="00261EA3"/>
    <w:rsid w:val="00262417"/>
    <w:rsid w:val="00262D9C"/>
    <w:rsid w:val="00262FD0"/>
    <w:rsid w:val="002646B5"/>
    <w:rsid w:val="002673EA"/>
    <w:rsid w:val="00270529"/>
    <w:rsid w:val="002716CB"/>
    <w:rsid w:val="00271CD2"/>
    <w:rsid w:val="00271E5D"/>
    <w:rsid w:val="002740E2"/>
    <w:rsid w:val="00274C53"/>
    <w:rsid w:val="00274D79"/>
    <w:rsid w:val="00275D62"/>
    <w:rsid w:val="00280554"/>
    <w:rsid w:val="00280C37"/>
    <w:rsid w:val="002812A7"/>
    <w:rsid w:val="0028249D"/>
    <w:rsid w:val="0028290A"/>
    <w:rsid w:val="00283806"/>
    <w:rsid w:val="0028534A"/>
    <w:rsid w:val="002858D6"/>
    <w:rsid w:val="002858F1"/>
    <w:rsid w:val="00285FE2"/>
    <w:rsid w:val="0028616F"/>
    <w:rsid w:val="0028687A"/>
    <w:rsid w:val="002912ED"/>
    <w:rsid w:val="00291D94"/>
    <w:rsid w:val="00294CDA"/>
    <w:rsid w:val="0029502A"/>
    <w:rsid w:val="002962D3"/>
    <w:rsid w:val="002967CF"/>
    <w:rsid w:val="00296FA4"/>
    <w:rsid w:val="00297715"/>
    <w:rsid w:val="002A12EB"/>
    <w:rsid w:val="002A1915"/>
    <w:rsid w:val="002A395E"/>
    <w:rsid w:val="002A490F"/>
    <w:rsid w:val="002A5482"/>
    <w:rsid w:val="002A78F8"/>
    <w:rsid w:val="002B1269"/>
    <w:rsid w:val="002B342E"/>
    <w:rsid w:val="002B5265"/>
    <w:rsid w:val="002B708D"/>
    <w:rsid w:val="002B782A"/>
    <w:rsid w:val="002C1E8A"/>
    <w:rsid w:val="002C2342"/>
    <w:rsid w:val="002C3BC1"/>
    <w:rsid w:val="002C4328"/>
    <w:rsid w:val="002C651B"/>
    <w:rsid w:val="002D09DA"/>
    <w:rsid w:val="002D3015"/>
    <w:rsid w:val="002D5098"/>
    <w:rsid w:val="002D6F43"/>
    <w:rsid w:val="002E1AF2"/>
    <w:rsid w:val="002E1DA2"/>
    <w:rsid w:val="002E4A32"/>
    <w:rsid w:val="002E4E5A"/>
    <w:rsid w:val="002E59B1"/>
    <w:rsid w:val="002E6A74"/>
    <w:rsid w:val="002E7746"/>
    <w:rsid w:val="002E7A34"/>
    <w:rsid w:val="002F002C"/>
    <w:rsid w:val="002F1212"/>
    <w:rsid w:val="002F162E"/>
    <w:rsid w:val="002F18E5"/>
    <w:rsid w:val="002F40A5"/>
    <w:rsid w:val="002F4C72"/>
    <w:rsid w:val="002F4F72"/>
    <w:rsid w:val="002F64C7"/>
    <w:rsid w:val="002F736E"/>
    <w:rsid w:val="002F7410"/>
    <w:rsid w:val="002F780D"/>
    <w:rsid w:val="0030031D"/>
    <w:rsid w:val="003013D8"/>
    <w:rsid w:val="003033A7"/>
    <w:rsid w:val="003065D6"/>
    <w:rsid w:val="0030664C"/>
    <w:rsid w:val="00306E07"/>
    <w:rsid w:val="00307EC9"/>
    <w:rsid w:val="00310DD0"/>
    <w:rsid w:val="00311DCB"/>
    <w:rsid w:val="003120A1"/>
    <w:rsid w:val="003158AE"/>
    <w:rsid w:val="00315D68"/>
    <w:rsid w:val="00316B1D"/>
    <w:rsid w:val="00324B21"/>
    <w:rsid w:val="0032521F"/>
    <w:rsid w:val="00325EC1"/>
    <w:rsid w:val="00326886"/>
    <w:rsid w:val="00326D39"/>
    <w:rsid w:val="00326D88"/>
    <w:rsid w:val="00332C00"/>
    <w:rsid w:val="00334293"/>
    <w:rsid w:val="00335A26"/>
    <w:rsid w:val="003373D3"/>
    <w:rsid w:val="00337638"/>
    <w:rsid w:val="003425A9"/>
    <w:rsid w:val="00343180"/>
    <w:rsid w:val="003458E5"/>
    <w:rsid w:val="003466CB"/>
    <w:rsid w:val="00347F97"/>
    <w:rsid w:val="00350F59"/>
    <w:rsid w:val="00353B97"/>
    <w:rsid w:val="00353F06"/>
    <w:rsid w:val="00354EDF"/>
    <w:rsid w:val="00355ED5"/>
    <w:rsid w:val="00357344"/>
    <w:rsid w:val="00357D25"/>
    <w:rsid w:val="00357DB9"/>
    <w:rsid w:val="003606D3"/>
    <w:rsid w:val="00361711"/>
    <w:rsid w:val="003622EA"/>
    <w:rsid w:val="00362982"/>
    <w:rsid w:val="00363DF5"/>
    <w:rsid w:val="003644A8"/>
    <w:rsid w:val="003645B0"/>
    <w:rsid w:val="0036565F"/>
    <w:rsid w:val="003656A8"/>
    <w:rsid w:val="00365B44"/>
    <w:rsid w:val="0036796A"/>
    <w:rsid w:val="003718C6"/>
    <w:rsid w:val="00372FCA"/>
    <w:rsid w:val="0037363D"/>
    <w:rsid w:val="0037433E"/>
    <w:rsid w:val="00374EEE"/>
    <w:rsid w:val="003763AF"/>
    <w:rsid w:val="00376CA9"/>
    <w:rsid w:val="00377DB6"/>
    <w:rsid w:val="00380ADB"/>
    <w:rsid w:val="00380E83"/>
    <w:rsid w:val="00381468"/>
    <w:rsid w:val="00382E38"/>
    <w:rsid w:val="0038357D"/>
    <w:rsid w:val="0038393C"/>
    <w:rsid w:val="0038395C"/>
    <w:rsid w:val="0038445C"/>
    <w:rsid w:val="003857F6"/>
    <w:rsid w:val="0038583E"/>
    <w:rsid w:val="00386A90"/>
    <w:rsid w:val="003871AC"/>
    <w:rsid w:val="00393ABE"/>
    <w:rsid w:val="0039442F"/>
    <w:rsid w:val="003954F3"/>
    <w:rsid w:val="0039776F"/>
    <w:rsid w:val="003A1205"/>
    <w:rsid w:val="003A19CE"/>
    <w:rsid w:val="003A2ECB"/>
    <w:rsid w:val="003A40DD"/>
    <w:rsid w:val="003A4D33"/>
    <w:rsid w:val="003A4E86"/>
    <w:rsid w:val="003A4EC1"/>
    <w:rsid w:val="003A59D9"/>
    <w:rsid w:val="003A60CF"/>
    <w:rsid w:val="003A630E"/>
    <w:rsid w:val="003A66EB"/>
    <w:rsid w:val="003A791B"/>
    <w:rsid w:val="003B3AA3"/>
    <w:rsid w:val="003B471E"/>
    <w:rsid w:val="003B4D59"/>
    <w:rsid w:val="003B6ADF"/>
    <w:rsid w:val="003C299D"/>
    <w:rsid w:val="003C39CB"/>
    <w:rsid w:val="003C54A0"/>
    <w:rsid w:val="003C572C"/>
    <w:rsid w:val="003C5B4A"/>
    <w:rsid w:val="003C77AC"/>
    <w:rsid w:val="003D060C"/>
    <w:rsid w:val="003D1390"/>
    <w:rsid w:val="003D1FA2"/>
    <w:rsid w:val="003D25AE"/>
    <w:rsid w:val="003D360B"/>
    <w:rsid w:val="003D4906"/>
    <w:rsid w:val="003D616D"/>
    <w:rsid w:val="003D6BBC"/>
    <w:rsid w:val="003E2BEB"/>
    <w:rsid w:val="003E3921"/>
    <w:rsid w:val="003E4935"/>
    <w:rsid w:val="003E5034"/>
    <w:rsid w:val="003E6664"/>
    <w:rsid w:val="003E670E"/>
    <w:rsid w:val="003E69ED"/>
    <w:rsid w:val="003E7985"/>
    <w:rsid w:val="003F0FBF"/>
    <w:rsid w:val="003F1E40"/>
    <w:rsid w:val="003F2071"/>
    <w:rsid w:val="003F2189"/>
    <w:rsid w:val="003F44C3"/>
    <w:rsid w:val="003F5CF2"/>
    <w:rsid w:val="003F6BEF"/>
    <w:rsid w:val="003F772E"/>
    <w:rsid w:val="00402E05"/>
    <w:rsid w:val="00403BFD"/>
    <w:rsid w:val="00405692"/>
    <w:rsid w:val="0040609D"/>
    <w:rsid w:val="0041144B"/>
    <w:rsid w:val="0041154D"/>
    <w:rsid w:val="00411566"/>
    <w:rsid w:val="00413653"/>
    <w:rsid w:val="00413EF5"/>
    <w:rsid w:val="004148DC"/>
    <w:rsid w:val="004163F8"/>
    <w:rsid w:val="00416839"/>
    <w:rsid w:val="004168AD"/>
    <w:rsid w:val="00416FFC"/>
    <w:rsid w:val="0041763E"/>
    <w:rsid w:val="00422791"/>
    <w:rsid w:val="00425392"/>
    <w:rsid w:val="0042565E"/>
    <w:rsid w:val="0042632F"/>
    <w:rsid w:val="00427C78"/>
    <w:rsid w:val="00430928"/>
    <w:rsid w:val="00430CCC"/>
    <w:rsid w:val="00431C8E"/>
    <w:rsid w:val="0043451A"/>
    <w:rsid w:val="00434D50"/>
    <w:rsid w:val="00436BA9"/>
    <w:rsid w:val="004370B7"/>
    <w:rsid w:val="00437C60"/>
    <w:rsid w:val="00441B8F"/>
    <w:rsid w:val="004425D6"/>
    <w:rsid w:val="00442A88"/>
    <w:rsid w:val="0044324D"/>
    <w:rsid w:val="0044369F"/>
    <w:rsid w:val="0044604D"/>
    <w:rsid w:val="0044765E"/>
    <w:rsid w:val="00451D9A"/>
    <w:rsid w:val="004521C1"/>
    <w:rsid w:val="00452F04"/>
    <w:rsid w:val="004530AB"/>
    <w:rsid w:val="00456D52"/>
    <w:rsid w:val="004608C2"/>
    <w:rsid w:val="004609B1"/>
    <w:rsid w:val="00461284"/>
    <w:rsid w:val="0046174C"/>
    <w:rsid w:val="00464A1B"/>
    <w:rsid w:val="00464C05"/>
    <w:rsid w:val="00465C3D"/>
    <w:rsid w:val="00466ADF"/>
    <w:rsid w:val="00466F7C"/>
    <w:rsid w:val="004678E7"/>
    <w:rsid w:val="00467CF6"/>
    <w:rsid w:val="00470C07"/>
    <w:rsid w:val="00470D39"/>
    <w:rsid w:val="00473201"/>
    <w:rsid w:val="0047462A"/>
    <w:rsid w:val="00474707"/>
    <w:rsid w:val="00480336"/>
    <w:rsid w:val="00480BB1"/>
    <w:rsid w:val="004839B2"/>
    <w:rsid w:val="0048615C"/>
    <w:rsid w:val="0048623F"/>
    <w:rsid w:val="00487975"/>
    <w:rsid w:val="00490929"/>
    <w:rsid w:val="00491578"/>
    <w:rsid w:val="00491961"/>
    <w:rsid w:val="00493CA1"/>
    <w:rsid w:val="00493FDB"/>
    <w:rsid w:val="00494A6B"/>
    <w:rsid w:val="00494EE7"/>
    <w:rsid w:val="004972DB"/>
    <w:rsid w:val="004978BC"/>
    <w:rsid w:val="004A0DA2"/>
    <w:rsid w:val="004A1076"/>
    <w:rsid w:val="004A2642"/>
    <w:rsid w:val="004A3F2F"/>
    <w:rsid w:val="004A40BE"/>
    <w:rsid w:val="004A4576"/>
    <w:rsid w:val="004A492C"/>
    <w:rsid w:val="004A4BE4"/>
    <w:rsid w:val="004A4C50"/>
    <w:rsid w:val="004A517A"/>
    <w:rsid w:val="004A55DF"/>
    <w:rsid w:val="004B00CF"/>
    <w:rsid w:val="004B05C1"/>
    <w:rsid w:val="004B1973"/>
    <w:rsid w:val="004B26F1"/>
    <w:rsid w:val="004B4401"/>
    <w:rsid w:val="004B5846"/>
    <w:rsid w:val="004B5921"/>
    <w:rsid w:val="004B60A9"/>
    <w:rsid w:val="004B7EDB"/>
    <w:rsid w:val="004C07E1"/>
    <w:rsid w:val="004C166A"/>
    <w:rsid w:val="004C1F43"/>
    <w:rsid w:val="004C2372"/>
    <w:rsid w:val="004C2E91"/>
    <w:rsid w:val="004C3E85"/>
    <w:rsid w:val="004C4409"/>
    <w:rsid w:val="004C496E"/>
    <w:rsid w:val="004C50CA"/>
    <w:rsid w:val="004C5BCC"/>
    <w:rsid w:val="004C6454"/>
    <w:rsid w:val="004C6615"/>
    <w:rsid w:val="004C6BD3"/>
    <w:rsid w:val="004D266C"/>
    <w:rsid w:val="004D2807"/>
    <w:rsid w:val="004D291B"/>
    <w:rsid w:val="004D2A65"/>
    <w:rsid w:val="004D2ADF"/>
    <w:rsid w:val="004D3EB8"/>
    <w:rsid w:val="004D6115"/>
    <w:rsid w:val="004D78B0"/>
    <w:rsid w:val="004D7CE7"/>
    <w:rsid w:val="004E0A9D"/>
    <w:rsid w:val="004E0C87"/>
    <w:rsid w:val="004E114C"/>
    <w:rsid w:val="004E1350"/>
    <w:rsid w:val="004E15A6"/>
    <w:rsid w:val="004E2D43"/>
    <w:rsid w:val="004E3688"/>
    <w:rsid w:val="004E372C"/>
    <w:rsid w:val="004E58A2"/>
    <w:rsid w:val="004E69D1"/>
    <w:rsid w:val="004E6E9A"/>
    <w:rsid w:val="004F422A"/>
    <w:rsid w:val="004F581D"/>
    <w:rsid w:val="0050287F"/>
    <w:rsid w:val="00503FA7"/>
    <w:rsid w:val="005054D3"/>
    <w:rsid w:val="005060C3"/>
    <w:rsid w:val="005065B3"/>
    <w:rsid w:val="005109F7"/>
    <w:rsid w:val="00511C87"/>
    <w:rsid w:val="00513FEC"/>
    <w:rsid w:val="00520C37"/>
    <w:rsid w:val="00520F47"/>
    <w:rsid w:val="005219F2"/>
    <w:rsid w:val="00521C4E"/>
    <w:rsid w:val="00525EC3"/>
    <w:rsid w:val="005264DE"/>
    <w:rsid w:val="005278BA"/>
    <w:rsid w:val="00527F8E"/>
    <w:rsid w:val="00530975"/>
    <w:rsid w:val="00532D8C"/>
    <w:rsid w:val="005353EB"/>
    <w:rsid w:val="005366D0"/>
    <w:rsid w:val="005366F4"/>
    <w:rsid w:val="00536C15"/>
    <w:rsid w:val="00537DAC"/>
    <w:rsid w:val="0054091F"/>
    <w:rsid w:val="00541E3D"/>
    <w:rsid w:val="00541E94"/>
    <w:rsid w:val="00542959"/>
    <w:rsid w:val="00544AA1"/>
    <w:rsid w:val="00545E31"/>
    <w:rsid w:val="00550204"/>
    <w:rsid w:val="00550864"/>
    <w:rsid w:val="00553442"/>
    <w:rsid w:val="00553F07"/>
    <w:rsid w:val="0055727C"/>
    <w:rsid w:val="005615E6"/>
    <w:rsid w:val="00563989"/>
    <w:rsid w:val="00563BB0"/>
    <w:rsid w:val="00563DA4"/>
    <w:rsid w:val="00565BBC"/>
    <w:rsid w:val="00565C19"/>
    <w:rsid w:val="005661FF"/>
    <w:rsid w:val="00567A58"/>
    <w:rsid w:val="005709C5"/>
    <w:rsid w:val="00571047"/>
    <w:rsid w:val="00571B60"/>
    <w:rsid w:val="00571DE8"/>
    <w:rsid w:val="00571F6E"/>
    <w:rsid w:val="005733E2"/>
    <w:rsid w:val="005826B9"/>
    <w:rsid w:val="00582B9C"/>
    <w:rsid w:val="00585019"/>
    <w:rsid w:val="00585D58"/>
    <w:rsid w:val="005861A0"/>
    <w:rsid w:val="005861FD"/>
    <w:rsid w:val="005871D2"/>
    <w:rsid w:val="00590015"/>
    <w:rsid w:val="005925B7"/>
    <w:rsid w:val="0059502C"/>
    <w:rsid w:val="00596E21"/>
    <w:rsid w:val="00597C4E"/>
    <w:rsid w:val="005A0B4D"/>
    <w:rsid w:val="005A2ECF"/>
    <w:rsid w:val="005A4977"/>
    <w:rsid w:val="005A4B9B"/>
    <w:rsid w:val="005A5A4E"/>
    <w:rsid w:val="005A7FB0"/>
    <w:rsid w:val="005B01DC"/>
    <w:rsid w:val="005B1198"/>
    <w:rsid w:val="005B2501"/>
    <w:rsid w:val="005B28AC"/>
    <w:rsid w:val="005B4265"/>
    <w:rsid w:val="005B5D6D"/>
    <w:rsid w:val="005B7B0F"/>
    <w:rsid w:val="005C0690"/>
    <w:rsid w:val="005C20B0"/>
    <w:rsid w:val="005C2C7C"/>
    <w:rsid w:val="005C4820"/>
    <w:rsid w:val="005C5659"/>
    <w:rsid w:val="005C5FF6"/>
    <w:rsid w:val="005C787C"/>
    <w:rsid w:val="005C7E2F"/>
    <w:rsid w:val="005D1DA8"/>
    <w:rsid w:val="005D2AED"/>
    <w:rsid w:val="005D553C"/>
    <w:rsid w:val="005D5634"/>
    <w:rsid w:val="005D5760"/>
    <w:rsid w:val="005D6DA1"/>
    <w:rsid w:val="005E0628"/>
    <w:rsid w:val="005E3F77"/>
    <w:rsid w:val="005E4548"/>
    <w:rsid w:val="005E5AFB"/>
    <w:rsid w:val="005E6675"/>
    <w:rsid w:val="005F0D80"/>
    <w:rsid w:val="005F0F05"/>
    <w:rsid w:val="005F14DE"/>
    <w:rsid w:val="005F2A41"/>
    <w:rsid w:val="005F3253"/>
    <w:rsid w:val="005F3342"/>
    <w:rsid w:val="005F7953"/>
    <w:rsid w:val="005F7D95"/>
    <w:rsid w:val="00600CD8"/>
    <w:rsid w:val="00601270"/>
    <w:rsid w:val="00602386"/>
    <w:rsid w:val="0060345F"/>
    <w:rsid w:val="00603E59"/>
    <w:rsid w:val="00605ABB"/>
    <w:rsid w:val="00605FCC"/>
    <w:rsid w:val="00607170"/>
    <w:rsid w:val="00610463"/>
    <w:rsid w:val="00610D37"/>
    <w:rsid w:val="00611BBB"/>
    <w:rsid w:val="0061371B"/>
    <w:rsid w:val="00615E08"/>
    <w:rsid w:val="00616B5E"/>
    <w:rsid w:val="00617DE7"/>
    <w:rsid w:val="00620F75"/>
    <w:rsid w:val="00621A48"/>
    <w:rsid w:val="00623454"/>
    <w:rsid w:val="00624071"/>
    <w:rsid w:val="006243FE"/>
    <w:rsid w:val="006245E9"/>
    <w:rsid w:val="006268F7"/>
    <w:rsid w:val="00626C35"/>
    <w:rsid w:val="006300FE"/>
    <w:rsid w:val="00630966"/>
    <w:rsid w:val="00630A0C"/>
    <w:rsid w:val="00631939"/>
    <w:rsid w:val="00631EB9"/>
    <w:rsid w:val="00632432"/>
    <w:rsid w:val="00636D77"/>
    <w:rsid w:val="00637AD5"/>
    <w:rsid w:val="00642812"/>
    <w:rsid w:val="00642E14"/>
    <w:rsid w:val="00643960"/>
    <w:rsid w:val="0064399D"/>
    <w:rsid w:val="00643D7D"/>
    <w:rsid w:val="00644C73"/>
    <w:rsid w:val="00644CD1"/>
    <w:rsid w:val="0064739C"/>
    <w:rsid w:val="00647C7B"/>
    <w:rsid w:val="006500AA"/>
    <w:rsid w:val="006506D6"/>
    <w:rsid w:val="006508AA"/>
    <w:rsid w:val="006515FB"/>
    <w:rsid w:val="0065567C"/>
    <w:rsid w:val="0065580A"/>
    <w:rsid w:val="00656FDA"/>
    <w:rsid w:val="00657E53"/>
    <w:rsid w:val="00660A7D"/>
    <w:rsid w:val="00663A06"/>
    <w:rsid w:val="006641EF"/>
    <w:rsid w:val="00664E85"/>
    <w:rsid w:val="00665C45"/>
    <w:rsid w:val="00666667"/>
    <w:rsid w:val="0066683D"/>
    <w:rsid w:val="00666B08"/>
    <w:rsid w:val="00666CDC"/>
    <w:rsid w:val="0067279B"/>
    <w:rsid w:val="00672A36"/>
    <w:rsid w:val="006734F6"/>
    <w:rsid w:val="006739BC"/>
    <w:rsid w:val="00674667"/>
    <w:rsid w:val="0067474F"/>
    <w:rsid w:val="00674AFB"/>
    <w:rsid w:val="006773B5"/>
    <w:rsid w:val="006773E0"/>
    <w:rsid w:val="00680167"/>
    <w:rsid w:val="00680E45"/>
    <w:rsid w:val="00681EE8"/>
    <w:rsid w:val="00682565"/>
    <w:rsid w:val="00683501"/>
    <w:rsid w:val="00683876"/>
    <w:rsid w:val="00683A13"/>
    <w:rsid w:val="00684859"/>
    <w:rsid w:val="006864A7"/>
    <w:rsid w:val="00686EAC"/>
    <w:rsid w:val="00687A40"/>
    <w:rsid w:val="00690A64"/>
    <w:rsid w:val="00691021"/>
    <w:rsid w:val="0069136B"/>
    <w:rsid w:val="00691A0E"/>
    <w:rsid w:val="00691AD9"/>
    <w:rsid w:val="00693061"/>
    <w:rsid w:val="00693382"/>
    <w:rsid w:val="006933E7"/>
    <w:rsid w:val="00693AFD"/>
    <w:rsid w:val="0069506A"/>
    <w:rsid w:val="006A05F9"/>
    <w:rsid w:val="006A104F"/>
    <w:rsid w:val="006A1FF3"/>
    <w:rsid w:val="006A2388"/>
    <w:rsid w:val="006A4CE8"/>
    <w:rsid w:val="006B289F"/>
    <w:rsid w:val="006B3543"/>
    <w:rsid w:val="006B6934"/>
    <w:rsid w:val="006B7596"/>
    <w:rsid w:val="006B780C"/>
    <w:rsid w:val="006C07ED"/>
    <w:rsid w:val="006C0F80"/>
    <w:rsid w:val="006C1250"/>
    <w:rsid w:val="006C19B9"/>
    <w:rsid w:val="006C28D5"/>
    <w:rsid w:val="006C367D"/>
    <w:rsid w:val="006C462E"/>
    <w:rsid w:val="006C46FC"/>
    <w:rsid w:val="006C4700"/>
    <w:rsid w:val="006C5FC9"/>
    <w:rsid w:val="006C6589"/>
    <w:rsid w:val="006C722C"/>
    <w:rsid w:val="006C7BD3"/>
    <w:rsid w:val="006C7DD1"/>
    <w:rsid w:val="006D1338"/>
    <w:rsid w:val="006D1A48"/>
    <w:rsid w:val="006D4A19"/>
    <w:rsid w:val="006D53D7"/>
    <w:rsid w:val="006D70EC"/>
    <w:rsid w:val="006D7528"/>
    <w:rsid w:val="006D75B0"/>
    <w:rsid w:val="006E0578"/>
    <w:rsid w:val="006E1BB3"/>
    <w:rsid w:val="006E1FF1"/>
    <w:rsid w:val="006E3BC2"/>
    <w:rsid w:val="006E474E"/>
    <w:rsid w:val="006E4B3D"/>
    <w:rsid w:val="006E52D6"/>
    <w:rsid w:val="006E6601"/>
    <w:rsid w:val="006E7017"/>
    <w:rsid w:val="006E75B1"/>
    <w:rsid w:val="006F14CC"/>
    <w:rsid w:val="006F192E"/>
    <w:rsid w:val="006F2D5C"/>
    <w:rsid w:val="006F2FC8"/>
    <w:rsid w:val="006F3543"/>
    <w:rsid w:val="006F364B"/>
    <w:rsid w:val="00701DAD"/>
    <w:rsid w:val="00701EBE"/>
    <w:rsid w:val="00702509"/>
    <w:rsid w:val="00703381"/>
    <w:rsid w:val="007035E6"/>
    <w:rsid w:val="00703E06"/>
    <w:rsid w:val="0070774A"/>
    <w:rsid w:val="007100CE"/>
    <w:rsid w:val="0071163B"/>
    <w:rsid w:val="0071283F"/>
    <w:rsid w:val="00712947"/>
    <w:rsid w:val="007130D4"/>
    <w:rsid w:val="0071424F"/>
    <w:rsid w:val="00714646"/>
    <w:rsid w:val="00715B53"/>
    <w:rsid w:val="007209CA"/>
    <w:rsid w:val="007210A3"/>
    <w:rsid w:val="00721647"/>
    <w:rsid w:val="00721701"/>
    <w:rsid w:val="00722AFA"/>
    <w:rsid w:val="00723B24"/>
    <w:rsid w:val="007245CF"/>
    <w:rsid w:val="00725B41"/>
    <w:rsid w:val="00726976"/>
    <w:rsid w:val="00727089"/>
    <w:rsid w:val="00730BBB"/>
    <w:rsid w:val="00730C2B"/>
    <w:rsid w:val="007317BF"/>
    <w:rsid w:val="00731915"/>
    <w:rsid w:val="00732CD0"/>
    <w:rsid w:val="00733156"/>
    <w:rsid w:val="00734091"/>
    <w:rsid w:val="007351E0"/>
    <w:rsid w:val="00737847"/>
    <w:rsid w:val="007404B0"/>
    <w:rsid w:val="00741E2E"/>
    <w:rsid w:val="00743980"/>
    <w:rsid w:val="00744803"/>
    <w:rsid w:val="007449B0"/>
    <w:rsid w:val="00744F7D"/>
    <w:rsid w:val="00745822"/>
    <w:rsid w:val="007464C3"/>
    <w:rsid w:val="00746EB0"/>
    <w:rsid w:val="0075185C"/>
    <w:rsid w:val="00751AB5"/>
    <w:rsid w:val="0075236C"/>
    <w:rsid w:val="0075281A"/>
    <w:rsid w:val="00756294"/>
    <w:rsid w:val="00756631"/>
    <w:rsid w:val="00757A91"/>
    <w:rsid w:val="00760044"/>
    <w:rsid w:val="007636E9"/>
    <w:rsid w:val="00764FBC"/>
    <w:rsid w:val="007661D4"/>
    <w:rsid w:val="00766310"/>
    <w:rsid w:val="00767524"/>
    <w:rsid w:val="007703C5"/>
    <w:rsid w:val="0077117E"/>
    <w:rsid w:val="007727A6"/>
    <w:rsid w:val="00774C87"/>
    <w:rsid w:val="00775421"/>
    <w:rsid w:val="007767A5"/>
    <w:rsid w:val="007777C9"/>
    <w:rsid w:val="00782BAF"/>
    <w:rsid w:val="00782D88"/>
    <w:rsid w:val="00786917"/>
    <w:rsid w:val="00786B59"/>
    <w:rsid w:val="0078706D"/>
    <w:rsid w:val="00787646"/>
    <w:rsid w:val="007924D7"/>
    <w:rsid w:val="0079256B"/>
    <w:rsid w:val="007925DD"/>
    <w:rsid w:val="007926AE"/>
    <w:rsid w:val="0079427D"/>
    <w:rsid w:val="00796535"/>
    <w:rsid w:val="007A125A"/>
    <w:rsid w:val="007A12CE"/>
    <w:rsid w:val="007A20D4"/>
    <w:rsid w:val="007A2242"/>
    <w:rsid w:val="007A3951"/>
    <w:rsid w:val="007A3962"/>
    <w:rsid w:val="007A3B66"/>
    <w:rsid w:val="007A53C5"/>
    <w:rsid w:val="007A582E"/>
    <w:rsid w:val="007A633B"/>
    <w:rsid w:val="007A684B"/>
    <w:rsid w:val="007A68CA"/>
    <w:rsid w:val="007A6F96"/>
    <w:rsid w:val="007B05CA"/>
    <w:rsid w:val="007B126F"/>
    <w:rsid w:val="007B1CA0"/>
    <w:rsid w:val="007B3FEE"/>
    <w:rsid w:val="007B4166"/>
    <w:rsid w:val="007B6D99"/>
    <w:rsid w:val="007B7463"/>
    <w:rsid w:val="007B78D6"/>
    <w:rsid w:val="007B7F5C"/>
    <w:rsid w:val="007B7FA5"/>
    <w:rsid w:val="007C5318"/>
    <w:rsid w:val="007C68E1"/>
    <w:rsid w:val="007D1012"/>
    <w:rsid w:val="007D2951"/>
    <w:rsid w:val="007D2FFC"/>
    <w:rsid w:val="007D3388"/>
    <w:rsid w:val="007D349C"/>
    <w:rsid w:val="007D49BE"/>
    <w:rsid w:val="007D5B9F"/>
    <w:rsid w:val="007D7516"/>
    <w:rsid w:val="007E0466"/>
    <w:rsid w:val="007E28AE"/>
    <w:rsid w:val="007E3CAC"/>
    <w:rsid w:val="007E5B34"/>
    <w:rsid w:val="007E680D"/>
    <w:rsid w:val="007E6E73"/>
    <w:rsid w:val="007F07AB"/>
    <w:rsid w:val="007F0834"/>
    <w:rsid w:val="007F39CC"/>
    <w:rsid w:val="007F527B"/>
    <w:rsid w:val="007F72D0"/>
    <w:rsid w:val="007F79AA"/>
    <w:rsid w:val="00801334"/>
    <w:rsid w:val="00801C14"/>
    <w:rsid w:val="00802C90"/>
    <w:rsid w:val="00803407"/>
    <w:rsid w:val="00804374"/>
    <w:rsid w:val="008044A9"/>
    <w:rsid w:val="00804FB4"/>
    <w:rsid w:val="008058CC"/>
    <w:rsid w:val="00805B6F"/>
    <w:rsid w:val="00805F6D"/>
    <w:rsid w:val="00810A5E"/>
    <w:rsid w:val="00812811"/>
    <w:rsid w:val="00812E7D"/>
    <w:rsid w:val="008135D5"/>
    <w:rsid w:val="008142E4"/>
    <w:rsid w:val="008143A6"/>
    <w:rsid w:val="0081497A"/>
    <w:rsid w:val="00817418"/>
    <w:rsid w:val="00817CD0"/>
    <w:rsid w:val="008209B8"/>
    <w:rsid w:val="00820D4B"/>
    <w:rsid w:val="00821C65"/>
    <w:rsid w:val="008263C7"/>
    <w:rsid w:val="0082771C"/>
    <w:rsid w:val="00827AA2"/>
    <w:rsid w:val="00827F0A"/>
    <w:rsid w:val="00832089"/>
    <w:rsid w:val="00832FC3"/>
    <w:rsid w:val="00833463"/>
    <w:rsid w:val="008359E7"/>
    <w:rsid w:val="00836333"/>
    <w:rsid w:val="008370A6"/>
    <w:rsid w:val="0083731E"/>
    <w:rsid w:val="00837526"/>
    <w:rsid w:val="008379C7"/>
    <w:rsid w:val="008404F3"/>
    <w:rsid w:val="0084249A"/>
    <w:rsid w:val="008430A1"/>
    <w:rsid w:val="008459C9"/>
    <w:rsid w:val="00845B5C"/>
    <w:rsid w:val="00846156"/>
    <w:rsid w:val="00846E25"/>
    <w:rsid w:val="0084783F"/>
    <w:rsid w:val="00847859"/>
    <w:rsid w:val="00851326"/>
    <w:rsid w:val="008522C6"/>
    <w:rsid w:val="0085293F"/>
    <w:rsid w:val="00852D81"/>
    <w:rsid w:val="00853326"/>
    <w:rsid w:val="00853930"/>
    <w:rsid w:val="00856C92"/>
    <w:rsid w:val="00857E14"/>
    <w:rsid w:val="008623F5"/>
    <w:rsid w:val="00864128"/>
    <w:rsid w:val="00866A94"/>
    <w:rsid w:val="00867766"/>
    <w:rsid w:val="008716C4"/>
    <w:rsid w:val="00872476"/>
    <w:rsid w:val="00872FE7"/>
    <w:rsid w:val="00874D13"/>
    <w:rsid w:val="0087503E"/>
    <w:rsid w:val="00877A6C"/>
    <w:rsid w:val="00877B41"/>
    <w:rsid w:val="00880736"/>
    <w:rsid w:val="0088243F"/>
    <w:rsid w:val="0088285B"/>
    <w:rsid w:val="00884FF6"/>
    <w:rsid w:val="00885131"/>
    <w:rsid w:val="00885781"/>
    <w:rsid w:val="008901DF"/>
    <w:rsid w:val="008923CA"/>
    <w:rsid w:val="008953CA"/>
    <w:rsid w:val="00895F66"/>
    <w:rsid w:val="008972D0"/>
    <w:rsid w:val="008A046B"/>
    <w:rsid w:val="008A06AF"/>
    <w:rsid w:val="008A17D7"/>
    <w:rsid w:val="008A1A51"/>
    <w:rsid w:val="008A3B0F"/>
    <w:rsid w:val="008A46F6"/>
    <w:rsid w:val="008A4749"/>
    <w:rsid w:val="008A568F"/>
    <w:rsid w:val="008A56B9"/>
    <w:rsid w:val="008A584B"/>
    <w:rsid w:val="008B0133"/>
    <w:rsid w:val="008B0995"/>
    <w:rsid w:val="008B0D86"/>
    <w:rsid w:val="008B42D8"/>
    <w:rsid w:val="008B671B"/>
    <w:rsid w:val="008C00B4"/>
    <w:rsid w:val="008C0301"/>
    <w:rsid w:val="008C1F17"/>
    <w:rsid w:val="008C325B"/>
    <w:rsid w:val="008C4093"/>
    <w:rsid w:val="008C667A"/>
    <w:rsid w:val="008C6CBE"/>
    <w:rsid w:val="008C6D4E"/>
    <w:rsid w:val="008C7983"/>
    <w:rsid w:val="008C7A86"/>
    <w:rsid w:val="008D56D7"/>
    <w:rsid w:val="008D7588"/>
    <w:rsid w:val="008E2DE6"/>
    <w:rsid w:val="008E2E56"/>
    <w:rsid w:val="008E420F"/>
    <w:rsid w:val="008E5A6F"/>
    <w:rsid w:val="008E6584"/>
    <w:rsid w:val="008E741D"/>
    <w:rsid w:val="008F03AB"/>
    <w:rsid w:val="008F08BE"/>
    <w:rsid w:val="008F0DD4"/>
    <w:rsid w:val="008F15C7"/>
    <w:rsid w:val="008F63D2"/>
    <w:rsid w:val="008F6905"/>
    <w:rsid w:val="00900031"/>
    <w:rsid w:val="0090006A"/>
    <w:rsid w:val="00900EDC"/>
    <w:rsid w:val="00903C2A"/>
    <w:rsid w:val="00905BF7"/>
    <w:rsid w:val="009060EA"/>
    <w:rsid w:val="00906126"/>
    <w:rsid w:val="00906926"/>
    <w:rsid w:val="0090768E"/>
    <w:rsid w:val="00910572"/>
    <w:rsid w:val="0091097E"/>
    <w:rsid w:val="0091281D"/>
    <w:rsid w:val="00913040"/>
    <w:rsid w:val="00913637"/>
    <w:rsid w:val="009152D1"/>
    <w:rsid w:val="009171A0"/>
    <w:rsid w:val="00917DF1"/>
    <w:rsid w:val="00920D93"/>
    <w:rsid w:val="009219D1"/>
    <w:rsid w:val="00922609"/>
    <w:rsid w:val="00923D6D"/>
    <w:rsid w:val="00924C99"/>
    <w:rsid w:val="00933E10"/>
    <w:rsid w:val="00933EEA"/>
    <w:rsid w:val="00935206"/>
    <w:rsid w:val="00936571"/>
    <w:rsid w:val="00936DF1"/>
    <w:rsid w:val="00937A17"/>
    <w:rsid w:val="009402E7"/>
    <w:rsid w:val="00940750"/>
    <w:rsid w:val="0094208C"/>
    <w:rsid w:val="00942AB2"/>
    <w:rsid w:val="00942AFB"/>
    <w:rsid w:val="00942C26"/>
    <w:rsid w:val="00943425"/>
    <w:rsid w:val="009444E9"/>
    <w:rsid w:val="00944C80"/>
    <w:rsid w:val="009453C1"/>
    <w:rsid w:val="009469BC"/>
    <w:rsid w:val="00946AB1"/>
    <w:rsid w:val="00950F76"/>
    <w:rsid w:val="009523F0"/>
    <w:rsid w:val="00953F8D"/>
    <w:rsid w:val="0095428F"/>
    <w:rsid w:val="00954613"/>
    <w:rsid w:val="009630CE"/>
    <w:rsid w:val="00965F7D"/>
    <w:rsid w:val="00966984"/>
    <w:rsid w:val="009674B6"/>
    <w:rsid w:val="009704A8"/>
    <w:rsid w:val="00972366"/>
    <w:rsid w:val="00973EF5"/>
    <w:rsid w:val="0097450A"/>
    <w:rsid w:val="00974B0E"/>
    <w:rsid w:val="00974C8D"/>
    <w:rsid w:val="00974D56"/>
    <w:rsid w:val="009753E8"/>
    <w:rsid w:val="00977174"/>
    <w:rsid w:val="0098053D"/>
    <w:rsid w:val="00980C00"/>
    <w:rsid w:val="00981352"/>
    <w:rsid w:val="00981764"/>
    <w:rsid w:val="009833A9"/>
    <w:rsid w:val="00983AF5"/>
    <w:rsid w:val="0098437C"/>
    <w:rsid w:val="00984544"/>
    <w:rsid w:val="00985099"/>
    <w:rsid w:val="009857D2"/>
    <w:rsid w:val="009863B4"/>
    <w:rsid w:val="009872A7"/>
    <w:rsid w:val="0098741A"/>
    <w:rsid w:val="0098763A"/>
    <w:rsid w:val="00991164"/>
    <w:rsid w:val="00991BC5"/>
    <w:rsid w:val="00992212"/>
    <w:rsid w:val="0099284B"/>
    <w:rsid w:val="00993316"/>
    <w:rsid w:val="00993E68"/>
    <w:rsid w:val="00994D1F"/>
    <w:rsid w:val="0099515B"/>
    <w:rsid w:val="00996CE1"/>
    <w:rsid w:val="009A00E2"/>
    <w:rsid w:val="009A0BA8"/>
    <w:rsid w:val="009A3ED6"/>
    <w:rsid w:val="009A57C9"/>
    <w:rsid w:val="009A5BA0"/>
    <w:rsid w:val="009B47AB"/>
    <w:rsid w:val="009B4C2A"/>
    <w:rsid w:val="009B5514"/>
    <w:rsid w:val="009B64CC"/>
    <w:rsid w:val="009B6AEE"/>
    <w:rsid w:val="009C092E"/>
    <w:rsid w:val="009C1111"/>
    <w:rsid w:val="009C236C"/>
    <w:rsid w:val="009C29C8"/>
    <w:rsid w:val="009C327A"/>
    <w:rsid w:val="009C411A"/>
    <w:rsid w:val="009C58B5"/>
    <w:rsid w:val="009C6CA2"/>
    <w:rsid w:val="009C7161"/>
    <w:rsid w:val="009C7DCA"/>
    <w:rsid w:val="009D116C"/>
    <w:rsid w:val="009D2272"/>
    <w:rsid w:val="009D2546"/>
    <w:rsid w:val="009D28FE"/>
    <w:rsid w:val="009D5683"/>
    <w:rsid w:val="009D5DCA"/>
    <w:rsid w:val="009D6A77"/>
    <w:rsid w:val="009E1427"/>
    <w:rsid w:val="009E1A24"/>
    <w:rsid w:val="009E2EB2"/>
    <w:rsid w:val="009E459B"/>
    <w:rsid w:val="009E48C0"/>
    <w:rsid w:val="009E639F"/>
    <w:rsid w:val="009F0954"/>
    <w:rsid w:val="009F0DC0"/>
    <w:rsid w:val="009F1826"/>
    <w:rsid w:val="009F254A"/>
    <w:rsid w:val="009F2B37"/>
    <w:rsid w:val="009F3606"/>
    <w:rsid w:val="009F3CB3"/>
    <w:rsid w:val="009F4464"/>
    <w:rsid w:val="009F45B8"/>
    <w:rsid w:val="009F6864"/>
    <w:rsid w:val="00A01072"/>
    <w:rsid w:val="00A01BB1"/>
    <w:rsid w:val="00A02051"/>
    <w:rsid w:val="00A023AD"/>
    <w:rsid w:val="00A0297D"/>
    <w:rsid w:val="00A036FA"/>
    <w:rsid w:val="00A0437A"/>
    <w:rsid w:val="00A04950"/>
    <w:rsid w:val="00A04E78"/>
    <w:rsid w:val="00A05ACB"/>
    <w:rsid w:val="00A05F6F"/>
    <w:rsid w:val="00A06F32"/>
    <w:rsid w:val="00A07D24"/>
    <w:rsid w:val="00A10061"/>
    <w:rsid w:val="00A10AD2"/>
    <w:rsid w:val="00A110E9"/>
    <w:rsid w:val="00A11E77"/>
    <w:rsid w:val="00A1345C"/>
    <w:rsid w:val="00A146BA"/>
    <w:rsid w:val="00A14AE9"/>
    <w:rsid w:val="00A1647A"/>
    <w:rsid w:val="00A17E18"/>
    <w:rsid w:val="00A20357"/>
    <w:rsid w:val="00A21357"/>
    <w:rsid w:val="00A2194E"/>
    <w:rsid w:val="00A2208D"/>
    <w:rsid w:val="00A234EE"/>
    <w:rsid w:val="00A23862"/>
    <w:rsid w:val="00A26B6E"/>
    <w:rsid w:val="00A26DA9"/>
    <w:rsid w:val="00A27BC9"/>
    <w:rsid w:val="00A27EC1"/>
    <w:rsid w:val="00A31CE1"/>
    <w:rsid w:val="00A32045"/>
    <w:rsid w:val="00A32855"/>
    <w:rsid w:val="00A32E76"/>
    <w:rsid w:val="00A379C6"/>
    <w:rsid w:val="00A37C65"/>
    <w:rsid w:val="00A401E5"/>
    <w:rsid w:val="00A4644A"/>
    <w:rsid w:val="00A47C06"/>
    <w:rsid w:val="00A50411"/>
    <w:rsid w:val="00A509E4"/>
    <w:rsid w:val="00A5247B"/>
    <w:rsid w:val="00A525C5"/>
    <w:rsid w:val="00A5324F"/>
    <w:rsid w:val="00A5369B"/>
    <w:rsid w:val="00A53987"/>
    <w:rsid w:val="00A56474"/>
    <w:rsid w:val="00A576B7"/>
    <w:rsid w:val="00A6076F"/>
    <w:rsid w:val="00A614FE"/>
    <w:rsid w:val="00A617D0"/>
    <w:rsid w:val="00A61905"/>
    <w:rsid w:val="00A61C69"/>
    <w:rsid w:val="00A65B59"/>
    <w:rsid w:val="00A66367"/>
    <w:rsid w:val="00A664D9"/>
    <w:rsid w:val="00A666E3"/>
    <w:rsid w:val="00A70762"/>
    <w:rsid w:val="00A70812"/>
    <w:rsid w:val="00A7260D"/>
    <w:rsid w:val="00A74542"/>
    <w:rsid w:val="00A754CF"/>
    <w:rsid w:val="00A7616A"/>
    <w:rsid w:val="00A773EA"/>
    <w:rsid w:val="00A777F1"/>
    <w:rsid w:val="00A8033A"/>
    <w:rsid w:val="00A83B32"/>
    <w:rsid w:val="00A83BAA"/>
    <w:rsid w:val="00A856B0"/>
    <w:rsid w:val="00A85FE3"/>
    <w:rsid w:val="00A86C78"/>
    <w:rsid w:val="00A872D7"/>
    <w:rsid w:val="00A9384B"/>
    <w:rsid w:val="00A940CC"/>
    <w:rsid w:val="00A95429"/>
    <w:rsid w:val="00A95DB1"/>
    <w:rsid w:val="00AA0D59"/>
    <w:rsid w:val="00AA119C"/>
    <w:rsid w:val="00AA12C8"/>
    <w:rsid w:val="00AA28B8"/>
    <w:rsid w:val="00AA3327"/>
    <w:rsid w:val="00AA41F1"/>
    <w:rsid w:val="00AA7102"/>
    <w:rsid w:val="00AA7A7D"/>
    <w:rsid w:val="00AB16A7"/>
    <w:rsid w:val="00AB2F5E"/>
    <w:rsid w:val="00AB40F5"/>
    <w:rsid w:val="00AB58D3"/>
    <w:rsid w:val="00AB5C5F"/>
    <w:rsid w:val="00AC1613"/>
    <w:rsid w:val="00AC2467"/>
    <w:rsid w:val="00AC25C6"/>
    <w:rsid w:val="00AC3A0F"/>
    <w:rsid w:val="00AC438F"/>
    <w:rsid w:val="00AC54C2"/>
    <w:rsid w:val="00AC61FF"/>
    <w:rsid w:val="00AC76E5"/>
    <w:rsid w:val="00AC7821"/>
    <w:rsid w:val="00AD1BF6"/>
    <w:rsid w:val="00AD28D3"/>
    <w:rsid w:val="00AD588D"/>
    <w:rsid w:val="00AD5B57"/>
    <w:rsid w:val="00AD7A5F"/>
    <w:rsid w:val="00AE01A6"/>
    <w:rsid w:val="00AE2F63"/>
    <w:rsid w:val="00AF0632"/>
    <w:rsid w:val="00AF29C1"/>
    <w:rsid w:val="00AF2DDD"/>
    <w:rsid w:val="00B00B30"/>
    <w:rsid w:val="00B0130E"/>
    <w:rsid w:val="00B0170E"/>
    <w:rsid w:val="00B0230D"/>
    <w:rsid w:val="00B03FA2"/>
    <w:rsid w:val="00B04E79"/>
    <w:rsid w:val="00B04F55"/>
    <w:rsid w:val="00B10A08"/>
    <w:rsid w:val="00B110AA"/>
    <w:rsid w:val="00B12184"/>
    <w:rsid w:val="00B13131"/>
    <w:rsid w:val="00B13FC3"/>
    <w:rsid w:val="00B14CA7"/>
    <w:rsid w:val="00B1760F"/>
    <w:rsid w:val="00B17E34"/>
    <w:rsid w:val="00B20076"/>
    <w:rsid w:val="00B20566"/>
    <w:rsid w:val="00B22ED6"/>
    <w:rsid w:val="00B274C5"/>
    <w:rsid w:val="00B27731"/>
    <w:rsid w:val="00B31729"/>
    <w:rsid w:val="00B32721"/>
    <w:rsid w:val="00B346A0"/>
    <w:rsid w:val="00B34A6B"/>
    <w:rsid w:val="00B34A81"/>
    <w:rsid w:val="00B34EFD"/>
    <w:rsid w:val="00B41378"/>
    <w:rsid w:val="00B42F14"/>
    <w:rsid w:val="00B4522B"/>
    <w:rsid w:val="00B464C8"/>
    <w:rsid w:val="00B47BBF"/>
    <w:rsid w:val="00B47D14"/>
    <w:rsid w:val="00B5041A"/>
    <w:rsid w:val="00B50521"/>
    <w:rsid w:val="00B505A9"/>
    <w:rsid w:val="00B50747"/>
    <w:rsid w:val="00B51B6B"/>
    <w:rsid w:val="00B51C64"/>
    <w:rsid w:val="00B51E98"/>
    <w:rsid w:val="00B5285E"/>
    <w:rsid w:val="00B53472"/>
    <w:rsid w:val="00B53FE8"/>
    <w:rsid w:val="00B5549C"/>
    <w:rsid w:val="00B56428"/>
    <w:rsid w:val="00B574B6"/>
    <w:rsid w:val="00B608CB"/>
    <w:rsid w:val="00B61412"/>
    <w:rsid w:val="00B614C0"/>
    <w:rsid w:val="00B6403D"/>
    <w:rsid w:val="00B643D9"/>
    <w:rsid w:val="00B65670"/>
    <w:rsid w:val="00B66600"/>
    <w:rsid w:val="00B66A32"/>
    <w:rsid w:val="00B66F8A"/>
    <w:rsid w:val="00B67395"/>
    <w:rsid w:val="00B71491"/>
    <w:rsid w:val="00B717E2"/>
    <w:rsid w:val="00B72364"/>
    <w:rsid w:val="00B73CF6"/>
    <w:rsid w:val="00B747BC"/>
    <w:rsid w:val="00B74CE1"/>
    <w:rsid w:val="00B8042F"/>
    <w:rsid w:val="00B829EB"/>
    <w:rsid w:val="00B83E9B"/>
    <w:rsid w:val="00B840DD"/>
    <w:rsid w:val="00B905B1"/>
    <w:rsid w:val="00B92A6C"/>
    <w:rsid w:val="00B9327C"/>
    <w:rsid w:val="00B94112"/>
    <w:rsid w:val="00B94711"/>
    <w:rsid w:val="00B9578D"/>
    <w:rsid w:val="00BA07C2"/>
    <w:rsid w:val="00BA08B2"/>
    <w:rsid w:val="00BA2B75"/>
    <w:rsid w:val="00BA2E69"/>
    <w:rsid w:val="00BA40BD"/>
    <w:rsid w:val="00BA4473"/>
    <w:rsid w:val="00BA49FB"/>
    <w:rsid w:val="00BA4AF4"/>
    <w:rsid w:val="00BA4E22"/>
    <w:rsid w:val="00BA52CF"/>
    <w:rsid w:val="00BA5D72"/>
    <w:rsid w:val="00BA776A"/>
    <w:rsid w:val="00BA7E17"/>
    <w:rsid w:val="00BA7E53"/>
    <w:rsid w:val="00BB0DFC"/>
    <w:rsid w:val="00BB18F1"/>
    <w:rsid w:val="00BB18F7"/>
    <w:rsid w:val="00BB207B"/>
    <w:rsid w:val="00BB4020"/>
    <w:rsid w:val="00BB7BFF"/>
    <w:rsid w:val="00BC1014"/>
    <w:rsid w:val="00BC2E8C"/>
    <w:rsid w:val="00BC37D7"/>
    <w:rsid w:val="00BC4BD3"/>
    <w:rsid w:val="00BC578D"/>
    <w:rsid w:val="00BC5DBE"/>
    <w:rsid w:val="00BC6355"/>
    <w:rsid w:val="00BC6D52"/>
    <w:rsid w:val="00BC727F"/>
    <w:rsid w:val="00BD0BFB"/>
    <w:rsid w:val="00BD0F4B"/>
    <w:rsid w:val="00BD140B"/>
    <w:rsid w:val="00BD5631"/>
    <w:rsid w:val="00BD5814"/>
    <w:rsid w:val="00BE014F"/>
    <w:rsid w:val="00BE04F2"/>
    <w:rsid w:val="00BE2505"/>
    <w:rsid w:val="00BE42F4"/>
    <w:rsid w:val="00BE43EB"/>
    <w:rsid w:val="00BE449D"/>
    <w:rsid w:val="00BE599F"/>
    <w:rsid w:val="00BE59DE"/>
    <w:rsid w:val="00BE5F8D"/>
    <w:rsid w:val="00BE6B1D"/>
    <w:rsid w:val="00BE7274"/>
    <w:rsid w:val="00BE7C57"/>
    <w:rsid w:val="00BF0D2E"/>
    <w:rsid w:val="00BF21B4"/>
    <w:rsid w:val="00BF3D85"/>
    <w:rsid w:val="00BF3F11"/>
    <w:rsid w:val="00BF54C5"/>
    <w:rsid w:val="00BF5889"/>
    <w:rsid w:val="00BF596E"/>
    <w:rsid w:val="00BF67F6"/>
    <w:rsid w:val="00BF6B95"/>
    <w:rsid w:val="00BF6E22"/>
    <w:rsid w:val="00C003B8"/>
    <w:rsid w:val="00C005FC"/>
    <w:rsid w:val="00C01315"/>
    <w:rsid w:val="00C01D1C"/>
    <w:rsid w:val="00C04179"/>
    <w:rsid w:val="00C048F0"/>
    <w:rsid w:val="00C0498C"/>
    <w:rsid w:val="00C06EE4"/>
    <w:rsid w:val="00C07533"/>
    <w:rsid w:val="00C1080E"/>
    <w:rsid w:val="00C10FBC"/>
    <w:rsid w:val="00C120D6"/>
    <w:rsid w:val="00C13A8D"/>
    <w:rsid w:val="00C14017"/>
    <w:rsid w:val="00C144C7"/>
    <w:rsid w:val="00C157E1"/>
    <w:rsid w:val="00C174DE"/>
    <w:rsid w:val="00C20EAC"/>
    <w:rsid w:val="00C22DAB"/>
    <w:rsid w:val="00C24C5A"/>
    <w:rsid w:val="00C25262"/>
    <w:rsid w:val="00C25363"/>
    <w:rsid w:val="00C263C7"/>
    <w:rsid w:val="00C27537"/>
    <w:rsid w:val="00C27B19"/>
    <w:rsid w:val="00C30798"/>
    <w:rsid w:val="00C30D34"/>
    <w:rsid w:val="00C3137A"/>
    <w:rsid w:val="00C33ECC"/>
    <w:rsid w:val="00C3465B"/>
    <w:rsid w:val="00C34D81"/>
    <w:rsid w:val="00C34EFA"/>
    <w:rsid w:val="00C36052"/>
    <w:rsid w:val="00C373BF"/>
    <w:rsid w:val="00C400A7"/>
    <w:rsid w:val="00C40713"/>
    <w:rsid w:val="00C40CA6"/>
    <w:rsid w:val="00C4242E"/>
    <w:rsid w:val="00C42F2E"/>
    <w:rsid w:val="00C42F5C"/>
    <w:rsid w:val="00C430A6"/>
    <w:rsid w:val="00C43236"/>
    <w:rsid w:val="00C43E93"/>
    <w:rsid w:val="00C4535C"/>
    <w:rsid w:val="00C46A90"/>
    <w:rsid w:val="00C46C53"/>
    <w:rsid w:val="00C47478"/>
    <w:rsid w:val="00C520ED"/>
    <w:rsid w:val="00C522FE"/>
    <w:rsid w:val="00C52C79"/>
    <w:rsid w:val="00C52D20"/>
    <w:rsid w:val="00C536DC"/>
    <w:rsid w:val="00C54769"/>
    <w:rsid w:val="00C55029"/>
    <w:rsid w:val="00C558A0"/>
    <w:rsid w:val="00C55DEE"/>
    <w:rsid w:val="00C56847"/>
    <w:rsid w:val="00C56E3F"/>
    <w:rsid w:val="00C56E54"/>
    <w:rsid w:val="00C577D8"/>
    <w:rsid w:val="00C6114E"/>
    <w:rsid w:val="00C62181"/>
    <w:rsid w:val="00C630D9"/>
    <w:rsid w:val="00C63C12"/>
    <w:rsid w:val="00C640E1"/>
    <w:rsid w:val="00C64141"/>
    <w:rsid w:val="00C642C5"/>
    <w:rsid w:val="00C6520B"/>
    <w:rsid w:val="00C67625"/>
    <w:rsid w:val="00C70D54"/>
    <w:rsid w:val="00C7154A"/>
    <w:rsid w:val="00C72154"/>
    <w:rsid w:val="00C7225B"/>
    <w:rsid w:val="00C73B73"/>
    <w:rsid w:val="00C74A49"/>
    <w:rsid w:val="00C7583C"/>
    <w:rsid w:val="00C77AB9"/>
    <w:rsid w:val="00C801F0"/>
    <w:rsid w:val="00C80A1B"/>
    <w:rsid w:val="00C81438"/>
    <w:rsid w:val="00C81A48"/>
    <w:rsid w:val="00C81D1B"/>
    <w:rsid w:val="00C82E41"/>
    <w:rsid w:val="00C86449"/>
    <w:rsid w:val="00C87E89"/>
    <w:rsid w:val="00C87FC6"/>
    <w:rsid w:val="00C90B52"/>
    <w:rsid w:val="00C9182A"/>
    <w:rsid w:val="00C91DC1"/>
    <w:rsid w:val="00C920BF"/>
    <w:rsid w:val="00C921BD"/>
    <w:rsid w:val="00C93BC1"/>
    <w:rsid w:val="00C95ABE"/>
    <w:rsid w:val="00C962C8"/>
    <w:rsid w:val="00C96541"/>
    <w:rsid w:val="00C97DF4"/>
    <w:rsid w:val="00CA01D3"/>
    <w:rsid w:val="00CA0C46"/>
    <w:rsid w:val="00CA1A29"/>
    <w:rsid w:val="00CA36A9"/>
    <w:rsid w:val="00CA47DB"/>
    <w:rsid w:val="00CA5F73"/>
    <w:rsid w:val="00CA6A1E"/>
    <w:rsid w:val="00CA6A37"/>
    <w:rsid w:val="00CA7254"/>
    <w:rsid w:val="00CA7D71"/>
    <w:rsid w:val="00CB1868"/>
    <w:rsid w:val="00CB2394"/>
    <w:rsid w:val="00CB42AC"/>
    <w:rsid w:val="00CB55D8"/>
    <w:rsid w:val="00CB566F"/>
    <w:rsid w:val="00CB5BA2"/>
    <w:rsid w:val="00CB61BA"/>
    <w:rsid w:val="00CB6E8D"/>
    <w:rsid w:val="00CB6F43"/>
    <w:rsid w:val="00CB7A83"/>
    <w:rsid w:val="00CC0760"/>
    <w:rsid w:val="00CC0E88"/>
    <w:rsid w:val="00CC4885"/>
    <w:rsid w:val="00CC7A53"/>
    <w:rsid w:val="00CD1123"/>
    <w:rsid w:val="00CD30C5"/>
    <w:rsid w:val="00CD31A9"/>
    <w:rsid w:val="00CD3EE1"/>
    <w:rsid w:val="00CD41B9"/>
    <w:rsid w:val="00CD5D23"/>
    <w:rsid w:val="00CD7F67"/>
    <w:rsid w:val="00CE08E3"/>
    <w:rsid w:val="00CE0BB5"/>
    <w:rsid w:val="00CE1F06"/>
    <w:rsid w:val="00CE1FA3"/>
    <w:rsid w:val="00CE2081"/>
    <w:rsid w:val="00CE308B"/>
    <w:rsid w:val="00CE43AE"/>
    <w:rsid w:val="00CE4514"/>
    <w:rsid w:val="00CE479C"/>
    <w:rsid w:val="00CE4DC6"/>
    <w:rsid w:val="00CE510E"/>
    <w:rsid w:val="00CE6C92"/>
    <w:rsid w:val="00CE6E9B"/>
    <w:rsid w:val="00CF1122"/>
    <w:rsid w:val="00CF18BA"/>
    <w:rsid w:val="00CF3689"/>
    <w:rsid w:val="00CF3D43"/>
    <w:rsid w:val="00CF3D5D"/>
    <w:rsid w:val="00CF6D1B"/>
    <w:rsid w:val="00CF7783"/>
    <w:rsid w:val="00D00BA6"/>
    <w:rsid w:val="00D01AE2"/>
    <w:rsid w:val="00D02161"/>
    <w:rsid w:val="00D0263E"/>
    <w:rsid w:val="00D03EDF"/>
    <w:rsid w:val="00D05270"/>
    <w:rsid w:val="00D052B5"/>
    <w:rsid w:val="00D059E5"/>
    <w:rsid w:val="00D05F68"/>
    <w:rsid w:val="00D06E5D"/>
    <w:rsid w:val="00D07A7E"/>
    <w:rsid w:val="00D10091"/>
    <w:rsid w:val="00D106AD"/>
    <w:rsid w:val="00D157B7"/>
    <w:rsid w:val="00D22E02"/>
    <w:rsid w:val="00D240DB"/>
    <w:rsid w:val="00D253D4"/>
    <w:rsid w:val="00D31A4F"/>
    <w:rsid w:val="00D31B5D"/>
    <w:rsid w:val="00D323A9"/>
    <w:rsid w:val="00D331FE"/>
    <w:rsid w:val="00D33B26"/>
    <w:rsid w:val="00D36147"/>
    <w:rsid w:val="00D36FB1"/>
    <w:rsid w:val="00D37D7A"/>
    <w:rsid w:val="00D409E9"/>
    <w:rsid w:val="00D40D11"/>
    <w:rsid w:val="00D41DAA"/>
    <w:rsid w:val="00D42083"/>
    <w:rsid w:val="00D440BA"/>
    <w:rsid w:val="00D46A65"/>
    <w:rsid w:val="00D46C6C"/>
    <w:rsid w:val="00D500E4"/>
    <w:rsid w:val="00D50709"/>
    <w:rsid w:val="00D517D4"/>
    <w:rsid w:val="00D51D9F"/>
    <w:rsid w:val="00D52648"/>
    <w:rsid w:val="00D527F5"/>
    <w:rsid w:val="00D55476"/>
    <w:rsid w:val="00D57834"/>
    <w:rsid w:val="00D57A82"/>
    <w:rsid w:val="00D600FD"/>
    <w:rsid w:val="00D62849"/>
    <w:rsid w:val="00D6285A"/>
    <w:rsid w:val="00D62FFB"/>
    <w:rsid w:val="00D65A7F"/>
    <w:rsid w:val="00D662E7"/>
    <w:rsid w:val="00D66F28"/>
    <w:rsid w:val="00D6764B"/>
    <w:rsid w:val="00D7389D"/>
    <w:rsid w:val="00D77159"/>
    <w:rsid w:val="00D77309"/>
    <w:rsid w:val="00D77742"/>
    <w:rsid w:val="00D8005B"/>
    <w:rsid w:val="00D80BD6"/>
    <w:rsid w:val="00D821D2"/>
    <w:rsid w:val="00D82E25"/>
    <w:rsid w:val="00D849FB"/>
    <w:rsid w:val="00D84E7E"/>
    <w:rsid w:val="00D85488"/>
    <w:rsid w:val="00D85492"/>
    <w:rsid w:val="00D855D3"/>
    <w:rsid w:val="00D85712"/>
    <w:rsid w:val="00D86E85"/>
    <w:rsid w:val="00D908F9"/>
    <w:rsid w:val="00D90BBC"/>
    <w:rsid w:val="00D919F5"/>
    <w:rsid w:val="00D9202D"/>
    <w:rsid w:val="00D94146"/>
    <w:rsid w:val="00D97142"/>
    <w:rsid w:val="00D97E31"/>
    <w:rsid w:val="00DA04A1"/>
    <w:rsid w:val="00DA18DD"/>
    <w:rsid w:val="00DA2767"/>
    <w:rsid w:val="00DA2D20"/>
    <w:rsid w:val="00DA2FF1"/>
    <w:rsid w:val="00DA3B24"/>
    <w:rsid w:val="00DA3F78"/>
    <w:rsid w:val="00DA59FD"/>
    <w:rsid w:val="00DA729A"/>
    <w:rsid w:val="00DA78F5"/>
    <w:rsid w:val="00DB07D8"/>
    <w:rsid w:val="00DB267A"/>
    <w:rsid w:val="00DB37AA"/>
    <w:rsid w:val="00DB4372"/>
    <w:rsid w:val="00DB5A32"/>
    <w:rsid w:val="00DB6399"/>
    <w:rsid w:val="00DC23A5"/>
    <w:rsid w:val="00DC2643"/>
    <w:rsid w:val="00DC2EE3"/>
    <w:rsid w:val="00DC337A"/>
    <w:rsid w:val="00DC6765"/>
    <w:rsid w:val="00DC7D21"/>
    <w:rsid w:val="00DD10D7"/>
    <w:rsid w:val="00DD1F4A"/>
    <w:rsid w:val="00DD2325"/>
    <w:rsid w:val="00DD28BB"/>
    <w:rsid w:val="00DD59A1"/>
    <w:rsid w:val="00DD5D6E"/>
    <w:rsid w:val="00DD5F62"/>
    <w:rsid w:val="00DD753B"/>
    <w:rsid w:val="00DD7E8C"/>
    <w:rsid w:val="00DE08CE"/>
    <w:rsid w:val="00DE13A7"/>
    <w:rsid w:val="00DE13EA"/>
    <w:rsid w:val="00DE20D2"/>
    <w:rsid w:val="00DE2896"/>
    <w:rsid w:val="00DE2A8B"/>
    <w:rsid w:val="00DE2E8F"/>
    <w:rsid w:val="00DE33BA"/>
    <w:rsid w:val="00DE342B"/>
    <w:rsid w:val="00DE4F8C"/>
    <w:rsid w:val="00DE548B"/>
    <w:rsid w:val="00DE59D3"/>
    <w:rsid w:val="00DE5CE0"/>
    <w:rsid w:val="00DE669D"/>
    <w:rsid w:val="00DF09C5"/>
    <w:rsid w:val="00DF1B71"/>
    <w:rsid w:val="00DF461F"/>
    <w:rsid w:val="00DF4F3E"/>
    <w:rsid w:val="00DF541F"/>
    <w:rsid w:val="00DF62A3"/>
    <w:rsid w:val="00DF72BD"/>
    <w:rsid w:val="00DF7FC0"/>
    <w:rsid w:val="00E008EE"/>
    <w:rsid w:val="00E01BE9"/>
    <w:rsid w:val="00E03244"/>
    <w:rsid w:val="00E03B4C"/>
    <w:rsid w:val="00E05376"/>
    <w:rsid w:val="00E057E2"/>
    <w:rsid w:val="00E06291"/>
    <w:rsid w:val="00E076E1"/>
    <w:rsid w:val="00E10C46"/>
    <w:rsid w:val="00E118CB"/>
    <w:rsid w:val="00E12DFC"/>
    <w:rsid w:val="00E12DFD"/>
    <w:rsid w:val="00E159E2"/>
    <w:rsid w:val="00E15BEC"/>
    <w:rsid w:val="00E1777F"/>
    <w:rsid w:val="00E17F76"/>
    <w:rsid w:val="00E20143"/>
    <w:rsid w:val="00E212E6"/>
    <w:rsid w:val="00E2183A"/>
    <w:rsid w:val="00E229CD"/>
    <w:rsid w:val="00E244B2"/>
    <w:rsid w:val="00E2545E"/>
    <w:rsid w:val="00E31101"/>
    <w:rsid w:val="00E3177A"/>
    <w:rsid w:val="00E323F5"/>
    <w:rsid w:val="00E3328A"/>
    <w:rsid w:val="00E355A5"/>
    <w:rsid w:val="00E35B7E"/>
    <w:rsid w:val="00E36185"/>
    <w:rsid w:val="00E368DE"/>
    <w:rsid w:val="00E36B9F"/>
    <w:rsid w:val="00E36EC4"/>
    <w:rsid w:val="00E409E8"/>
    <w:rsid w:val="00E40BEC"/>
    <w:rsid w:val="00E41915"/>
    <w:rsid w:val="00E43A7D"/>
    <w:rsid w:val="00E44A5D"/>
    <w:rsid w:val="00E46D43"/>
    <w:rsid w:val="00E50060"/>
    <w:rsid w:val="00E51DDF"/>
    <w:rsid w:val="00E52EBE"/>
    <w:rsid w:val="00E559F3"/>
    <w:rsid w:val="00E570E1"/>
    <w:rsid w:val="00E57D52"/>
    <w:rsid w:val="00E6040B"/>
    <w:rsid w:val="00E62374"/>
    <w:rsid w:val="00E645C3"/>
    <w:rsid w:val="00E65200"/>
    <w:rsid w:val="00E658D9"/>
    <w:rsid w:val="00E676F1"/>
    <w:rsid w:val="00E717D8"/>
    <w:rsid w:val="00E72E5F"/>
    <w:rsid w:val="00E74C6C"/>
    <w:rsid w:val="00E74F92"/>
    <w:rsid w:val="00E75076"/>
    <w:rsid w:val="00E75315"/>
    <w:rsid w:val="00E75543"/>
    <w:rsid w:val="00E7611D"/>
    <w:rsid w:val="00E76882"/>
    <w:rsid w:val="00E768AF"/>
    <w:rsid w:val="00E7716C"/>
    <w:rsid w:val="00E77BD9"/>
    <w:rsid w:val="00E77D27"/>
    <w:rsid w:val="00E82AF4"/>
    <w:rsid w:val="00E82B5B"/>
    <w:rsid w:val="00E8331E"/>
    <w:rsid w:val="00E83BCF"/>
    <w:rsid w:val="00E84C42"/>
    <w:rsid w:val="00E900D0"/>
    <w:rsid w:val="00E91E0F"/>
    <w:rsid w:val="00E97004"/>
    <w:rsid w:val="00E97481"/>
    <w:rsid w:val="00EA0586"/>
    <w:rsid w:val="00EA0AB0"/>
    <w:rsid w:val="00EA1FBC"/>
    <w:rsid w:val="00EA2B24"/>
    <w:rsid w:val="00EA4184"/>
    <w:rsid w:val="00EA4C78"/>
    <w:rsid w:val="00EA65C0"/>
    <w:rsid w:val="00EB05AD"/>
    <w:rsid w:val="00EB1CD7"/>
    <w:rsid w:val="00EB33BD"/>
    <w:rsid w:val="00EB357D"/>
    <w:rsid w:val="00EB4ABA"/>
    <w:rsid w:val="00EB5C53"/>
    <w:rsid w:val="00EB76E0"/>
    <w:rsid w:val="00EC081C"/>
    <w:rsid w:val="00EC0F4A"/>
    <w:rsid w:val="00EC1312"/>
    <w:rsid w:val="00EC1C7D"/>
    <w:rsid w:val="00EC40D9"/>
    <w:rsid w:val="00EC49BB"/>
    <w:rsid w:val="00EC4E17"/>
    <w:rsid w:val="00ED0D59"/>
    <w:rsid w:val="00ED0E13"/>
    <w:rsid w:val="00ED0EEC"/>
    <w:rsid w:val="00ED2C10"/>
    <w:rsid w:val="00ED4CBB"/>
    <w:rsid w:val="00ED6328"/>
    <w:rsid w:val="00ED74E4"/>
    <w:rsid w:val="00ED78EA"/>
    <w:rsid w:val="00ED7D23"/>
    <w:rsid w:val="00EE1AF6"/>
    <w:rsid w:val="00EE5FD9"/>
    <w:rsid w:val="00EE75E3"/>
    <w:rsid w:val="00EE76F8"/>
    <w:rsid w:val="00EF1CC4"/>
    <w:rsid w:val="00EF238B"/>
    <w:rsid w:val="00EF363B"/>
    <w:rsid w:val="00EF6683"/>
    <w:rsid w:val="00EF69CA"/>
    <w:rsid w:val="00EF6F58"/>
    <w:rsid w:val="00EF76FF"/>
    <w:rsid w:val="00F01418"/>
    <w:rsid w:val="00F03C5B"/>
    <w:rsid w:val="00F048BE"/>
    <w:rsid w:val="00F04C52"/>
    <w:rsid w:val="00F05661"/>
    <w:rsid w:val="00F058C9"/>
    <w:rsid w:val="00F058F1"/>
    <w:rsid w:val="00F0594A"/>
    <w:rsid w:val="00F078F5"/>
    <w:rsid w:val="00F10C6D"/>
    <w:rsid w:val="00F119B4"/>
    <w:rsid w:val="00F141FC"/>
    <w:rsid w:val="00F15435"/>
    <w:rsid w:val="00F21A66"/>
    <w:rsid w:val="00F22A7F"/>
    <w:rsid w:val="00F2426E"/>
    <w:rsid w:val="00F26328"/>
    <w:rsid w:val="00F263B2"/>
    <w:rsid w:val="00F2676E"/>
    <w:rsid w:val="00F276E4"/>
    <w:rsid w:val="00F2784E"/>
    <w:rsid w:val="00F317BE"/>
    <w:rsid w:val="00F32094"/>
    <w:rsid w:val="00F32B8B"/>
    <w:rsid w:val="00F3371A"/>
    <w:rsid w:val="00F33DD9"/>
    <w:rsid w:val="00F36106"/>
    <w:rsid w:val="00F36614"/>
    <w:rsid w:val="00F36BDC"/>
    <w:rsid w:val="00F40F24"/>
    <w:rsid w:val="00F41976"/>
    <w:rsid w:val="00F43377"/>
    <w:rsid w:val="00F433FF"/>
    <w:rsid w:val="00F43ECE"/>
    <w:rsid w:val="00F46071"/>
    <w:rsid w:val="00F461E2"/>
    <w:rsid w:val="00F475D1"/>
    <w:rsid w:val="00F47784"/>
    <w:rsid w:val="00F504AE"/>
    <w:rsid w:val="00F51BE6"/>
    <w:rsid w:val="00F53782"/>
    <w:rsid w:val="00F539E7"/>
    <w:rsid w:val="00F53CFB"/>
    <w:rsid w:val="00F5479E"/>
    <w:rsid w:val="00F551C5"/>
    <w:rsid w:val="00F5662C"/>
    <w:rsid w:val="00F62B91"/>
    <w:rsid w:val="00F631C8"/>
    <w:rsid w:val="00F6320C"/>
    <w:rsid w:val="00F64A7D"/>
    <w:rsid w:val="00F65436"/>
    <w:rsid w:val="00F66D2F"/>
    <w:rsid w:val="00F70971"/>
    <w:rsid w:val="00F7191C"/>
    <w:rsid w:val="00F72F28"/>
    <w:rsid w:val="00F72FC6"/>
    <w:rsid w:val="00F73F8F"/>
    <w:rsid w:val="00F75D16"/>
    <w:rsid w:val="00F83BED"/>
    <w:rsid w:val="00F83DD9"/>
    <w:rsid w:val="00F83FA6"/>
    <w:rsid w:val="00F845B8"/>
    <w:rsid w:val="00F84C76"/>
    <w:rsid w:val="00F86542"/>
    <w:rsid w:val="00F86A36"/>
    <w:rsid w:val="00F87961"/>
    <w:rsid w:val="00F91F70"/>
    <w:rsid w:val="00F948E1"/>
    <w:rsid w:val="00F95163"/>
    <w:rsid w:val="00F95529"/>
    <w:rsid w:val="00F955BB"/>
    <w:rsid w:val="00F969AF"/>
    <w:rsid w:val="00F96C5D"/>
    <w:rsid w:val="00F96EBE"/>
    <w:rsid w:val="00F9744A"/>
    <w:rsid w:val="00F977D6"/>
    <w:rsid w:val="00F97AC9"/>
    <w:rsid w:val="00F97F9E"/>
    <w:rsid w:val="00FA0B46"/>
    <w:rsid w:val="00FA15D5"/>
    <w:rsid w:val="00FA18EB"/>
    <w:rsid w:val="00FA2467"/>
    <w:rsid w:val="00FA2871"/>
    <w:rsid w:val="00FA2E46"/>
    <w:rsid w:val="00FA65B4"/>
    <w:rsid w:val="00FA67C3"/>
    <w:rsid w:val="00FA7D08"/>
    <w:rsid w:val="00FB0A51"/>
    <w:rsid w:val="00FB11AD"/>
    <w:rsid w:val="00FB17E8"/>
    <w:rsid w:val="00FB3062"/>
    <w:rsid w:val="00FB4031"/>
    <w:rsid w:val="00FB47D8"/>
    <w:rsid w:val="00FB50E0"/>
    <w:rsid w:val="00FB517C"/>
    <w:rsid w:val="00FB5788"/>
    <w:rsid w:val="00FB60CF"/>
    <w:rsid w:val="00FB6269"/>
    <w:rsid w:val="00FB7D89"/>
    <w:rsid w:val="00FC1029"/>
    <w:rsid w:val="00FC3978"/>
    <w:rsid w:val="00FC3F4F"/>
    <w:rsid w:val="00FC40A3"/>
    <w:rsid w:val="00FC5EF2"/>
    <w:rsid w:val="00FD0810"/>
    <w:rsid w:val="00FD0AF8"/>
    <w:rsid w:val="00FD393C"/>
    <w:rsid w:val="00FD417A"/>
    <w:rsid w:val="00FD6ED1"/>
    <w:rsid w:val="00FD7586"/>
    <w:rsid w:val="00FD76A1"/>
    <w:rsid w:val="00FD79F2"/>
    <w:rsid w:val="00FE0CCD"/>
    <w:rsid w:val="00FE1BDF"/>
    <w:rsid w:val="00FE2A1C"/>
    <w:rsid w:val="00FE2D0A"/>
    <w:rsid w:val="00FE3554"/>
    <w:rsid w:val="00FE3851"/>
    <w:rsid w:val="00FE3EE7"/>
    <w:rsid w:val="00FE4B8A"/>
    <w:rsid w:val="00FE5753"/>
    <w:rsid w:val="00FF1000"/>
    <w:rsid w:val="00FF1249"/>
    <w:rsid w:val="00FF1CA7"/>
    <w:rsid w:val="00FF33DE"/>
    <w:rsid w:val="00FF4179"/>
    <w:rsid w:val="00FF653C"/>
    <w:rsid w:val="00FF7713"/>
    <w:rsid w:val="01B3F6B6"/>
    <w:rsid w:val="01E0E9A0"/>
    <w:rsid w:val="0202A270"/>
    <w:rsid w:val="02AE456E"/>
    <w:rsid w:val="02CC8D1C"/>
    <w:rsid w:val="0340DE8D"/>
    <w:rsid w:val="035EA5E6"/>
    <w:rsid w:val="03EF45EA"/>
    <w:rsid w:val="0427D88B"/>
    <w:rsid w:val="042EEA9C"/>
    <w:rsid w:val="048AACE5"/>
    <w:rsid w:val="04B7FDCA"/>
    <w:rsid w:val="04C28A72"/>
    <w:rsid w:val="04CF71FE"/>
    <w:rsid w:val="04DAE11E"/>
    <w:rsid w:val="057D73B9"/>
    <w:rsid w:val="059B7A48"/>
    <w:rsid w:val="05A5455F"/>
    <w:rsid w:val="05B3F865"/>
    <w:rsid w:val="061D4EE0"/>
    <w:rsid w:val="061EF314"/>
    <w:rsid w:val="06322200"/>
    <w:rsid w:val="0636557F"/>
    <w:rsid w:val="065BCCF5"/>
    <w:rsid w:val="06654C3A"/>
    <w:rsid w:val="067889E7"/>
    <w:rsid w:val="067E23F3"/>
    <w:rsid w:val="068AFD65"/>
    <w:rsid w:val="06A3C1FC"/>
    <w:rsid w:val="070342EB"/>
    <w:rsid w:val="073C4F68"/>
    <w:rsid w:val="075AD49A"/>
    <w:rsid w:val="078CFEF3"/>
    <w:rsid w:val="079E7956"/>
    <w:rsid w:val="07A0A06A"/>
    <w:rsid w:val="07E40351"/>
    <w:rsid w:val="083170E2"/>
    <w:rsid w:val="0860437B"/>
    <w:rsid w:val="08D76113"/>
    <w:rsid w:val="08F03DCD"/>
    <w:rsid w:val="0914A56E"/>
    <w:rsid w:val="096E244E"/>
    <w:rsid w:val="097DBFB4"/>
    <w:rsid w:val="0A46295A"/>
    <w:rsid w:val="0A6A71E0"/>
    <w:rsid w:val="0A92B2C5"/>
    <w:rsid w:val="0B07DFB2"/>
    <w:rsid w:val="0B232BCA"/>
    <w:rsid w:val="0B28E524"/>
    <w:rsid w:val="0B6CAD23"/>
    <w:rsid w:val="0BAFAD0A"/>
    <w:rsid w:val="0C5CB493"/>
    <w:rsid w:val="0D7E9E02"/>
    <w:rsid w:val="0DE84141"/>
    <w:rsid w:val="0E1768B9"/>
    <w:rsid w:val="0E7C15C0"/>
    <w:rsid w:val="0E80EFE3"/>
    <w:rsid w:val="0E9ACA8B"/>
    <w:rsid w:val="0ED17E38"/>
    <w:rsid w:val="0F5DC723"/>
    <w:rsid w:val="0F8E293C"/>
    <w:rsid w:val="0FBA7C74"/>
    <w:rsid w:val="1018B06A"/>
    <w:rsid w:val="101E3F15"/>
    <w:rsid w:val="104D0127"/>
    <w:rsid w:val="107019E0"/>
    <w:rsid w:val="107B1C86"/>
    <w:rsid w:val="10CD0A93"/>
    <w:rsid w:val="10DCB259"/>
    <w:rsid w:val="11885557"/>
    <w:rsid w:val="1196C30F"/>
    <w:rsid w:val="11D78C19"/>
    <w:rsid w:val="124FD97E"/>
    <w:rsid w:val="1281CB6A"/>
    <w:rsid w:val="12C85B8C"/>
    <w:rsid w:val="12FB802C"/>
    <w:rsid w:val="133C453B"/>
    <w:rsid w:val="133F482B"/>
    <w:rsid w:val="140E5ECE"/>
    <w:rsid w:val="14A95E6D"/>
    <w:rsid w:val="14C99E74"/>
    <w:rsid w:val="15369B4F"/>
    <w:rsid w:val="153C5D2E"/>
    <w:rsid w:val="157AB0D0"/>
    <w:rsid w:val="15BA6DE7"/>
    <w:rsid w:val="160BE310"/>
    <w:rsid w:val="162217ED"/>
    <w:rsid w:val="163C6F3A"/>
    <w:rsid w:val="1662A906"/>
    <w:rsid w:val="16E92E04"/>
    <w:rsid w:val="16EFFEC3"/>
    <w:rsid w:val="16FF415C"/>
    <w:rsid w:val="172C1BEC"/>
    <w:rsid w:val="173CE23D"/>
    <w:rsid w:val="1740DE4C"/>
    <w:rsid w:val="178FEA48"/>
    <w:rsid w:val="17BBB0CF"/>
    <w:rsid w:val="1839939D"/>
    <w:rsid w:val="183DB222"/>
    <w:rsid w:val="183E8703"/>
    <w:rsid w:val="18878D47"/>
    <w:rsid w:val="18BE102E"/>
    <w:rsid w:val="18CE038C"/>
    <w:rsid w:val="18DD4625"/>
    <w:rsid w:val="18F9FC2F"/>
    <w:rsid w:val="1912FA7B"/>
    <w:rsid w:val="192E8195"/>
    <w:rsid w:val="1953C462"/>
    <w:rsid w:val="1960A7C0"/>
    <w:rsid w:val="199BF3B2"/>
    <w:rsid w:val="1A52DC0D"/>
    <w:rsid w:val="1A734346"/>
    <w:rsid w:val="1AECD15F"/>
    <w:rsid w:val="1AFBF3CE"/>
    <w:rsid w:val="1B1CF7E7"/>
    <w:rsid w:val="1BAC7470"/>
    <w:rsid w:val="1C1E61A9"/>
    <w:rsid w:val="1C401369"/>
    <w:rsid w:val="1C7A5B46"/>
    <w:rsid w:val="1CD68159"/>
    <w:rsid w:val="1DC18D78"/>
    <w:rsid w:val="1E311971"/>
    <w:rsid w:val="1E9345F0"/>
    <w:rsid w:val="1EAB01F2"/>
    <w:rsid w:val="1EB68038"/>
    <w:rsid w:val="1ECEDE4C"/>
    <w:rsid w:val="1F3E91DA"/>
    <w:rsid w:val="1F7BB03A"/>
    <w:rsid w:val="20964991"/>
    <w:rsid w:val="20BD549E"/>
    <w:rsid w:val="20E6B9DB"/>
    <w:rsid w:val="20FCEEB8"/>
    <w:rsid w:val="219327FF"/>
    <w:rsid w:val="21D1E7F1"/>
    <w:rsid w:val="21D91D2B"/>
    <w:rsid w:val="21D9B285"/>
    <w:rsid w:val="21FEF552"/>
    <w:rsid w:val="224CDCC5"/>
    <w:rsid w:val="2266E6D6"/>
    <w:rsid w:val="2353D686"/>
    <w:rsid w:val="235C61DA"/>
    <w:rsid w:val="23600279"/>
    <w:rsid w:val="23A446D0"/>
    <w:rsid w:val="2406829B"/>
    <w:rsid w:val="2459ECFE"/>
    <w:rsid w:val="24997466"/>
    <w:rsid w:val="24F43A6E"/>
    <w:rsid w:val="2559E758"/>
    <w:rsid w:val="258C127F"/>
    <w:rsid w:val="2602BA32"/>
    <w:rsid w:val="260A81CD"/>
    <w:rsid w:val="2621B152"/>
    <w:rsid w:val="26353AEA"/>
    <w:rsid w:val="26BB84F0"/>
    <w:rsid w:val="26F3541F"/>
    <w:rsid w:val="26F5E3D5"/>
    <w:rsid w:val="273ADAC4"/>
    <w:rsid w:val="275D3222"/>
    <w:rsid w:val="2769D25C"/>
    <w:rsid w:val="27F4ED7C"/>
    <w:rsid w:val="2801D3E3"/>
    <w:rsid w:val="283095F5"/>
    <w:rsid w:val="28450292"/>
    <w:rsid w:val="28AA124A"/>
    <w:rsid w:val="28D3E89E"/>
    <w:rsid w:val="28E25656"/>
    <w:rsid w:val="28F1EFB9"/>
    <w:rsid w:val="29359597"/>
    <w:rsid w:val="29E13895"/>
    <w:rsid w:val="2A27E111"/>
    <w:rsid w:val="2A4D6BCD"/>
    <w:rsid w:val="2A617285"/>
    <w:rsid w:val="2A7F22D6"/>
    <w:rsid w:val="2AF2B671"/>
    <w:rsid w:val="2B35A98F"/>
    <w:rsid w:val="2B4FE9BC"/>
    <w:rsid w:val="2B8AB7F8"/>
    <w:rsid w:val="2BD468B1"/>
    <w:rsid w:val="2C9CEF92"/>
    <w:rsid w:val="2CA9749C"/>
    <w:rsid w:val="2DE3F3EB"/>
    <w:rsid w:val="2E051BC7"/>
    <w:rsid w:val="2E29BFBB"/>
    <w:rsid w:val="2E7AFB2B"/>
    <w:rsid w:val="2EF646A8"/>
    <w:rsid w:val="2F146D2B"/>
    <w:rsid w:val="2F8778B5"/>
    <w:rsid w:val="2FB584F0"/>
    <w:rsid w:val="2FC90D79"/>
    <w:rsid w:val="2FD6FEA1"/>
    <w:rsid w:val="2FEE2CE8"/>
    <w:rsid w:val="30570C8C"/>
    <w:rsid w:val="305C89F1"/>
    <w:rsid w:val="30AE9A42"/>
    <w:rsid w:val="316EDCAE"/>
    <w:rsid w:val="32780D17"/>
    <w:rsid w:val="329B4854"/>
    <w:rsid w:val="3305449E"/>
    <w:rsid w:val="33285F38"/>
    <w:rsid w:val="334E9C4C"/>
    <w:rsid w:val="335B83D8"/>
    <w:rsid w:val="33E5A38C"/>
    <w:rsid w:val="341C1D75"/>
    <w:rsid w:val="341D270A"/>
    <w:rsid w:val="3445C737"/>
    <w:rsid w:val="3462910F"/>
    <w:rsid w:val="34677036"/>
    <w:rsid w:val="34C6531F"/>
    <w:rsid w:val="34D89C36"/>
    <w:rsid w:val="34E0EC8B"/>
    <w:rsid w:val="34EB2DA7"/>
    <w:rsid w:val="3501C01F"/>
    <w:rsid w:val="35515933"/>
    <w:rsid w:val="3580E227"/>
    <w:rsid w:val="359E6588"/>
    <w:rsid w:val="359FF704"/>
    <w:rsid w:val="35BB227A"/>
    <w:rsid w:val="35C56A4E"/>
    <w:rsid w:val="36915E32"/>
    <w:rsid w:val="3693DD68"/>
    <w:rsid w:val="37043BD7"/>
    <w:rsid w:val="37543054"/>
    <w:rsid w:val="37558FF0"/>
    <w:rsid w:val="3800620A"/>
    <w:rsid w:val="389A1D87"/>
    <w:rsid w:val="38F683BA"/>
    <w:rsid w:val="39104258"/>
    <w:rsid w:val="391C55C5"/>
    <w:rsid w:val="394C8C6A"/>
    <w:rsid w:val="39508947"/>
    <w:rsid w:val="3A4FB9EE"/>
    <w:rsid w:val="3A814942"/>
    <w:rsid w:val="3AA0031D"/>
    <w:rsid w:val="3ACDEDA9"/>
    <w:rsid w:val="3B2C4C08"/>
    <w:rsid w:val="3B47EDDF"/>
    <w:rsid w:val="3B909D0A"/>
    <w:rsid w:val="3BA4CE16"/>
    <w:rsid w:val="3BA5C85D"/>
    <w:rsid w:val="3C201993"/>
    <w:rsid w:val="3C34118B"/>
    <w:rsid w:val="3C4723AB"/>
    <w:rsid w:val="3CDD5DE7"/>
    <w:rsid w:val="3CEAD158"/>
    <w:rsid w:val="3DEE4AC2"/>
    <w:rsid w:val="3E151112"/>
    <w:rsid w:val="3E244839"/>
    <w:rsid w:val="3E3EE766"/>
    <w:rsid w:val="3E4EC07C"/>
    <w:rsid w:val="3E60EE74"/>
    <w:rsid w:val="3E675161"/>
    <w:rsid w:val="3EA2FA04"/>
    <w:rsid w:val="3EAC9370"/>
    <w:rsid w:val="3F02ACE7"/>
    <w:rsid w:val="3F30B120"/>
    <w:rsid w:val="3F3EE947"/>
    <w:rsid w:val="3F4F5F68"/>
    <w:rsid w:val="3F7A9996"/>
    <w:rsid w:val="3F82E6D7"/>
    <w:rsid w:val="3F922970"/>
    <w:rsid w:val="3FCC714D"/>
    <w:rsid w:val="3FD5F16F"/>
    <w:rsid w:val="3FDE7108"/>
    <w:rsid w:val="402B3655"/>
    <w:rsid w:val="4099C9E9"/>
    <w:rsid w:val="40CC7103"/>
    <w:rsid w:val="411D584A"/>
    <w:rsid w:val="41403C5A"/>
    <w:rsid w:val="418FAA0B"/>
    <w:rsid w:val="419475E2"/>
    <w:rsid w:val="41EE9824"/>
    <w:rsid w:val="422E73DD"/>
    <w:rsid w:val="425877D1"/>
    <w:rsid w:val="42D02421"/>
    <w:rsid w:val="43115C6A"/>
    <w:rsid w:val="431C3D52"/>
    <w:rsid w:val="43F507E3"/>
    <w:rsid w:val="445332A4"/>
    <w:rsid w:val="44906D06"/>
    <w:rsid w:val="454BB91C"/>
    <w:rsid w:val="456B1A21"/>
    <w:rsid w:val="457A9E09"/>
    <w:rsid w:val="457C109D"/>
    <w:rsid w:val="45983899"/>
    <w:rsid w:val="45BE77D6"/>
    <w:rsid w:val="45FE3AEC"/>
    <w:rsid w:val="460A5671"/>
    <w:rsid w:val="461741D2"/>
    <w:rsid w:val="4673613D"/>
    <w:rsid w:val="46B6C2BD"/>
    <w:rsid w:val="47AD1FFE"/>
    <w:rsid w:val="482416B1"/>
    <w:rsid w:val="482D1D80"/>
    <w:rsid w:val="4830DDCE"/>
    <w:rsid w:val="48BA6FF5"/>
    <w:rsid w:val="49331769"/>
    <w:rsid w:val="493ED7BD"/>
    <w:rsid w:val="494B1B6E"/>
    <w:rsid w:val="4972FCEC"/>
    <w:rsid w:val="49F1309E"/>
    <w:rsid w:val="49F8E0BB"/>
    <w:rsid w:val="4A4BEB53"/>
    <w:rsid w:val="4A68DDCB"/>
    <w:rsid w:val="4A75DA5A"/>
    <w:rsid w:val="4A85EABF"/>
    <w:rsid w:val="4A872E54"/>
    <w:rsid w:val="4ACC2543"/>
    <w:rsid w:val="4AD5A502"/>
    <w:rsid w:val="4B0055D8"/>
    <w:rsid w:val="4B1F6484"/>
    <w:rsid w:val="4B42CACB"/>
    <w:rsid w:val="4C593BC0"/>
    <w:rsid w:val="4C9A9B18"/>
    <w:rsid w:val="4C9C7CE2"/>
    <w:rsid w:val="4CCB739D"/>
    <w:rsid w:val="4D44BB49"/>
    <w:rsid w:val="4D67C1F4"/>
    <w:rsid w:val="4DB3888C"/>
    <w:rsid w:val="4DE6AD2C"/>
    <w:rsid w:val="4E06802C"/>
    <w:rsid w:val="4E32AF98"/>
    <w:rsid w:val="4EF94F60"/>
    <w:rsid w:val="4F0210CC"/>
    <w:rsid w:val="4F107E84"/>
    <w:rsid w:val="4F3E464F"/>
    <w:rsid w:val="4F63891C"/>
    <w:rsid w:val="4F73DB77"/>
    <w:rsid w:val="4F7DEBDE"/>
    <w:rsid w:val="4F890092"/>
    <w:rsid w:val="4FA19BAA"/>
    <w:rsid w:val="4FFF4949"/>
    <w:rsid w:val="5018FDFA"/>
    <w:rsid w:val="501B6C18"/>
    <w:rsid w:val="50DC7E2D"/>
    <w:rsid w:val="50E3D37A"/>
    <w:rsid w:val="50EAD8EF"/>
    <w:rsid w:val="515C7BAF"/>
    <w:rsid w:val="5184F13D"/>
    <w:rsid w:val="51BEC8E0"/>
    <w:rsid w:val="5237CBB2"/>
    <w:rsid w:val="52468D87"/>
    <w:rsid w:val="527B12ED"/>
    <w:rsid w:val="52ABD8D0"/>
    <w:rsid w:val="52B81D51"/>
    <w:rsid w:val="52BA4688"/>
    <w:rsid w:val="52DACAB5"/>
    <w:rsid w:val="52F35F75"/>
    <w:rsid w:val="53A16130"/>
    <w:rsid w:val="53CC2AE3"/>
    <w:rsid w:val="53E80A49"/>
    <w:rsid w:val="53FF1ADA"/>
    <w:rsid w:val="5430A14B"/>
    <w:rsid w:val="55038510"/>
    <w:rsid w:val="5548DCC2"/>
    <w:rsid w:val="5589A5CC"/>
    <w:rsid w:val="55BA6C8C"/>
    <w:rsid w:val="55D5296C"/>
    <w:rsid w:val="55DFAF59"/>
    <w:rsid w:val="5647BF01"/>
    <w:rsid w:val="5668CBEA"/>
    <w:rsid w:val="56F12D35"/>
    <w:rsid w:val="56F38B15"/>
    <w:rsid w:val="571E2AB7"/>
    <w:rsid w:val="5743CA1D"/>
    <w:rsid w:val="5775BE3E"/>
    <w:rsid w:val="57E859BD"/>
    <w:rsid w:val="58330292"/>
    <w:rsid w:val="58834AA3"/>
    <w:rsid w:val="58D9E20B"/>
    <w:rsid w:val="59067BC3"/>
    <w:rsid w:val="5926DDE0"/>
    <w:rsid w:val="59BD981C"/>
    <w:rsid w:val="5A1D1E1D"/>
    <w:rsid w:val="5A428DCC"/>
    <w:rsid w:val="5A498010"/>
    <w:rsid w:val="5A53034C"/>
    <w:rsid w:val="5AA6465B"/>
    <w:rsid w:val="5B15E0EF"/>
    <w:rsid w:val="5B2C0731"/>
    <w:rsid w:val="5B35A208"/>
    <w:rsid w:val="5B40D798"/>
    <w:rsid w:val="5B7AE3E4"/>
    <w:rsid w:val="5B8C4FB4"/>
    <w:rsid w:val="5B97A172"/>
    <w:rsid w:val="5BD21B84"/>
    <w:rsid w:val="5BDE7FD4"/>
    <w:rsid w:val="5BF658D4"/>
    <w:rsid w:val="5C8B1E30"/>
    <w:rsid w:val="5C8F5FD8"/>
    <w:rsid w:val="5CB3CDC4"/>
    <w:rsid w:val="5CCE1711"/>
    <w:rsid w:val="5CCE4C59"/>
    <w:rsid w:val="5CD158AF"/>
    <w:rsid w:val="5CD1D0B7"/>
    <w:rsid w:val="5CDB0874"/>
    <w:rsid w:val="5D59E2F4"/>
    <w:rsid w:val="5D963B42"/>
    <w:rsid w:val="5DB6DDE8"/>
    <w:rsid w:val="5DCDD09E"/>
    <w:rsid w:val="5DF21924"/>
    <w:rsid w:val="5E61E0AE"/>
    <w:rsid w:val="5E9A578B"/>
    <w:rsid w:val="5F0FE269"/>
    <w:rsid w:val="5FF22D1C"/>
    <w:rsid w:val="6028EBD6"/>
    <w:rsid w:val="60444504"/>
    <w:rsid w:val="60716BE8"/>
    <w:rsid w:val="6079209E"/>
    <w:rsid w:val="607AEC0A"/>
    <w:rsid w:val="607F8745"/>
    <w:rsid w:val="60D7E6FE"/>
    <w:rsid w:val="60DA76B4"/>
    <w:rsid w:val="60ED1518"/>
    <w:rsid w:val="60FA624B"/>
    <w:rsid w:val="61021761"/>
    <w:rsid w:val="615DA7D4"/>
    <w:rsid w:val="61813F41"/>
    <w:rsid w:val="6190FD6D"/>
    <w:rsid w:val="61A29EC3"/>
    <w:rsid w:val="61B0191C"/>
    <w:rsid w:val="61CB91FF"/>
    <w:rsid w:val="6200E798"/>
    <w:rsid w:val="6205E63B"/>
    <w:rsid w:val="6216CB25"/>
    <w:rsid w:val="6239D889"/>
    <w:rsid w:val="627B34AB"/>
    <w:rsid w:val="62B87B7D"/>
    <w:rsid w:val="62D08F80"/>
    <w:rsid w:val="6343CA21"/>
    <w:rsid w:val="637AAD67"/>
    <w:rsid w:val="644FBA2F"/>
    <w:rsid w:val="6466A1DC"/>
    <w:rsid w:val="648FCBEC"/>
    <w:rsid w:val="649A62EE"/>
    <w:rsid w:val="64C5089F"/>
    <w:rsid w:val="64F98E05"/>
    <w:rsid w:val="651D700C"/>
    <w:rsid w:val="6561AD9D"/>
    <w:rsid w:val="65854B0B"/>
    <w:rsid w:val="65DC1449"/>
    <w:rsid w:val="66AF3E1F"/>
    <w:rsid w:val="670315D3"/>
    <w:rsid w:val="675A8336"/>
    <w:rsid w:val="678F33DF"/>
    <w:rsid w:val="679EA9FB"/>
    <w:rsid w:val="67BDE98B"/>
    <w:rsid w:val="67CEC0A3"/>
    <w:rsid w:val="6829A50B"/>
    <w:rsid w:val="6837FFEB"/>
    <w:rsid w:val="69086463"/>
    <w:rsid w:val="695584CC"/>
    <w:rsid w:val="69C32BEC"/>
    <w:rsid w:val="6A1CAEE4"/>
    <w:rsid w:val="6A2007E8"/>
    <w:rsid w:val="6A32AF18"/>
    <w:rsid w:val="6AD7DE6A"/>
    <w:rsid w:val="6AFBD16E"/>
    <w:rsid w:val="6B46F661"/>
    <w:rsid w:val="6B5C9087"/>
    <w:rsid w:val="6B7F6830"/>
    <w:rsid w:val="6BC038FF"/>
    <w:rsid w:val="6BE51820"/>
    <w:rsid w:val="6BED2BE9"/>
    <w:rsid w:val="6C517CEB"/>
    <w:rsid w:val="6C843329"/>
    <w:rsid w:val="6C90E60C"/>
    <w:rsid w:val="6CA4A5F4"/>
    <w:rsid w:val="6CB628D9"/>
    <w:rsid w:val="6CFA9A30"/>
    <w:rsid w:val="6D15426C"/>
    <w:rsid w:val="6D24C173"/>
    <w:rsid w:val="6D51C117"/>
    <w:rsid w:val="6D78261A"/>
    <w:rsid w:val="6D9E015A"/>
    <w:rsid w:val="6E083B16"/>
    <w:rsid w:val="6E15EA18"/>
    <w:rsid w:val="6E2ADDCD"/>
    <w:rsid w:val="6E2D7DE3"/>
    <w:rsid w:val="6E783826"/>
    <w:rsid w:val="6E9AEA60"/>
    <w:rsid w:val="6F196636"/>
    <w:rsid w:val="6F3F59AA"/>
    <w:rsid w:val="6FF19101"/>
    <w:rsid w:val="7000D39A"/>
    <w:rsid w:val="7002028A"/>
    <w:rsid w:val="70101633"/>
    <w:rsid w:val="702CCC3D"/>
    <w:rsid w:val="70B55682"/>
    <w:rsid w:val="716E3BF8"/>
    <w:rsid w:val="719B1064"/>
    <w:rsid w:val="71EFD5D1"/>
    <w:rsid w:val="71F732D6"/>
    <w:rsid w:val="720E8FAC"/>
    <w:rsid w:val="7215014F"/>
    <w:rsid w:val="72222DE6"/>
    <w:rsid w:val="722B7F6F"/>
    <w:rsid w:val="7262948B"/>
    <w:rsid w:val="728119BD"/>
    <w:rsid w:val="7289DB29"/>
    <w:rsid w:val="72C4E1BC"/>
    <w:rsid w:val="735359E7"/>
    <w:rsid w:val="73B7FBEE"/>
    <w:rsid w:val="74C3303F"/>
    <w:rsid w:val="74EED2A6"/>
    <w:rsid w:val="7533F87D"/>
    <w:rsid w:val="76008B95"/>
    <w:rsid w:val="7645757C"/>
    <w:rsid w:val="764E2584"/>
    <w:rsid w:val="765153CB"/>
    <w:rsid w:val="768FFB16"/>
    <w:rsid w:val="76C16522"/>
    <w:rsid w:val="76C33557"/>
    <w:rsid w:val="772FACBA"/>
    <w:rsid w:val="776765BE"/>
    <w:rsid w:val="77D3B6C5"/>
    <w:rsid w:val="780232C3"/>
    <w:rsid w:val="78207C2D"/>
    <w:rsid w:val="782452BD"/>
    <w:rsid w:val="78B3CCCC"/>
    <w:rsid w:val="78BEA4E7"/>
    <w:rsid w:val="793001E1"/>
    <w:rsid w:val="799B04D5"/>
    <w:rsid w:val="7A11FCC7"/>
    <w:rsid w:val="7A21BF15"/>
    <w:rsid w:val="7A468169"/>
    <w:rsid w:val="7A9C104B"/>
    <w:rsid w:val="7AC7D445"/>
    <w:rsid w:val="7B105160"/>
    <w:rsid w:val="7B59549F"/>
    <w:rsid w:val="7B9C47BD"/>
    <w:rsid w:val="7BCF05D8"/>
    <w:rsid w:val="7BDDEDCF"/>
    <w:rsid w:val="7C307BB6"/>
    <w:rsid w:val="7C83CF45"/>
    <w:rsid w:val="7C849155"/>
    <w:rsid w:val="7CB64A97"/>
    <w:rsid w:val="7D13D170"/>
    <w:rsid w:val="7D591B14"/>
    <w:rsid w:val="7D7BE1F5"/>
    <w:rsid w:val="7D898F1F"/>
    <w:rsid w:val="7D89C95A"/>
    <w:rsid w:val="7D9B9617"/>
    <w:rsid w:val="7DC1D32B"/>
    <w:rsid w:val="7E06917C"/>
    <w:rsid w:val="7E51E827"/>
    <w:rsid w:val="7EACDF4A"/>
    <w:rsid w:val="7F1E0A6D"/>
    <w:rsid w:val="7F2BB1C1"/>
    <w:rsid w:val="7F329F43"/>
    <w:rsid w:val="7F61FDCD"/>
    <w:rsid w:val="7F6E854F"/>
    <w:rsid w:val="7F88DD79"/>
    <w:rsid w:val="7FB10B82"/>
    <w:rsid w:val="7FE6E1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DA0574"/>
  <w15:docId w15:val="{47EF4619-2171-487D-99FA-8DFEC90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249"/>
  </w:style>
  <w:style w:type="paragraph" w:styleId="Heading1">
    <w:name w:val="heading 1"/>
    <w:basedOn w:val="Normal"/>
    <w:next w:val="Normal"/>
    <w:link w:val="Heading1Char"/>
    <w:uiPriority w:val="9"/>
    <w:qFormat/>
    <w:rsid w:val="00DD1F4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D1F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D1F4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DD1F4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DD1F4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DD1F4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DD1F4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DD1F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D1F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ACB"/>
    <w:rPr>
      <w:rFonts w:ascii="Tahoma" w:hAnsi="Tahoma" w:cs="Tahoma"/>
      <w:sz w:val="16"/>
      <w:szCs w:val="16"/>
    </w:rPr>
  </w:style>
  <w:style w:type="paragraph" w:styleId="ListParagraph">
    <w:name w:val="List Paragraph"/>
    <w:aliases w:val="Bullet Level 2"/>
    <w:basedOn w:val="Normal"/>
    <w:link w:val="ListParagraphChar"/>
    <w:uiPriority w:val="34"/>
    <w:qFormat/>
    <w:rsid w:val="00A05ACB"/>
    <w:pPr>
      <w:ind w:left="720"/>
      <w:contextualSpacing/>
    </w:pPr>
  </w:style>
  <w:style w:type="character" w:customStyle="1" w:styleId="Heading2Char">
    <w:name w:val="Heading 2 Char"/>
    <w:basedOn w:val="DefaultParagraphFont"/>
    <w:link w:val="Heading2"/>
    <w:uiPriority w:val="9"/>
    <w:rsid w:val="00DD1F4A"/>
    <w:rPr>
      <w:caps/>
      <w:spacing w:val="15"/>
      <w:shd w:val="clear" w:color="auto" w:fill="DBE5F1" w:themeFill="accent1" w:themeFillTint="33"/>
    </w:rPr>
  </w:style>
  <w:style w:type="character" w:styleId="CommentReference">
    <w:name w:val="annotation reference"/>
    <w:basedOn w:val="DefaultParagraphFont"/>
    <w:uiPriority w:val="99"/>
    <w:semiHidden/>
    <w:unhideWhenUsed/>
    <w:rsid w:val="00A1345C"/>
    <w:rPr>
      <w:sz w:val="16"/>
      <w:szCs w:val="16"/>
    </w:rPr>
  </w:style>
  <w:style w:type="paragraph" w:styleId="CommentText">
    <w:name w:val="annotation text"/>
    <w:basedOn w:val="Normal"/>
    <w:link w:val="CommentTextChar"/>
    <w:uiPriority w:val="99"/>
    <w:unhideWhenUsed/>
    <w:rsid w:val="00A1345C"/>
    <w:pPr>
      <w:spacing w:line="240" w:lineRule="auto"/>
    </w:pPr>
  </w:style>
  <w:style w:type="character" w:customStyle="1" w:styleId="CommentTextChar">
    <w:name w:val="Comment Text Char"/>
    <w:basedOn w:val="DefaultParagraphFont"/>
    <w:link w:val="CommentText"/>
    <w:uiPriority w:val="99"/>
    <w:rsid w:val="00A1345C"/>
    <w:rPr>
      <w:sz w:val="20"/>
      <w:szCs w:val="20"/>
    </w:rPr>
  </w:style>
  <w:style w:type="paragraph" w:styleId="CommentSubject">
    <w:name w:val="annotation subject"/>
    <w:basedOn w:val="CommentText"/>
    <w:next w:val="CommentText"/>
    <w:link w:val="CommentSubjectChar"/>
    <w:semiHidden/>
    <w:unhideWhenUsed/>
    <w:rsid w:val="00A1345C"/>
    <w:rPr>
      <w:b/>
      <w:bCs/>
    </w:rPr>
  </w:style>
  <w:style w:type="character" w:customStyle="1" w:styleId="CommentSubjectChar">
    <w:name w:val="Comment Subject Char"/>
    <w:basedOn w:val="CommentTextChar"/>
    <w:link w:val="CommentSubject"/>
    <w:semiHidden/>
    <w:rsid w:val="00A1345C"/>
    <w:rPr>
      <w:b/>
      <w:bCs/>
      <w:sz w:val="20"/>
      <w:szCs w:val="20"/>
    </w:rPr>
  </w:style>
  <w:style w:type="paragraph" w:styleId="Header">
    <w:name w:val="header"/>
    <w:basedOn w:val="Normal"/>
    <w:link w:val="HeaderChar"/>
    <w:uiPriority w:val="99"/>
    <w:unhideWhenUsed/>
    <w:rsid w:val="00EC4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E17"/>
  </w:style>
  <w:style w:type="paragraph" w:styleId="Footer">
    <w:name w:val="footer"/>
    <w:basedOn w:val="Normal"/>
    <w:link w:val="FooterChar"/>
    <w:uiPriority w:val="99"/>
    <w:unhideWhenUsed/>
    <w:rsid w:val="00EC4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E17"/>
  </w:style>
  <w:style w:type="paragraph" w:customStyle="1" w:styleId="TableParagraph">
    <w:name w:val="Table Paragraph"/>
    <w:basedOn w:val="Normal"/>
    <w:uiPriority w:val="1"/>
    <w:rsid w:val="00DD1F4A"/>
    <w:pPr>
      <w:widowControl w:val="0"/>
      <w:autoSpaceDE w:val="0"/>
      <w:autoSpaceDN w:val="0"/>
      <w:spacing w:before="117" w:after="0" w:line="240" w:lineRule="auto"/>
      <w:ind w:left="681"/>
    </w:pPr>
    <w:rPr>
      <w:rFonts w:ascii="Verdana" w:eastAsia="Verdana" w:hAnsi="Verdana" w:cs="Verdana"/>
    </w:rPr>
  </w:style>
  <w:style w:type="paragraph" w:styleId="NoSpacing">
    <w:name w:val="No Spacing"/>
    <w:uiPriority w:val="1"/>
    <w:qFormat/>
    <w:rsid w:val="00DD1F4A"/>
    <w:pPr>
      <w:spacing w:after="0" w:line="240" w:lineRule="auto"/>
    </w:pPr>
  </w:style>
  <w:style w:type="character" w:customStyle="1" w:styleId="Heading1Char">
    <w:name w:val="Heading 1 Char"/>
    <w:basedOn w:val="DefaultParagraphFont"/>
    <w:link w:val="Heading1"/>
    <w:uiPriority w:val="9"/>
    <w:rsid w:val="00DD1F4A"/>
    <w:rPr>
      <w:caps/>
      <w:color w:val="FFFFFF" w:themeColor="background1"/>
      <w:spacing w:val="15"/>
      <w:sz w:val="22"/>
      <w:szCs w:val="22"/>
      <w:shd w:val="clear" w:color="auto" w:fill="4F81BD" w:themeFill="accent1"/>
    </w:rPr>
  </w:style>
  <w:style w:type="character" w:customStyle="1" w:styleId="Heading3Char">
    <w:name w:val="Heading 3 Char"/>
    <w:basedOn w:val="DefaultParagraphFont"/>
    <w:link w:val="Heading3"/>
    <w:uiPriority w:val="9"/>
    <w:semiHidden/>
    <w:rsid w:val="00DD1F4A"/>
    <w:rPr>
      <w:caps/>
      <w:color w:val="243F60" w:themeColor="accent1" w:themeShade="7F"/>
      <w:spacing w:val="15"/>
    </w:rPr>
  </w:style>
  <w:style w:type="character" w:customStyle="1" w:styleId="Heading4Char">
    <w:name w:val="Heading 4 Char"/>
    <w:basedOn w:val="DefaultParagraphFont"/>
    <w:link w:val="Heading4"/>
    <w:uiPriority w:val="9"/>
    <w:semiHidden/>
    <w:rsid w:val="00DD1F4A"/>
    <w:rPr>
      <w:caps/>
      <w:color w:val="365F91" w:themeColor="accent1" w:themeShade="BF"/>
      <w:spacing w:val="10"/>
    </w:rPr>
  </w:style>
  <w:style w:type="character" w:customStyle="1" w:styleId="Heading5Char">
    <w:name w:val="Heading 5 Char"/>
    <w:basedOn w:val="DefaultParagraphFont"/>
    <w:link w:val="Heading5"/>
    <w:uiPriority w:val="9"/>
    <w:semiHidden/>
    <w:rsid w:val="00DD1F4A"/>
    <w:rPr>
      <w:caps/>
      <w:color w:val="365F91" w:themeColor="accent1" w:themeShade="BF"/>
      <w:spacing w:val="10"/>
    </w:rPr>
  </w:style>
  <w:style w:type="character" w:customStyle="1" w:styleId="Heading6Char">
    <w:name w:val="Heading 6 Char"/>
    <w:basedOn w:val="DefaultParagraphFont"/>
    <w:link w:val="Heading6"/>
    <w:uiPriority w:val="9"/>
    <w:semiHidden/>
    <w:rsid w:val="00DD1F4A"/>
    <w:rPr>
      <w:caps/>
      <w:color w:val="365F91" w:themeColor="accent1" w:themeShade="BF"/>
      <w:spacing w:val="10"/>
    </w:rPr>
  </w:style>
  <w:style w:type="character" w:customStyle="1" w:styleId="Heading7Char">
    <w:name w:val="Heading 7 Char"/>
    <w:basedOn w:val="DefaultParagraphFont"/>
    <w:link w:val="Heading7"/>
    <w:uiPriority w:val="9"/>
    <w:semiHidden/>
    <w:rsid w:val="00DD1F4A"/>
    <w:rPr>
      <w:caps/>
      <w:color w:val="365F91" w:themeColor="accent1" w:themeShade="BF"/>
      <w:spacing w:val="10"/>
    </w:rPr>
  </w:style>
  <w:style w:type="character" w:customStyle="1" w:styleId="Heading8Char">
    <w:name w:val="Heading 8 Char"/>
    <w:basedOn w:val="DefaultParagraphFont"/>
    <w:link w:val="Heading8"/>
    <w:uiPriority w:val="9"/>
    <w:semiHidden/>
    <w:rsid w:val="00DD1F4A"/>
    <w:rPr>
      <w:caps/>
      <w:spacing w:val="10"/>
      <w:sz w:val="18"/>
      <w:szCs w:val="18"/>
    </w:rPr>
  </w:style>
  <w:style w:type="character" w:customStyle="1" w:styleId="Heading9Char">
    <w:name w:val="Heading 9 Char"/>
    <w:basedOn w:val="DefaultParagraphFont"/>
    <w:link w:val="Heading9"/>
    <w:uiPriority w:val="9"/>
    <w:semiHidden/>
    <w:rsid w:val="00DD1F4A"/>
    <w:rPr>
      <w:i/>
      <w:iCs/>
      <w:caps/>
      <w:spacing w:val="10"/>
      <w:sz w:val="18"/>
      <w:szCs w:val="18"/>
    </w:rPr>
  </w:style>
  <w:style w:type="paragraph" w:styleId="Caption">
    <w:name w:val="caption"/>
    <w:basedOn w:val="Normal"/>
    <w:next w:val="Normal"/>
    <w:uiPriority w:val="35"/>
    <w:semiHidden/>
    <w:unhideWhenUsed/>
    <w:qFormat/>
    <w:rsid w:val="00DD1F4A"/>
    <w:rPr>
      <w:b/>
      <w:bCs/>
      <w:color w:val="365F91" w:themeColor="accent1" w:themeShade="BF"/>
      <w:sz w:val="16"/>
      <w:szCs w:val="16"/>
    </w:rPr>
  </w:style>
  <w:style w:type="paragraph" w:styleId="Title">
    <w:name w:val="Title"/>
    <w:basedOn w:val="Normal"/>
    <w:next w:val="Normal"/>
    <w:link w:val="TitleChar"/>
    <w:uiPriority w:val="10"/>
    <w:qFormat/>
    <w:rsid w:val="00DD1F4A"/>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D1F4A"/>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D1F4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D1F4A"/>
    <w:rPr>
      <w:caps/>
      <w:color w:val="595959" w:themeColor="text1" w:themeTint="A6"/>
      <w:spacing w:val="10"/>
      <w:sz w:val="21"/>
      <w:szCs w:val="21"/>
    </w:rPr>
  </w:style>
  <w:style w:type="character" w:styleId="Strong">
    <w:name w:val="Strong"/>
    <w:uiPriority w:val="22"/>
    <w:qFormat/>
    <w:rsid w:val="00DD1F4A"/>
    <w:rPr>
      <w:b/>
      <w:bCs/>
    </w:rPr>
  </w:style>
  <w:style w:type="character" w:styleId="Emphasis">
    <w:name w:val="Emphasis"/>
    <w:uiPriority w:val="20"/>
    <w:qFormat/>
    <w:rsid w:val="00DD1F4A"/>
    <w:rPr>
      <w:caps/>
      <w:color w:val="243F60" w:themeColor="accent1" w:themeShade="7F"/>
      <w:spacing w:val="5"/>
    </w:rPr>
  </w:style>
  <w:style w:type="paragraph" w:styleId="Quote">
    <w:name w:val="Quote"/>
    <w:basedOn w:val="Normal"/>
    <w:next w:val="Normal"/>
    <w:link w:val="QuoteChar"/>
    <w:uiPriority w:val="29"/>
    <w:qFormat/>
    <w:rsid w:val="00DD1F4A"/>
    <w:rPr>
      <w:i/>
      <w:iCs/>
      <w:sz w:val="24"/>
      <w:szCs w:val="24"/>
    </w:rPr>
  </w:style>
  <w:style w:type="character" w:customStyle="1" w:styleId="QuoteChar">
    <w:name w:val="Quote Char"/>
    <w:basedOn w:val="DefaultParagraphFont"/>
    <w:link w:val="Quote"/>
    <w:uiPriority w:val="29"/>
    <w:rsid w:val="00DD1F4A"/>
    <w:rPr>
      <w:i/>
      <w:iCs/>
      <w:sz w:val="24"/>
      <w:szCs w:val="24"/>
    </w:rPr>
  </w:style>
  <w:style w:type="paragraph" w:styleId="IntenseQuote">
    <w:name w:val="Intense Quote"/>
    <w:basedOn w:val="Normal"/>
    <w:next w:val="Normal"/>
    <w:link w:val="IntenseQuoteChar"/>
    <w:uiPriority w:val="30"/>
    <w:qFormat/>
    <w:rsid w:val="00DD1F4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D1F4A"/>
    <w:rPr>
      <w:color w:val="4F81BD" w:themeColor="accent1"/>
      <w:sz w:val="24"/>
      <w:szCs w:val="24"/>
    </w:rPr>
  </w:style>
  <w:style w:type="character" w:styleId="SubtleEmphasis">
    <w:name w:val="Subtle Emphasis"/>
    <w:uiPriority w:val="19"/>
    <w:qFormat/>
    <w:rsid w:val="00DD1F4A"/>
    <w:rPr>
      <w:i/>
      <w:iCs/>
      <w:color w:val="243F60" w:themeColor="accent1" w:themeShade="7F"/>
    </w:rPr>
  </w:style>
  <w:style w:type="character" w:styleId="IntenseEmphasis">
    <w:name w:val="Intense Emphasis"/>
    <w:uiPriority w:val="21"/>
    <w:qFormat/>
    <w:rsid w:val="00DD1F4A"/>
    <w:rPr>
      <w:b/>
      <w:bCs/>
      <w:caps/>
      <w:color w:val="243F60" w:themeColor="accent1" w:themeShade="7F"/>
      <w:spacing w:val="10"/>
    </w:rPr>
  </w:style>
  <w:style w:type="character" w:styleId="SubtleReference">
    <w:name w:val="Subtle Reference"/>
    <w:uiPriority w:val="31"/>
    <w:qFormat/>
    <w:rsid w:val="00DD1F4A"/>
    <w:rPr>
      <w:b/>
      <w:bCs/>
      <w:color w:val="4F81BD" w:themeColor="accent1"/>
    </w:rPr>
  </w:style>
  <w:style w:type="character" w:styleId="IntenseReference">
    <w:name w:val="Intense Reference"/>
    <w:uiPriority w:val="32"/>
    <w:qFormat/>
    <w:rsid w:val="00DD1F4A"/>
    <w:rPr>
      <w:b/>
      <w:bCs/>
      <w:i/>
      <w:iCs/>
      <w:caps/>
      <w:color w:val="4F81BD" w:themeColor="accent1"/>
    </w:rPr>
  </w:style>
  <w:style w:type="character" w:styleId="BookTitle">
    <w:name w:val="Book Title"/>
    <w:uiPriority w:val="33"/>
    <w:qFormat/>
    <w:rsid w:val="00DD1F4A"/>
    <w:rPr>
      <w:b/>
      <w:bCs/>
      <w:i/>
      <w:iCs/>
      <w:spacing w:val="0"/>
    </w:rPr>
  </w:style>
  <w:style w:type="paragraph" w:styleId="TOCHeading">
    <w:name w:val="TOC Heading"/>
    <w:basedOn w:val="Heading1"/>
    <w:next w:val="Normal"/>
    <w:uiPriority w:val="39"/>
    <w:semiHidden/>
    <w:unhideWhenUsed/>
    <w:qFormat/>
    <w:rsid w:val="00DD1F4A"/>
    <w:pPr>
      <w:outlineLvl w:val="9"/>
    </w:pPr>
  </w:style>
  <w:style w:type="paragraph" w:customStyle="1" w:styleId="Stylekjp">
    <w:name w:val="Style kjp"/>
    <w:basedOn w:val="Heading8"/>
    <w:link w:val="StylekjpChar"/>
    <w:qFormat/>
    <w:rsid w:val="000773E0"/>
    <w:rPr>
      <w:b/>
      <w:sz w:val="20"/>
    </w:rPr>
  </w:style>
  <w:style w:type="character" w:customStyle="1" w:styleId="StylekjpChar">
    <w:name w:val="Style kjp Char"/>
    <w:basedOn w:val="Heading8Char"/>
    <w:link w:val="Stylekjp"/>
    <w:rsid w:val="000773E0"/>
    <w:rPr>
      <w:b/>
      <w:caps/>
      <w:spacing w:val="10"/>
      <w:sz w:val="18"/>
      <w:szCs w:val="18"/>
    </w:rPr>
  </w:style>
  <w:style w:type="table" w:styleId="TableGrid">
    <w:name w:val="Table Grid"/>
    <w:basedOn w:val="TableNormal"/>
    <w:uiPriority w:val="59"/>
    <w:unhideWhenUsed/>
    <w:rsid w:val="00C34EF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C34E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354ED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CC0760"/>
    <w:rPr>
      <w:color w:val="0563C1"/>
      <w:u w:val="single"/>
    </w:rPr>
  </w:style>
  <w:style w:type="paragraph" w:customStyle="1" w:styleId="Body1">
    <w:name w:val="Body1"/>
    <w:basedOn w:val="Normal"/>
    <w:qFormat/>
    <w:rsid w:val="00996CE1"/>
    <w:pPr>
      <w:widowControl w:val="0"/>
      <w:autoSpaceDE w:val="0"/>
      <w:autoSpaceDN w:val="0"/>
      <w:adjustRightInd w:val="0"/>
      <w:spacing w:before="0" w:line="240" w:lineRule="auto"/>
    </w:pPr>
    <w:rPr>
      <w:rFonts w:ascii="Times New Roman" w:eastAsia="Times New Roman" w:hAnsi="Times New Roman" w:cs="Times New Roman"/>
      <w:color w:val="000000"/>
      <w:sz w:val="22"/>
      <w:szCs w:val="24"/>
    </w:rPr>
  </w:style>
  <w:style w:type="table" w:customStyle="1" w:styleId="GridTable7Colorful-Accent11">
    <w:name w:val="Grid Table 7 Colorful - Accent 11"/>
    <w:basedOn w:val="TableNormal"/>
    <w:uiPriority w:val="52"/>
    <w:rsid w:val="005065B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1Light-Accent11">
    <w:name w:val="Grid Table 1 Light - Accent 11"/>
    <w:basedOn w:val="TableNormal"/>
    <w:uiPriority w:val="46"/>
    <w:rsid w:val="005065B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nhideWhenUsed/>
    <w:rsid w:val="00664E85"/>
    <w:pPr>
      <w:spacing w:beforeAutospacing="1" w:after="100" w:afterAutospacing="1" w:line="240" w:lineRule="auto"/>
    </w:pPr>
    <w:rPr>
      <w:rFonts w:ascii="Times New Roman" w:eastAsiaTheme="minorHAnsi" w:hAnsi="Times New Roman" w:cs="Times New Roman"/>
      <w:sz w:val="24"/>
      <w:szCs w:val="24"/>
    </w:rPr>
  </w:style>
  <w:style w:type="paragraph" w:styleId="Revision">
    <w:name w:val="Revision"/>
    <w:hidden/>
    <w:uiPriority w:val="99"/>
    <w:semiHidden/>
    <w:rsid w:val="0084249A"/>
    <w:pPr>
      <w:spacing w:before="0" w:after="0" w:line="240" w:lineRule="auto"/>
    </w:pPr>
  </w:style>
  <w:style w:type="character" w:customStyle="1" w:styleId="UnresolvedMention1">
    <w:name w:val="Unresolved Mention1"/>
    <w:basedOn w:val="DefaultParagraphFont"/>
    <w:uiPriority w:val="99"/>
    <w:semiHidden/>
    <w:unhideWhenUsed/>
    <w:rsid w:val="00A0297D"/>
    <w:rPr>
      <w:color w:val="605E5C"/>
      <w:shd w:val="clear" w:color="auto" w:fill="E1DFDD"/>
    </w:rPr>
  </w:style>
  <w:style w:type="character" w:styleId="FollowedHyperlink">
    <w:name w:val="FollowedHyperlink"/>
    <w:basedOn w:val="DefaultParagraphFont"/>
    <w:uiPriority w:val="99"/>
    <w:semiHidden/>
    <w:unhideWhenUsed/>
    <w:rsid w:val="00981352"/>
    <w:rPr>
      <w:color w:val="800080" w:themeColor="followedHyperlink"/>
      <w:u w:val="single"/>
    </w:rPr>
  </w:style>
  <w:style w:type="character" w:styleId="UnresolvedMention">
    <w:name w:val="Unresolved Mention"/>
    <w:basedOn w:val="DefaultParagraphFont"/>
    <w:uiPriority w:val="99"/>
    <w:unhideWhenUsed/>
    <w:rsid w:val="00CE4514"/>
    <w:rPr>
      <w:color w:val="605E5C"/>
      <w:shd w:val="clear" w:color="auto" w:fill="E1DFDD"/>
    </w:rPr>
  </w:style>
  <w:style w:type="table" w:styleId="GridTable4-Accent5">
    <w:name w:val="Grid Table 4 Accent 5"/>
    <w:basedOn w:val="TableNormal"/>
    <w:uiPriority w:val="49"/>
    <w:rsid w:val="000121C8"/>
    <w:pPr>
      <w:spacing w:before="0" w:after="0" w:line="240" w:lineRule="auto"/>
    </w:pPr>
    <w:rPr>
      <w:rFonts w:eastAsiaTheme="minorHAnsi"/>
      <w:sz w:val="24"/>
      <w:szCs w:val="24"/>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uiPriority w:val="99"/>
    <w:semiHidden/>
    <w:unhideWhenUsed/>
    <w:rsid w:val="00C003B8"/>
    <w:pPr>
      <w:spacing w:before="0" w:after="0" w:line="240" w:lineRule="auto"/>
    </w:pPr>
    <w:rPr>
      <w:rFonts w:eastAsiaTheme="minorHAnsi"/>
    </w:rPr>
  </w:style>
  <w:style w:type="character" w:customStyle="1" w:styleId="FootnoteTextChar">
    <w:name w:val="Footnote Text Char"/>
    <w:basedOn w:val="DefaultParagraphFont"/>
    <w:link w:val="FootnoteText"/>
    <w:uiPriority w:val="99"/>
    <w:semiHidden/>
    <w:rsid w:val="00C003B8"/>
    <w:rPr>
      <w:rFonts w:eastAsiaTheme="minorHAnsi"/>
    </w:rPr>
  </w:style>
  <w:style w:type="character" w:styleId="FootnoteReference">
    <w:name w:val="footnote reference"/>
    <w:basedOn w:val="DefaultParagraphFont"/>
    <w:uiPriority w:val="99"/>
    <w:semiHidden/>
    <w:unhideWhenUsed/>
    <w:rsid w:val="00C003B8"/>
    <w:rPr>
      <w:vertAlign w:val="superscript"/>
    </w:rPr>
  </w:style>
  <w:style w:type="paragraph" w:customStyle="1" w:styleId="pf0">
    <w:name w:val="pf0"/>
    <w:basedOn w:val="Normal"/>
    <w:rsid w:val="001F503A"/>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F503A"/>
    <w:rPr>
      <w:rFonts w:ascii="Segoe UI" w:hAnsi="Segoe UI" w:cs="Segoe UI" w:hint="default"/>
      <w:sz w:val="18"/>
      <w:szCs w:val="18"/>
    </w:rPr>
  </w:style>
  <w:style w:type="paragraph" w:customStyle="1" w:styleId="Default">
    <w:name w:val="Default"/>
    <w:rsid w:val="005E0628"/>
    <w:pPr>
      <w:autoSpaceDE w:val="0"/>
      <w:autoSpaceDN w:val="0"/>
      <w:adjustRightInd w:val="0"/>
      <w:spacing w:before="0" w:after="0" w:line="240" w:lineRule="auto"/>
    </w:pPr>
    <w:rPr>
      <w:rFonts w:ascii="Times New Roman" w:hAnsi="Times New Roman" w:cs="Times New Roman"/>
      <w:color w:val="000000"/>
      <w:sz w:val="24"/>
      <w:szCs w:val="24"/>
    </w:rPr>
  </w:style>
  <w:style w:type="character" w:customStyle="1" w:styleId="ListParagraphChar">
    <w:name w:val="List Paragraph Char"/>
    <w:aliases w:val="Bullet Level 2 Char"/>
    <w:basedOn w:val="DefaultParagraphFont"/>
    <w:link w:val="ListParagraph"/>
    <w:uiPriority w:val="34"/>
    <w:locked/>
    <w:rsid w:val="00DA04A1"/>
  </w:style>
  <w:style w:type="paragraph" w:customStyle="1" w:styleId="p">
    <w:name w:val="p"/>
    <w:basedOn w:val="Normal"/>
    <w:link w:val="pChar"/>
    <w:qFormat/>
    <w:rsid w:val="00DA2D20"/>
    <w:pPr>
      <w:widowControl w:val="0"/>
      <w:autoSpaceDE w:val="0"/>
      <w:autoSpaceDN w:val="0"/>
      <w:spacing w:before="0" w:after="240" w:line="240" w:lineRule="auto"/>
    </w:pPr>
    <w:rPr>
      <w:rFonts w:ascii="Arial" w:eastAsia="Arial" w:hAnsi="Arial" w:cs="Arial"/>
      <w:color w:val="231F20"/>
      <w:w w:val="110"/>
      <w:sz w:val="24"/>
      <w:szCs w:val="24"/>
      <w:lang w:bidi="en-US"/>
    </w:rPr>
  </w:style>
  <w:style w:type="character" w:customStyle="1" w:styleId="pChar">
    <w:name w:val="p Char"/>
    <w:basedOn w:val="DefaultParagraphFont"/>
    <w:link w:val="p"/>
    <w:rsid w:val="00DA2D20"/>
    <w:rPr>
      <w:rFonts w:ascii="Arial" w:eastAsia="Arial" w:hAnsi="Arial" w:cs="Arial"/>
      <w:color w:val="231F20"/>
      <w:w w:val="110"/>
      <w:sz w:val="24"/>
      <w:szCs w:val="24"/>
      <w:lang w:bidi="en-US"/>
    </w:rPr>
  </w:style>
  <w:style w:type="paragraph" w:customStyle="1" w:styleId="HSBodyLeft12ptAfter">
    <w:name w:val="!HS_BodyLeft_12ptAfter"/>
    <w:basedOn w:val="Normal"/>
    <w:qFormat/>
    <w:rsid w:val="00D10091"/>
    <w:pPr>
      <w:spacing w:before="0" w:after="240" w:line="360" w:lineRule="auto"/>
    </w:pPr>
    <w:rPr>
      <w:rFonts w:ascii="Times New Roman" w:eastAsia="Times New Roman" w:hAnsi="Times New Roman" w:cs="Times New Roman"/>
      <w:sz w:val="18"/>
      <w:szCs w:val="24"/>
    </w:rPr>
  </w:style>
  <w:style w:type="character" w:customStyle="1" w:styleId="normaltextrun">
    <w:name w:val="normaltextrun"/>
    <w:basedOn w:val="DefaultParagraphFont"/>
    <w:rsid w:val="00217014"/>
  </w:style>
  <w:style w:type="character" w:customStyle="1" w:styleId="eop">
    <w:name w:val="eop"/>
    <w:basedOn w:val="DefaultParagraphFont"/>
    <w:rsid w:val="00217014"/>
  </w:style>
  <w:style w:type="paragraph" w:styleId="EndnoteText">
    <w:name w:val="endnote text"/>
    <w:basedOn w:val="Normal"/>
    <w:link w:val="EndnoteTextChar"/>
    <w:uiPriority w:val="99"/>
    <w:unhideWhenUsed/>
    <w:rsid w:val="00DD28BB"/>
    <w:pPr>
      <w:spacing w:before="0" w:after="0" w:line="240" w:lineRule="auto"/>
    </w:pPr>
  </w:style>
  <w:style w:type="character" w:customStyle="1" w:styleId="EndnoteTextChar">
    <w:name w:val="Endnote Text Char"/>
    <w:basedOn w:val="DefaultParagraphFont"/>
    <w:link w:val="EndnoteText"/>
    <w:uiPriority w:val="99"/>
    <w:rsid w:val="00DD28BB"/>
  </w:style>
  <w:style w:type="table" w:customStyle="1" w:styleId="TableGrid1">
    <w:name w:val="Table Grid1"/>
    <w:basedOn w:val="TableNormal"/>
    <w:next w:val="TableGrid"/>
    <w:uiPriority w:val="39"/>
    <w:rsid w:val="0079427D"/>
    <w:pPr>
      <w:spacing w:before="0"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11">
    <w:name w:val="cf11"/>
    <w:basedOn w:val="DefaultParagraphFont"/>
    <w:rsid w:val="007130D4"/>
    <w:rPr>
      <w:rFonts w:ascii="Segoe UI" w:hAnsi="Segoe UI" w:cs="Segoe UI" w:hint="default"/>
      <w:sz w:val="18"/>
      <w:szCs w:val="18"/>
    </w:rPr>
  </w:style>
  <w:style w:type="character" w:customStyle="1" w:styleId="cf21">
    <w:name w:val="cf21"/>
    <w:basedOn w:val="DefaultParagraphFont"/>
    <w:rsid w:val="007130D4"/>
    <w:rPr>
      <w:rFonts w:ascii="Segoe UI" w:hAnsi="Segoe UI" w:cs="Segoe UI" w:hint="default"/>
      <w:sz w:val="18"/>
      <w:szCs w:val="18"/>
    </w:rPr>
  </w:style>
  <w:style w:type="character" w:customStyle="1" w:styleId="cf31">
    <w:name w:val="cf31"/>
    <w:basedOn w:val="DefaultParagraphFont"/>
    <w:rsid w:val="007130D4"/>
    <w:rPr>
      <w:rFonts w:ascii="Segoe UI" w:hAnsi="Segoe UI" w:cs="Segoe UI" w:hint="default"/>
      <w:sz w:val="18"/>
      <w:szCs w:val="18"/>
    </w:rPr>
  </w:style>
  <w:style w:type="character" w:customStyle="1" w:styleId="cf41">
    <w:name w:val="cf41"/>
    <w:basedOn w:val="DefaultParagraphFont"/>
    <w:rsid w:val="007130D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867">
      <w:bodyDiv w:val="1"/>
      <w:marLeft w:val="0"/>
      <w:marRight w:val="0"/>
      <w:marTop w:val="0"/>
      <w:marBottom w:val="0"/>
      <w:divBdr>
        <w:top w:val="none" w:sz="0" w:space="0" w:color="auto"/>
        <w:left w:val="none" w:sz="0" w:space="0" w:color="auto"/>
        <w:bottom w:val="none" w:sz="0" w:space="0" w:color="auto"/>
        <w:right w:val="none" w:sz="0" w:space="0" w:color="auto"/>
      </w:divBdr>
    </w:div>
    <w:div w:id="28264873">
      <w:bodyDiv w:val="1"/>
      <w:marLeft w:val="0"/>
      <w:marRight w:val="0"/>
      <w:marTop w:val="0"/>
      <w:marBottom w:val="0"/>
      <w:divBdr>
        <w:top w:val="none" w:sz="0" w:space="0" w:color="auto"/>
        <w:left w:val="none" w:sz="0" w:space="0" w:color="auto"/>
        <w:bottom w:val="none" w:sz="0" w:space="0" w:color="auto"/>
        <w:right w:val="none" w:sz="0" w:space="0" w:color="auto"/>
      </w:divBdr>
    </w:div>
    <w:div w:id="38868836">
      <w:bodyDiv w:val="1"/>
      <w:marLeft w:val="0"/>
      <w:marRight w:val="0"/>
      <w:marTop w:val="0"/>
      <w:marBottom w:val="0"/>
      <w:divBdr>
        <w:top w:val="none" w:sz="0" w:space="0" w:color="auto"/>
        <w:left w:val="none" w:sz="0" w:space="0" w:color="auto"/>
        <w:bottom w:val="none" w:sz="0" w:space="0" w:color="auto"/>
        <w:right w:val="none" w:sz="0" w:space="0" w:color="auto"/>
      </w:divBdr>
    </w:div>
    <w:div w:id="63531525">
      <w:bodyDiv w:val="1"/>
      <w:marLeft w:val="0"/>
      <w:marRight w:val="0"/>
      <w:marTop w:val="0"/>
      <w:marBottom w:val="0"/>
      <w:divBdr>
        <w:top w:val="none" w:sz="0" w:space="0" w:color="auto"/>
        <w:left w:val="none" w:sz="0" w:space="0" w:color="auto"/>
        <w:bottom w:val="none" w:sz="0" w:space="0" w:color="auto"/>
        <w:right w:val="none" w:sz="0" w:space="0" w:color="auto"/>
      </w:divBdr>
    </w:div>
    <w:div w:id="132069369">
      <w:bodyDiv w:val="1"/>
      <w:marLeft w:val="0"/>
      <w:marRight w:val="0"/>
      <w:marTop w:val="0"/>
      <w:marBottom w:val="0"/>
      <w:divBdr>
        <w:top w:val="none" w:sz="0" w:space="0" w:color="auto"/>
        <w:left w:val="none" w:sz="0" w:space="0" w:color="auto"/>
        <w:bottom w:val="none" w:sz="0" w:space="0" w:color="auto"/>
        <w:right w:val="none" w:sz="0" w:space="0" w:color="auto"/>
      </w:divBdr>
    </w:div>
    <w:div w:id="279995366">
      <w:bodyDiv w:val="1"/>
      <w:marLeft w:val="0"/>
      <w:marRight w:val="0"/>
      <w:marTop w:val="0"/>
      <w:marBottom w:val="0"/>
      <w:divBdr>
        <w:top w:val="none" w:sz="0" w:space="0" w:color="auto"/>
        <w:left w:val="none" w:sz="0" w:space="0" w:color="auto"/>
        <w:bottom w:val="none" w:sz="0" w:space="0" w:color="auto"/>
        <w:right w:val="none" w:sz="0" w:space="0" w:color="auto"/>
      </w:divBdr>
    </w:div>
    <w:div w:id="289168336">
      <w:bodyDiv w:val="1"/>
      <w:marLeft w:val="0"/>
      <w:marRight w:val="0"/>
      <w:marTop w:val="0"/>
      <w:marBottom w:val="0"/>
      <w:divBdr>
        <w:top w:val="none" w:sz="0" w:space="0" w:color="auto"/>
        <w:left w:val="none" w:sz="0" w:space="0" w:color="auto"/>
        <w:bottom w:val="none" w:sz="0" w:space="0" w:color="auto"/>
        <w:right w:val="none" w:sz="0" w:space="0" w:color="auto"/>
      </w:divBdr>
    </w:div>
    <w:div w:id="316766022">
      <w:bodyDiv w:val="1"/>
      <w:marLeft w:val="0"/>
      <w:marRight w:val="0"/>
      <w:marTop w:val="0"/>
      <w:marBottom w:val="0"/>
      <w:divBdr>
        <w:top w:val="none" w:sz="0" w:space="0" w:color="auto"/>
        <w:left w:val="none" w:sz="0" w:space="0" w:color="auto"/>
        <w:bottom w:val="none" w:sz="0" w:space="0" w:color="auto"/>
        <w:right w:val="none" w:sz="0" w:space="0" w:color="auto"/>
      </w:divBdr>
    </w:div>
    <w:div w:id="350184774">
      <w:bodyDiv w:val="1"/>
      <w:marLeft w:val="0"/>
      <w:marRight w:val="0"/>
      <w:marTop w:val="0"/>
      <w:marBottom w:val="0"/>
      <w:divBdr>
        <w:top w:val="none" w:sz="0" w:space="0" w:color="auto"/>
        <w:left w:val="none" w:sz="0" w:space="0" w:color="auto"/>
        <w:bottom w:val="none" w:sz="0" w:space="0" w:color="auto"/>
        <w:right w:val="none" w:sz="0" w:space="0" w:color="auto"/>
      </w:divBdr>
    </w:div>
    <w:div w:id="371003267">
      <w:bodyDiv w:val="1"/>
      <w:marLeft w:val="0"/>
      <w:marRight w:val="0"/>
      <w:marTop w:val="0"/>
      <w:marBottom w:val="0"/>
      <w:divBdr>
        <w:top w:val="none" w:sz="0" w:space="0" w:color="auto"/>
        <w:left w:val="none" w:sz="0" w:space="0" w:color="auto"/>
        <w:bottom w:val="none" w:sz="0" w:space="0" w:color="auto"/>
        <w:right w:val="none" w:sz="0" w:space="0" w:color="auto"/>
      </w:divBdr>
    </w:div>
    <w:div w:id="410008829">
      <w:bodyDiv w:val="1"/>
      <w:marLeft w:val="0"/>
      <w:marRight w:val="0"/>
      <w:marTop w:val="0"/>
      <w:marBottom w:val="0"/>
      <w:divBdr>
        <w:top w:val="none" w:sz="0" w:space="0" w:color="auto"/>
        <w:left w:val="none" w:sz="0" w:space="0" w:color="auto"/>
        <w:bottom w:val="none" w:sz="0" w:space="0" w:color="auto"/>
        <w:right w:val="none" w:sz="0" w:space="0" w:color="auto"/>
      </w:divBdr>
    </w:div>
    <w:div w:id="436414805">
      <w:bodyDiv w:val="1"/>
      <w:marLeft w:val="0"/>
      <w:marRight w:val="0"/>
      <w:marTop w:val="0"/>
      <w:marBottom w:val="0"/>
      <w:divBdr>
        <w:top w:val="none" w:sz="0" w:space="0" w:color="auto"/>
        <w:left w:val="none" w:sz="0" w:space="0" w:color="auto"/>
        <w:bottom w:val="none" w:sz="0" w:space="0" w:color="auto"/>
        <w:right w:val="none" w:sz="0" w:space="0" w:color="auto"/>
      </w:divBdr>
    </w:div>
    <w:div w:id="472647654">
      <w:bodyDiv w:val="1"/>
      <w:marLeft w:val="0"/>
      <w:marRight w:val="0"/>
      <w:marTop w:val="0"/>
      <w:marBottom w:val="0"/>
      <w:divBdr>
        <w:top w:val="none" w:sz="0" w:space="0" w:color="auto"/>
        <w:left w:val="none" w:sz="0" w:space="0" w:color="auto"/>
        <w:bottom w:val="none" w:sz="0" w:space="0" w:color="auto"/>
        <w:right w:val="none" w:sz="0" w:space="0" w:color="auto"/>
      </w:divBdr>
    </w:div>
    <w:div w:id="503205782">
      <w:bodyDiv w:val="1"/>
      <w:marLeft w:val="0"/>
      <w:marRight w:val="0"/>
      <w:marTop w:val="0"/>
      <w:marBottom w:val="0"/>
      <w:divBdr>
        <w:top w:val="none" w:sz="0" w:space="0" w:color="auto"/>
        <w:left w:val="none" w:sz="0" w:space="0" w:color="auto"/>
        <w:bottom w:val="none" w:sz="0" w:space="0" w:color="auto"/>
        <w:right w:val="none" w:sz="0" w:space="0" w:color="auto"/>
      </w:divBdr>
      <w:divsChild>
        <w:div w:id="20011839">
          <w:marLeft w:val="806"/>
          <w:marRight w:val="0"/>
          <w:marTop w:val="0"/>
          <w:marBottom w:val="120"/>
          <w:divBdr>
            <w:top w:val="none" w:sz="0" w:space="0" w:color="auto"/>
            <w:left w:val="none" w:sz="0" w:space="0" w:color="auto"/>
            <w:bottom w:val="none" w:sz="0" w:space="0" w:color="auto"/>
            <w:right w:val="none" w:sz="0" w:space="0" w:color="auto"/>
          </w:divBdr>
        </w:div>
        <w:div w:id="1648196280">
          <w:marLeft w:val="806"/>
          <w:marRight w:val="0"/>
          <w:marTop w:val="0"/>
          <w:marBottom w:val="120"/>
          <w:divBdr>
            <w:top w:val="none" w:sz="0" w:space="0" w:color="auto"/>
            <w:left w:val="none" w:sz="0" w:space="0" w:color="auto"/>
            <w:bottom w:val="none" w:sz="0" w:space="0" w:color="auto"/>
            <w:right w:val="none" w:sz="0" w:space="0" w:color="auto"/>
          </w:divBdr>
        </w:div>
        <w:div w:id="1793018556">
          <w:marLeft w:val="806"/>
          <w:marRight w:val="0"/>
          <w:marTop w:val="0"/>
          <w:marBottom w:val="120"/>
          <w:divBdr>
            <w:top w:val="none" w:sz="0" w:space="0" w:color="auto"/>
            <w:left w:val="none" w:sz="0" w:space="0" w:color="auto"/>
            <w:bottom w:val="none" w:sz="0" w:space="0" w:color="auto"/>
            <w:right w:val="none" w:sz="0" w:space="0" w:color="auto"/>
          </w:divBdr>
        </w:div>
      </w:divsChild>
    </w:div>
    <w:div w:id="581842349">
      <w:bodyDiv w:val="1"/>
      <w:marLeft w:val="0"/>
      <w:marRight w:val="0"/>
      <w:marTop w:val="0"/>
      <w:marBottom w:val="0"/>
      <w:divBdr>
        <w:top w:val="none" w:sz="0" w:space="0" w:color="auto"/>
        <w:left w:val="none" w:sz="0" w:space="0" w:color="auto"/>
        <w:bottom w:val="none" w:sz="0" w:space="0" w:color="auto"/>
        <w:right w:val="none" w:sz="0" w:space="0" w:color="auto"/>
      </w:divBdr>
    </w:div>
    <w:div w:id="668412891">
      <w:bodyDiv w:val="1"/>
      <w:marLeft w:val="0"/>
      <w:marRight w:val="0"/>
      <w:marTop w:val="0"/>
      <w:marBottom w:val="0"/>
      <w:divBdr>
        <w:top w:val="none" w:sz="0" w:space="0" w:color="auto"/>
        <w:left w:val="none" w:sz="0" w:space="0" w:color="auto"/>
        <w:bottom w:val="none" w:sz="0" w:space="0" w:color="auto"/>
        <w:right w:val="none" w:sz="0" w:space="0" w:color="auto"/>
      </w:divBdr>
    </w:div>
    <w:div w:id="684868037">
      <w:bodyDiv w:val="1"/>
      <w:marLeft w:val="0"/>
      <w:marRight w:val="0"/>
      <w:marTop w:val="0"/>
      <w:marBottom w:val="0"/>
      <w:divBdr>
        <w:top w:val="none" w:sz="0" w:space="0" w:color="auto"/>
        <w:left w:val="none" w:sz="0" w:space="0" w:color="auto"/>
        <w:bottom w:val="none" w:sz="0" w:space="0" w:color="auto"/>
        <w:right w:val="none" w:sz="0" w:space="0" w:color="auto"/>
      </w:divBdr>
    </w:div>
    <w:div w:id="722600434">
      <w:bodyDiv w:val="1"/>
      <w:marLeft w:val="0"/>
      <w:marRight w:val="0"/>
      <w:marTop w:val="0"/>
      <w:marBottom w:val="0"/>
      <w:divBdr>
        <w:top w:val="none" w:sz="0" w:space="0" w:color="auto"/>
        <w:left w:val="none" w:sz="0" w:space="0" w:color="auto"/>
        <w:bottom w:val="none" w:sz="0" w:space="0" w:color="auto"/>
        <w:right w:val="none" w:sz="0" w:space="0" w:color="auto"/>
      </w:divBdr>
    </w:div>
    <w:div w:id="741415667">
      <w:bodyDiv w:val="1"/>
      <w:marLeft w:val="0"/>
      <w:marRight w:val="0"/>
      <w:marTop w:val="0"/>
      <w:marBottom w:val="0"/>
      <w:divBdr>
        <w:top w:val="none" w:sz="0" w:space="0" w:color="auto"/>
        <w:left w:val="none" w:sz="0" w:space="0" w:color="auto"/>
        <w:bottom w:val="none" w:sz="0" w:space="0" w:color="auto"/>
        <w:right w:val="none" w:sz="0" w:space="0" w:color="auto"/>
      </w:divBdr>
    </w:div>
    <w:div w:id="746652757">
      <w:bodyDiv w:val="1"/>
      <w:marLeft w:val="0"/>
      <w:marRight w:val="0"/>
      <w:marTop w:val="0"/>
      <w:marBottom w:val="0"/>
      <w:divBdr>
        <w:top w:val="none" w:sz="0" w:space="0" w:color="auto"/>
        <w:left w:val="none" w:sz="0" w:space="0" w:color="auto"/>
        <w:bottom w:val="none" w:sz="0" w:space="0" w:color="auto"/>
        <w:right w:val="none" w:sz="0" w:space="0" w:color="auto"/>
      </w:divBdr>
    </w:div>
    <w:div w:id="783498882">
      <w:bodyDiv w:val="1"/>
      <w:marLeft w:val="0"/>
      <w:marRight w:val="0"/>
      <w:marTop w:val="0"/>
      <w:marBottom w:val="0"/>
      <w:divBdr>
        <w:top w:val="none" w:sz="0" w:space="0" w:color="auto"/>
        <w:left w:val="none" w:sz="0" w:space="0" w:color="auto"/>
        <w:bottom w:val="none" w:sz="0" w:space="0" w:color="auto"/>
        <w:right w:val="none" w:sz="0" w:space="0" w:color="auto"/>
      </w:divBdr>
    </w:div>
    <w:div w:id="821115552">
      <w:bodyDiv w:val="1"/>
      <w:marLeft w:val="0"/>
      <w:marRight w:val="0"/>
      <w:marTop w:val="0"/>
      <w:marBottom w:val="0"/>
      <w:divBdr>
        <w:top w:val="none" w:sz="0" w:space="0" w:color="auto"/>
        <w:left w:val="none" w:sz="0" w:space="0" w:color="auto"/>
        <w:bottom w:val="none" w:sz="0" w:space="0" w:color="auto"/>
        <w:right w:val="none" w:sz="0" w:space="0" w:color="auto"/>
      </w:divBdr>
    </w:div>
    <w:div w:id="985822680">
      <w:bodyDiv w:val="1"/>
      <w:marLeft w:val="0"/>
      <w:marRight w:val="0"/>
      <w:marTop w:val="0"/>
      <w:marBottom w:val="0"/>
      <w:divBdr>
        <w:top w:val="none" w:sz="0" w:space="0" w:color="auto"/>
        <w:left w:val="none" w:sz="0" w:space="0" w:color="auto"/>
        <w:bottom w:val="none" w:sz="0" w:space="0" w:color="auto"/>
        <w:right w:val="none" w:sz="0" w:space="0" w:color="auto"/>
      </w:divBdr>
    </w:div>
    <w:div w:id="989943748">
      <w:bodyDiv w:val="1"/>
      <w:marLeft w:val="0"/>
      <w:marRight w:val="0"/>
      <w:marTop w:val="0"/>
      <w:marBottom w:val="0"/>
      <w:divBdr>
        <w:top w:val="none" w:sz="0" w:space="0" w:color="auto"/>
        <w:left w:val="none" w:sz="0" w:space="0" w:color="auto"/>
        <w:bottom w:val="none" w:sz="0" w:space="0" w:color="auto"/>
        <w:right w:val="none" w:sz="0" w:space="0" w:color="auto"/>
      </w:divBdr>
    </w:div>
    <w:div w:id="1004093526">
      <w:bodyDiv w:val="1"/>
      <w:marLeft w:val="0"/>
      <w:marRight w:val="0"/>
      <w:marTop w:val="0"/>
      <w:marBottom w:val="0"/>
      <w:divBdr>
        <w:top w:val="none" w:sz="0" w:space="0" w:color="auto"/>
        <w:left w:val="none" w:sz="0" w:space="0" w:color="auto"/>
        <w:bottom w:val="none" w:sz="0" w:space="0" w:color="auto"/>
        <w:right w:val="none" w:sz="0" w:space="0" w:color="auto"/>
      </w:divBdr>
    </w:div>
    <w:div w:id="1029843072">
      <w:bodyDiv w:val="1"/>
      <w:marLeft w:val="0"/>
      <w:marRight w:val="0"/>
      <w:marTop w:val="0"/>
      <w:marBottom w:val="0"/>
      <w:divBdr>
        <w:top w:val="none" w:sz="0" w:space="0" w:color="auto"/>
        <w:left w:val="none" w:sz="0" w:space="0" w:color="auto"/>
        <w:bottom w:val="none" w:sz="0" w:space="0" w:color="auto"/>
        <w:right w:val="none" w:sz="0" w:space="0" w:color="auto"/>
      </w:divBdr>
    </w:div>
    <w:div w:id="1031110616">
      <w:bodyDiv w:val="1"/>
      <w:marLeft w:val="0"/>
      <w:marRight w:val="0"/>
      <w:marTop w:val="0"/>
      <w:marBottom w:val="0"/>
      <w:divBdr>
        <w:top w:val="none" w:sz="0" w:space="0" w:color="auto"/>
        <w:left w:val="none" w:sz="0" w:space="0" w:color="auto"/>
        <w:bottom w:val="none" w:sz="0" w:space="0" w:color="auto"/>
        <w:right w:val="none" w:sz="0" w:space="0" w:color="auto"/>
      </w:divBdr>
    </w:div>
    <w:div w:id="1095132929">
      <w:bodyDiv w:val="1"/>
      <w:marLeft w:val="0"/>
      <w:marRight w:val="0"/>
      <w:marTop w:val="0"/>
      <w:marBottom w:val="0"/>
      <w:divBdr>
        <w:top w:val="none" w:sz="0" w:space="0" w:color="auto"/>
        <w:left w:val="none" w:sz="0" w:space="0" w:color="auto"/>
        <w:bottom w:val="none" w:sz="0" w:space="0" w:color="auto"/>
        <w:right w:val="none" w:sz="0" w:space="0" w:color="auto"/>
      </w:divBdr>
    </w:div>
    <w:div w:id="1156989375">
      <w:bodyDiv w:val="1"/>
      <w:marLeft w:val="0"/>
      <w:marRight w:val="0"/>
      <w:marTop w:val="0"/>
      <w:marBottom w:val="0"/>
      <w:divBdr>
        <w:top w:val="none" w:sz="0" w:space="0" w:color="auto"/>
        <w:left w:val="none" w:sz="0" w:space="0" w:color="auto"/>
        <w:bottom w:val="none" w:sz="0" w:space="0" w:color="auto"/>
        <w:right w:val="none" w:sz="0" w:space="0" w:color="auto"/>
      </w:divBdr>
    </w:div>
    <w:div w:id="1291325072">
      <w:bodyDiv w:val="1"/>
      <w:marLeft w:val="0"/>
      <w:marRight w:val="0"/>
      <w:marTop w:val="0"/>
      <w:marBottom w:val="0"/>
      <w:divBdr>
        <w:top w:val="none" w:sz="0" w:space="0" w:color="auto"/>
        <w:left w:val="none" w:sz="0" w:space="0" w:color="auto"/>
        <w:bottom w:val="none" w:sz="0" w:space="0" w:color="auto"/>
        <w:right w:val="none" w:sz="0" w:space="0" w:color="auto"/>
      </w:divBdr>
    </w:div>
    <w:div w:id="1333604275">
      <w:bodyDiv w:val="1"/>
      <w:marLeft w:val="0"/>
      <w:marRight w:val="0"/>
      <w:marTop w:val="0"/>
      <w:marBottom w:val="0"/>
      <w:divBdr>
        <w:top w:val="none" w:sz="0" w:space="0" w:color="auto"/>
        <w:left w:val="none" w:sz="0" w:space="0" w:color="auto"/>
        <w:bottom w:val="none" w:sz="0" w:space="0" w:color="auto"/>
        <w:right w:val="none" w:sz="0" w:space="0" w:color="auto"/>
      </w:divBdr>
    </w:div>
    <w:div w:id="1359964493">
      <w:bodyDiv w:val="1"/>
      <w:marLeft w:val="0"/>
      <w:marRight w:val="0"/>
      <w:marTop w:val="0"/>
      <w:marBottom w:val="0"/>
      <w:divBdr>
        <w:top w:val="none" w:sz="0" w:space="0" w:color="auto"/>
        <w:left w:val="none" w:sz="0" w:space="0" w:color="auto"/>
        <w:bottom w:val="none" w:sz="0" w:space="0" w:color="auto"/>
        <w:right w:val="none" w:sz="0" w:space="0" w:color="auto"/>
      </w:divBdr>
    </w:div>
    <w:div w:id="1366440851">
      <w:bodyDiv w:val="1"/>
      <w:marLeft w:val="0"/>
      <w:marRight w:val="0"/>
      <w:marTop w:val="0"/>
      <w:marBottom w:val="0"/>
      <w:divBdr>
        <w:top w:val="none" w:sz="0" w:space="0" w:color="auto"/>
        <w:left w:val="none" w:sz="0" w:space="0" w:color="auto"/>
        <w:bottom w:val="none" w:sz="0" w:space="0" w:color="auto"/>
        <w:right w:val="none" w:sz="0" w:space="0" w:color="auto"/>
      </w:divBdr>
    </w:div>
    <w:div w:id="1371491722">
      <w:bodyDiv w:val="1"/>
      <w:marLeft w:val="0"/>
      <w:marRight w:val="0"/>
      <w:marTop w:val="0"/>
      <w:marBottom w:val="0"/>
      <w:divBdr>
        <w:top w:val="none" w:sz="0" w:space="0" w:color="auto"/>
        <w:left w:val="none" w:sz="0" w:space="0" w:color="auto"/>
        <w:bottom w:val="none" w:sz="0" w:space="0" w:color="auto"/>
        <w:right w:val="none" w:sz="0" w:space="0" w:color="auto"/>
      </w:divBdr>
    </w:div>
    <w:div w:id="1426882156">
      <w:bodyDiv w:val="1"/>
      <w:marLeft w:val="0"/>
      <w:marRight w:val="0"/>
      <w:marTop w:val="0"/>
      <w:marBottom w:val="0"/>
      <w:divBdr>
        <w:top w:val="none" w:sz="0" w:space="0" w:color="auto"/>
        <w:left w:val="none" w:sz="0" w:space="0" w:color="auto"/>
        <w:bottom w:val="none" w:sz="0" w:space="0" w:color="auto"/>
        <w:right w:val="none" w:sz="0" w:space="0" w:color="auto"/>
      </w:divBdr>
    </w:div>
    <w:div w:id="1572233002">
      <w:bodyDiv w:val="1"/>
      <w:marLeft w:val="0"/>
      <w:marRight w:val="0"/>
      <w:marTop w:val="0"/>
      <w:marBottom w:val="0"/>
      <w:divBdr>
        <w:top w:val="none" w:sz="0" w:space="0" w:color="auto"/>
        <w:left w:val="none" w:sz="0" w:space="0" w:color="auto"/>
        <w:bottom w:val="none" w:sz="0" w:space="0" w:color="auto"/>
        <w:right w:val="none" w:sz="0" w:space="0" w:color="auto"/>
      </w:divBdr>
    </w:div>
    <w:div w:id="1586187853">
      <w:bodyDiv w:val="1"/>
      <w:marLeft w:val="0"/>
      <w:marRight w:val="0"/>
      <w:marTop w:val="0"/>
      <w:marBottom w:val="0"/>
      <w:divBdr>
        <w:top w:val="none" w:sz="0" w:space="0" w:color="auto"/>
        <w:left w:val="none" w:sz="0" w:space="0" w:color="auto"/>
        <w:bottom w:val="none" w:sz="0" w:space="0" w:color="auto"/>
        <w:right w:val="none" w:sz="0" w:space="0" w:color="auto"/>
      </w:divBdr>
    </w:div>
    <w:div w:id="1597210277">
      <w:bodyDiv w:val="1"/>
      <w:marLeft w:val="0"/>
      <w:marRight w:val="0"/>
      <w:marTop w:val="0"/>
      <w:marBottom w:val="0"/>
      <w:divBdr>
        <w:top w:val="none" w:sz="0" w:space="0" w:color="auto"/>
        <w:left w:val="none" w:sz="0" w:space="0" w:color="auto"/>
        <w:bottom w:val="none" w:sz="0" w:space="0" w:color="auto"/>
        <w:right w:val="none" w:sz="0" w:space="0" w:color="auto"/>
      </w:divBdr>
    </w:div>
    <w:div w:id="1767530787">
      <w:bodyDiv w:val="1"/>
      <w:marLeft w:val="0"/>
      <w:marRight w:val="0"/>
      <w:marTop w:val="0"/>
      <w:marBottom w:val="0"/>
      <w:divBdr>
        <w:top w:val="none" w:sz="0" w:space="0" w:color="auto"/>
        <w:left w:val="none" w:sz="0" w:space="0" w:color="auto"/>
        <w:bottom w:val="none" w:sz="0" w:space="0" w:color="auto"/>
        <w:right w:val="none" w:sz="0" w:space="0" w:color="auto"/>
      </w:divBdr>
    </w:div>
    <w:div w:id="1809514658">
      <w:bodyDiv w:val="1"/>
      <w:marLeft w:val="0"/>
      <w:marRight w:val="0"/>
      <w:marTop w:val="0"/>
      <w:marBottom w:val="0"/>
      <w:divBdr>
        <w:top w:val="none" w:sz="0" w:space="0" w:color="auto"/>
        <w:left w:val="none" w:sz="0" w:space="0" w:color="auto"/>
        <w:bottom w:val="none" w:sz="0" w:space="0" w:color="auto"/>
        <w:right w:val="none" w:sz="0" w:space="0" w:color="auto"/>
      </w:divBdr>
    </w:div>
    <w:div w:id="1830124652">
      <w:bodyDiv w:val="1"/>
      <w:marLeft w:val="0"/>
      <w:marRight w:val="0"/>
      <w:marTop w:val="0"/>
      <w:marBottom w:val="0"/>
      <w:divBdr>
        <w:top w:val="none" w:sz="0" w:space="0" w:color="auto"/>
        <w:left w:val="none" w:sz="0" w:space="0" w:color="auto"/>
        <w:bottom w:val="none" w:sz="0" w:space="0" w:color="auto"/>
        <w:right w:val="none" w:sz="0" w:space="0" w:color="auto"/>
      </w:divBdr>
    </w:div>
    <w:div w:id="1967391625">
      <w:bodyDiv w:val="1"/>
      <w:marLeft w:val="0"/>
      <w:marRight w:val="0"/>
      <w:marTop w:val="0"/>
      <w:marBottom w:val="0"/>
      <w:divBdr>
        <w:top w:val="none" w:sz="0" w:space="0" w:color="auto"/>
        <w:left w:val="none" w:sz="0" w:space="0" w:color="auto"/>
        <w:bottom w:val="none" w:sz="0" w:space="0" w:color="auto"/>
        <w:right w:val="none" w:sz="0" w:space="0" w:color="auto"/>
      </w:divBdr>
    </w:div>
    <w:div w:id="1979215883">
      <w:bodyDiv w:val="1"/>
      <w:marLeft w:val="0"/>
      <w:marRight w:val="0"/>
      <w:marTop w:val="0"/>
      <w:marBottom w:val="0"/>
      <w:divBdr>
        <w:top w:val="none" w:sz="0" w:space="0" w:color="auto"/>
        <w:left w:val="none" w:sz="0" w:space="0" w:color="auto"/>
        <w:bottom w:val="none" w:sz="0" w:space="0" w:color="auto"/>
        <w:right w:val="none" w:sz="0" w:space="0" w:color="auto"/>
      </w:divBdr>
    </w:div>
    <w:div w:id="2068989606">
      <w:bodyDiv w:val="1"/>
      <w:marLeft w:val="0"/>
      <w:marRight w:val="0"/>
      <w:marTop w:val="0"/>
      <w:marBottom w:val="0"/>
      <w:divBdr>
        <w:top w:val="none" w:sz="0" w:space="0" w:color="auto"/>
        <w:left w:val="none" w:sz="0" w:space="0" w:color="auto"/>
        <w:bottom w:val="none" w:sz="0" w:space="0" w:color="auto"/>
        <w:right w:val="none" w:sz="0" w:space="0" w:color="auto"/>
      </w:divBdr>
      <w:divsChild>
        <w:div w:id="69814089">
          <w:marLeft w:val="259"/>
          <w:marRight w:val="0"/>
          <w:marTop w:val="160"/>
          <w:marBottom w:val="0"/>
          <w:divBdr>
            <w:top w:val="none" w:sz="0" w:space="0" w:color="auto"/>
            <w:left w:val="none" w:sz="0" w:space="0" w:color="auto"/>
            <w:bottom w:val="none" w:sz="0" w:space="0" w:color="auto"/>
            <w:right w:val="none" w:sz="0" w:space="0" w:color="auto"/>
          </w:divBdr>
        </w:div>
        <w:div w:id="358706757">
          <w:marLeft w:val="259"/>
          <w:marRight w:val="0"/>
          <w:marTop w:val="160"/>
          <w:marBottom w:val="0"/>
          <w:divBdr>
            <w:top w:val="none" w:sz="0" w:space="0" w:color="auto"/>
            <w:left w:val="none" w:sz="0" w:space="0" w:color="auto"/>
            <w:bottom w:val="none" w:sz="0" w:space="0" w:color="auto"/>
            <w:right w:val="none" w:sz="0" w:space="0" w:color="auto"/>
          </w:divBdr>
        </w:div>
        <w:div w:id="510722705">
          <w:marLeft w:val="806"/>
          <w:marRight w:val="0"/>
          <w:marTop w:val="60"/>
          <w:marBottom w:val="0"/>
          <w:divBdr>
            <w:top w:val="none" w:sz="0" w:space="0" w:color="auto"/>
            <w:left w:val="none" w:sz="0" w:space="0" w:color="auto"/>
            <w:bottom w:val="none" w:sz="0" w:space="0" w:color="auto"/>
            <w:right w:val="none" w:sz="0" w:space="0" w:color="auto"/>
          </w:divBdr>
        </w:div>
        <w:div w:id="1373842173">
          <w:marLeft w:val="806"/>
          <w:marRight w:val="0"/>
          <w:marTop w:val="60"/>
          <w:marBottom w:val="0"/>
          <w:divBdr>
            <w:top w:val="none" w:sz="0" w:space="0" w:color="auto"/>
            <w:left w:val="none" w:sz="0" w:space="0" w:color="auto"/>
            <w:bottom w:val="none" w:sz="0" w:space="0" w:color="auto"/>
            <w:right w:val="none" w:sz="0" w:space="0" w:color="auto"/>
          </w:divBdr>
        </w:div>
        <w:div w:id="1753970750">
          <w:marLeft w:val="806"/>
          <w:marRight w:val="0"/>
          <w:marTop w:val="60"/>
          <w:marBottom w:val="0"/>
          <w:divBdr>
            <w:top w:val="none" w:sz="0" w:space="0" w:color="auto"/>
            <w:left w:val="none" w:sz="0" w:space="0" w:color="auto"/>
            <w:bottom w:val="none" w:sz="0" w:space="0" w:color="auto"/>
            <w:right w:val="none" w:sz="0" w:space="0" w:color="auto"/>
          </w:divBdr>
        </w:div>
        <w:div w:id="1786997881">
          <w:marLeft w:val="806"/>
          <w:marRight w:val="0"/>
          <w:marTop w:val="60"/>
          <w:marBottom w:val="0"/>
          <w:divBdr>
            <w:top w:val="none" w:sz="0" w:space="0" w:color="auto"/>
            <w:left w:val="none" w:sz="0" w:space="0" w:color="auto"/>
            <w:bottom w:val="none" w:sz="0" w:space="0" w:color="auto"/>
            <w:right w:val="none" w:sz="0" w:space="0" w:color="auto"/>
          </w:divBdr>
        </w:div>
      </w:divsChild>
    </w:div>
    <w:div w:id="2097820501">
      <w:bodyDiv w:val="1"/>
      <w:marLeft w:val="0"/>
      <w:marRight w:val="0"/>
      <w:marTop w:val="0"/>
      <w:marBottom w:val="0"/>
      <w:divBdr>
        <w:top w:val="none" w:sz="0" w:space="0" w:color="auto"/>
        <w:left w:val="none" w:sz="0" w:space="0" w:color="auto"/>
        <w:bottom w:val="none" w:sz="0" w:space="0" w:color="auto"/>
        <w:right w:val="none" w:sz="0" w:space="0" w:color="auto"/>
      </w:divBdr>
    </w:div>
    <w:div w:id="212699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be87e7b98aec4e8a"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7B46C.4479CE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28afd3d61ed4e0d77cb87eada350b154">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fc6de1c080316de16cd6f63c4d84871a"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A9B4A9-C24C-4B0D-BC66-DBE7DD5858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5EEC8C-5593-495A-BF91-CDAC33057DE0}">
  <ds:schemaRefs>
    <ds:schemaRef ds:uri="http://schemas.openxmlformats.org/officeDocument/2006/bibliography"/>
  </ds:schemaRefs>
</ds:datastoreItem>
</file>

<file path=customXml/itemProps3.xml><?xml version="1.0" encoding="utf-8"?>
<ds:datastoreItem xmlns:ds="http://schemas.openxmlformats.org/officeDocument/2006/customXml" ds:itemID="{6A7C5656-F140-4794-AF56-518BF5CD6603}">
  <ds:schemaRefs>
    <ds:schemaRef ds:uri="http://schemas.microsoft.com/sharepoint/v3/contenttype/forms"/>
  </ds:schemaRefs>
</ds:datastoreItem>
</file>

<file path=customXml/itemProps4.xml><?xml version="1.0" encoding="utf-8"?>
<ds:datastoreItem xmlns:ds="http://schemas.openxmlformats.org/officeDocument/2006/customXml" ds:itemID="{5EC53026-878A-445C-B7DE-6AAE086CB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62</Words>
  <Characters>6794</Characters>
  <Application>Microsoft Office Word</Application>
  <DocSecurity>0</DocSecurity>
  <Lines>154</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 Mark</dc:creator>
  <cp:keywords/>
  <cp:lastModifiedBy>Jhilya Mayas</cp:lastModifiedBy>
  <cp:revision>3</cp:revision>
  <cp:lastPrinted>2020-11-23T17:22:00Z</cp:lastPrinted>
  <dcterms:created xsi:type="dcterms:W3CDTF">2022-03-17T18:43:00Z</dcterms:created>
  <dcterms:modified xsi:type="dcterms:W3CDTF">2022-03-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